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4547" w:type="dxa"/>
        <w:tblInd w:w="-7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35"/>
        <w:gridCol w:w="11312"/>
      </w:tblGrid>
      <w:tr w:rsidR="00736E56" w:rsidRPr="009B169A" w14:paraId="6B98AD9E" w14:textId="77777777" w:rsidTr="0ECBA52C">
        <w:tc>
          <w:tcPr>
            <w:tcW w:w="3235" w:type="dxa"/>
            <w:tcBorders>
              <w:top w:val="double" w:sz="4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3E1F7C71" w14:textId="77777777" w:rsidR="00736E56" w:rsidRPr="009B169A" w:rsidRDefault="00736E56" w:rsidP="00D82253">
            <w:pPr>
              <w:spacing w:before="60" w:after="20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Meeting</w:t>
            </w:r>
          </w:p>
        </w:tc>
        <w:tc>
          <w:tcPr>
            <w:tcW w:w="11312" w:type="dxa"/>
            <w:tcBorders>
              <w:top w:val="double" w:sz="4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8F5DFD4" w14:textId="0E09DAEA" w:rsidR="00736E56" w:rsidRPr="009B169A" w:rsidRDefault="00D6701E" w:rsidP="00736E56">
            <w:pPr>
              <w:spacing w:before="60" w:after="20"/>
              <w:rPr>
                <w:rFonts w:ascii="Trebuchet MS" w:hAnsi="Trebuchet MS" w:cs="Arial"/>
                <w:sz w:val="20"/>
                <w:szCs w:val="20"/>
              </w:rPr>
            </w:pPr>
            <w:r>
              <w:rPr>
                <w:rFonts w:ascii="Trebuchet MS" w:hAnsi="Trebuchet MS" w:cs="Arial"/>
                <w:sz w:val="20"/>
                <w:szCs w:val="20"/>
              </w:rPr>
              <w:t xml:space="preserve">Idaho Behavioral Health Council </w:t>
            </w:r>
            <w:r w:rsidR="005939FC">
              <w:rPr>
                <w:rFonts w:ascii="Trebuchet MS" w:hAnsi="Trebuchet MS" w:cs="Arial"/>
                <w:sz w:val="20"/>
                <w:szCs w:val="20"/>
              </w:rPr>
              <w:t xml:space="preserve">Advisory Board </w:t>
            </w:r>
            <w:r w:rsidR="00F45733">
              <w:rPr>
                <w:rFonts w:ascii="Trebuchet MS" w:hAnsi="Trebuchet MS" w:cs="Arial"/>
                <w:sz w:val="20"/>
                <w:szCs w:val="20"/>
              </w:rPr>
              <w:t xml:space="preserve">Organizational </w:t>
            </w:r>
            <w:r>
              <w:rPr>
                <w:rFonts w:ascii="Trebuchet MS" w:hAnsi="Trebuchet MS" w:cs="Arial"/>
                <w:sz w:val="20"/>
                <w:szCs w:val="20"/>
              </w:rPr>
              <w:t>Meeting</w:t>
            </w:r>
            <w:r w:rsidR="009C7F5D">
              <w:rPr>
                <w:rFonts w:ascii="Trebuchet MS" w:hAnsi="Trebuchet MS" w:cs="Arial"/>
                <w:sz w:val="20"/>
                <w:szCs w:val="20"/>
              </w:rPr>
              <w:t xml:space="preserve"> </w:t>
            </w:r>
          </w:p>
        </w:tc>
      </w:tr>
      <w:tr w:rsidR="005B2AE8" w:rsidRPr="009B169A" w14:paraId="10DA0E51" w14:textId="77777777" w:rsidTr="0ECBA52C">
        <w:tc>
          <w:tcPr>
            <w:tcW w:w="3235" w:type="dxa"/>
            <w:tcBorders>
              <w:top w:val="double" w:sz="4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5B496BED" w14:textId="77777777" w:rsidR="005B2AE8" w:rsidRPr="009B169A" w:rsidRDefault="005B2AE8" w:rsidP="00FF4DEB">
            <w:pPr>
              <w:spacing w:before="60" w:after="20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Date / Time of Meeting</w:t>
            </w:r>
          </w:p>
        </w:tc>
        <w:tc>
          <w:tcPr>
            <w:tcW w:w="11312" w:type="dxa"/>
            <w:tcBorders>
              <w:top w:val="double" w:sz="4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FEC8C95" w14:textId="4E3D6554" w:rsidR="00FF16D6" w:rsidRPr="009B169A" w:rsidRDefault="00F45733" w:rsidP="00452A9F">
            <w:pPr>
              <w:spacing w:before="60" w:after="20"/>
              <w:rPr>
                <w:rFonts w:ascii="Trebuchet MS" w:hAnsi="Trebuchet MS" w:cs="Arial"/>
                <w:sz w:val="20"/>
                <w:szCs w:val="20"/>
              </w:rPr>
            </w:pPr>
            <w:r>
              <w:rPr>
                <w:rFonts w:ascii="Trebuchet MS" w:hAnsi="Trebuchet MS" w:cs="Arial"/>
                <w:sz w:val="20"/>
                <w:szCs w:val="20"/>
              </w:rPr>
              <w:t xml:space="preserve">May </w:t>
            </w:r>
            <w:r w:rsidR="009B7C1B">
              <w:rPr>
                <w:rFonts w:ascii="Trebuchet MS" w:hAnsi="Trebuchet MS" w:cs="Arial"/>
                <w:sz w:val="20"/>
                <w:szCs w:val="20"/>
              </w:rPr>
              <w:t>1</w:t>
            </w:r>
            <w:r>
              <w:rPr>
                <w:rFonts w:ascii="Trebuchet MS" w:hAnsi="Trebuchet MS" w:cs="Arial"/>
                <w:sz w:val="20"/>
                <w:szCs w:val="20"/>
              </w:rPr>
              <w:t>7</w:t>
            </w:r>
            <w:r w:rsidR="009B7C1B" w:rsidRPr="009B7C1B">
              <w:rPr>
                <w:rFonts w:ascii="Trebuchet MS" w:hAnsi="Trebuchet MS" w:cs="Arial"/>
                <w:sz w:val="20"/>
                <w:szCs w:val="20"/>
                <w:vertAlign w:val="superscript"/>
              </w:rPr>
              <w:t>th</w:t>
            </w:r>
            <w:r w:rsidR="000A71A8">
              <w:rPr>
                <w:rFonts w:ascii="Trebuchet MS" w:hAnsi="Trebuchet MS" w:cs="Arial"/>
                <w:sz w:val="20"/>
                <w:szCs w:val="20"/>
              </w:rPr>
              <w:t xml:space="preserve">, </w:t>
            </w:r>
            <w:r w:rsidR="00203963">
              <w:rPr>
                <w:rFonts w:ascii="Trebuchet MS" w:hAnsi="Trebuchet MS" w:cs="Arial"/>
                <w:sz w:val="20"/>
                <w:szCs w:val="20"/>
              </w:rPr>
              <w:t>20</w:t>
            </w:r>
            <w:r w:rsidR="001F0ED0">
              <w:rPr>
                <w:rFonts w:ascii="Trebuchet MS" w:hAnsi="Trebuchet MS" w:cs="Arial"/>
                <w:sz w:val="20"/>
                <w:szCs w:val="20"/>
              </w:rPr>
              <w:t>24</w:t>
            </w:r>
            <w:r w:rsidR="00203963">
              <w:rPr>
                <w:rFonts w:ascii="Trebuchet MS" w:hAnsi="Trebuchet MS" w:cs="Arial"/>
                <w:sz w:val="20"/>
                <w:szCs w:val="20"/>
              </w:rPr>
              <w:t>,</w:t>
            </w:r>
            <w:r w:rsidR="00E643A7" w:rsidRPr="009B169A">
              <w:rPr>
                <w:rFonts w:ascii="Trebuchet MS" w:hAnsi="Trebuchet MS" w:cs="Arial"/>
                <w:sz w:val="20"/>
                <w:szCs w:val="20"/>
              </w:rPr>
              <w:t xml:space="preserve"> </w:t>
            </w:r>
            <w:r>
              <w:rPr>
                <w:rFonts w:ascii="Trebuchet MS" w:hAnsi="Trebuchet MS" w:cs="Arial"/>
                <w:sz w:val="20"/>
                <w:szCs w:val="20"/>
              </w:rPr>
              <w:t>2</w:t>
            </w:r>
            <w:r w:rsidR="003268A9">
              <w:rPr>
                <w:rFonts w:ascii="Trebuchet MS" w:hAnsi="Trebuchet MS" w:cs="Arial"/>
                <w:sz w:val="20"/>
                <w:szCs w:val="20"/>
              </w:rPr>
              <w:t>:</w:t>
            </w:r>
            <w:r>
              <w:rPr>
                <w:rFonts w:ascii="Trebuchet MS" w:hAnsi="Trebuchet MS" w:cs="Arial"/>
                <w:sz w:val="20"/>
                <w:szCs w:val="20"/>
              </w:rPr>
              <w:t>3</w:t>
            </w:r>
            <w:r w:rsidR="005E3AB0">
              <w:rPr>
                <w:rFonts w:ascii="Trebuchet MS" w:hAnsi="Trebuchet MS" w:cs="Arial"/>
                <w:sz w:val="20"/>
                <w:szCs w:val="20"/>
              </w:rPr>
              <w:t>0</w:t>
            </w:r>
            <w:r w:rsidR="00E643A7" w:rsidRPr="009B169A">
              <w:rPr>
                <w:rFonts w:ascii="Trebuchet MS" w:hAnsi="Trebuchet MS" w:cs="Arial"/>
                <w:sz w:val="20"/>
                <w:szCs w:val="20"/>
              </w:rPr>
              <w:t xml:space="preserve"> </w:t>
            </w:r>
            <w:r w:rsidR="00AF16E5">
              <w:rPr>
                <w:rFonts w:ascii="Trebuchet MS" w:hAnsi="Trebuchet MS" w:cs="Arial"/>
                <w:sz w:val="20"/>
                <w:szCs w:val="20"/>
              </w:rPr>
              <w:t>p.m.</w:t>
            </w:r>
            <w:r w:rsidR="00E643A7" w:rsidRPr="009B169A">
              <w:rPr>
                <w:rFonts w:ascii="Trebuchet MS" w:hAnsi="Trebuchet MS" w:cs="Arial"/>
                <w:sz w:val="20"/>
                <w:szCs w:val="20"/>
              </w:rPr>
              <w:t xml:space="preserve"> </w:t>
            </w:r>
            <w:r w:rsidR="00AD037D">
              <w:rPr>
                <w:rFonts w:ascii="Trebuchet MS" w:hAnsi="Trebuchet MS" w:cs="Arial"/>
                <w:sz w:val="20"/>
                <w:szCs w:val="20"/>
              </w:rPr>
              <w:t xml:space="preserve">– </w:t>
            </w:r>
            <w:r>
              <w:rPr>
                <w:rFonts w:ascii="Trebuchet MS" w:hAnsi="Trebuchet MS" w:cs="Arial"/>
                <w:sz w:val="20"/>
                <w:szCs w:val="20"/>
              </w:rPr>
              <w:t>4</w:t>
            </w:r>
            <w:r w:rsidR="00E643A7" w:rsidRPr="009B169A">
              <w:rPr>
                <w:rFonts w:ascii="Trebuchet MS" w:hAnsi="Trebuchet MS" w:cs="Arial"/>
                <w:sz w:val="20"/>
                <w:szCs w:val="20"/>
              </w:rPr>
              <w:t>:</w:t>
            </w:r>
            <w:r w:rsidR="007F3155">
              <w:rPr>
                <w:rFonts w:ascii="Trebuchet MS" w:hAnsi="Trebuchet MS" w:cs="Arial"/>
                <w:sz w:val="20"/>
                <w:szCs w:val="20"/>
              </w:rPr>
              <w:t>3</w:t>
            </w:r>
            <w:r>
              <w:rPr>
                <w:rFonts w:ascii="Trebuchet MS" w:hAnsi="Trebuchet MS" w:cs="Arial"/>
                <w:sz w:val="20"/>
                <w:szCs w:val="20"/>
              </w:rPr>
              <w:t>0</w:t>
            </w:r>
            <w:r w:rsidR="0055691E" w:rsidRPr="009B169A">
              <w:rPr>
                <w:rFonts w:ascii="Trebuchet MS" w:hAnsi="Trebuchet MS" w:cs="Arial"/>
                <w:sz w:val="20"/>
                <w:szCs w:val="20"/>
              </w:rPr>
              <w:t xml:space="preserve"> </w:t>
            </w:r>
            <w:r w:rsidR="00AF16E5">
              <w:rPr>
                <w:rFonts w:ascii="Trebuchet MS" w:hAnsi="Trebuchet MS" w:cs="Arial"/>
                <w:sz w:val="20"/>
                <w:szCs w:val="20"/>
              </w:rPr>
              <w:t>p.m.</w:t>
            </w:r>
            <w:r w:rsidR="00B31E77" w:rsidRPr="009B169A">
              <w:rPr>
                <w:rFonts w:ascii="Trebuchet MS" w:hAnsi="Trebuchet MS" w:cs="Arial"/>
                <w:sz w:val="20"/>
                <w:szCs w:val="20"/>
              </w:rPr>
              <w:t xml:space="preserve"> </w:t>
            </w:r>
            <w:r w:rsidR="004D37EE">
              <w:rPr>
                <w:rFonts w:ascii="Trebuchet MS" w:hAnsi="Trebuchet MS" w:cs="Arial"/>
                <w:sz w:val="20"/>
                <w:szCs w:val="20"/>
              </w:rPr>
              <w:t>MT</w:t>
            </w:r>
          </w:p>
        </w:tc>
      </w:tr>
      <w:tr w:rsidR="00D96FCF" w:rsidRPr="009B169A" w14:paraId="18EB5935" w14:textId="77777777" w:rsidTr="0ECBA52C">
        <w:tc>
          <w:tcPr>
            <w:tcW w:w="3235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1863F944" w14:textId="77777777" w:rsidR="00D96FCF" w:rsidRPr="009B169A" w:rsidRDefault="003522D3" w:rsidP="00FF4DEB">
            <w:pPr>
              <w:spacing w:before="60" w:after="20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Host</w:t>
            </w:r>
          </w:p>
        </w:tc>
        <w:tc>
          <w:tcPr>
            <w:tcW w:w="1131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4E5E7640" w14:textId="56D67232" w:rsidR="00D96FCF" w:rsidRPr="009B169A" w:rsidRDefault="00605247" w:rsidP="335D80A6">
            <w:pPr>
              <w:spacing w:before="60"/>
              <w:rPr>
                <w:rFonts w:ascii="Trebuchet MS" w:hAnsi="Trebuchet MS" w:cs="Arial"/>
                <w:sz w:val="20"/>
                <w:szCs w:val="20"/>
              </w:rPr>
            </w:pPr>
            <w:r w:rsidRPr="335D80A6">
              <w:rPr>
                <w:rFonts w:ascii="Trebuchet MS" w:hAnsi="Trebuchet MS" w:cs="Arial"/>
                <w:sz w:val="20"/>
                <w:szCs w:val="20"/>
              </w:rPr>
              <w:t xml:space="preserve">Director </w:t>
            </w:r>
            <w:r w:rsidR="00F42EED" w:rsidRPr="335D80A6">
              <w:rPr>
                <w:rFonts w:ascii="Trebuchet MS" w:hAnsi="Trebuchet MS" w:cs="Arial"/>
                <w:sz w:val="20"/>
                <w:szCs w:val="20"/>
              </w:rPr>
              <w:t>Sara Omundson</w:t>
            </w:r>
            <w:r w:rsidR="00F42EED">
              <w:rPr>
                <w:rFonts w:ascii="Trebuchet MS" w:hAnsi="Trebuchet MS" w:cs="Arial"/>
                <w:sz w:val="20"/>
                <w:szCs w:val="20"/>
              </w:rPr>
              <w:t xml:space="preserve"> </w:t>
            </w:r>
            <w:r w:rsidR="00FA677A">
              <w:rPr>
                <w:rFonts w:ascii="Trebuchet MS" w:hAnsi="Trebuchet MS" w:cs="Arial"/>
                <w:sz w:val="20"/>
                <w:szCs w:val="20"/>
              </w:rPr>
              <w:t>&amp;</w:t>
            </w:r>
            <w:r w:rsidR="369B981C" w:rsidRPr="335D80A6">
              <w:rPr>
                <w:rFonts w:ascii="Trebuchet MS" w:hAnsi="Trebuchet MS" w:cs="Arial"/>
                <w:sz w:val="20"/>
                <w:szCs w:val="20"/>
              </w:rPr>
              <w:t xml:space="preserve"> </w:t>
            </w:r>
            <w:r w:rsidR="00F42EED">
              <w:rPr>
                <w:rFonts w:ascii="Trebuchet MS" w:hAnsi="Trebuchet MS" w:cs="Arial"/>
                <w:sz w:val="20"/>
                <w:szCs w:val="20"/>
              </w:rPr>
              <w:t xml:space="preserve">Deputy </w:t>
            </w:r>
            <w:r w:rsidR="00FA677A" w:rsidRPr="335D80A6">
              <w:rPr>
                <w:rFonts w:ascii="Trebuchet MS" w:hAnsi="Trebuchet MS" w:cs="Arial"/>
                <w:sz w:val="20"/>
                <w:szCs w:val="20"/>
              </w:rPr>
              <w:t xml:space="preserve">Director </w:t>
            </w:r>
            <w:r w:rsidR="00F42EED">
              <w:rPr>
                <w:rFonts w:ascii="Trebuchet MS" w:hAnsi="Trebuchet MS" w:cs="Arial"/>
                <w:sz w:val="20"/>
                <w:szCs w:val="20"/>
              </w:rPr>
              <w:t>Miren Unsworth</w:t>
            </w:r>
            <w:r w:rsidR="00FA677A">
              <w:rPr>
                <w:rFonts w:ascii="Trebuchet MS" w:hAnsi="Trebuchet MS" w:cs="Arial"/>
                <w:sz w:val="20"/>
                <w:szCs w:val="20"/>
              </w:rPr>
              <w:t xml:space="preserve"> </w:t>
            </w:r>
            <w:r w:rsidR="00736E56" w:rsidRPr="335D80A6">
              <w:rPr>
                <w:rFonts w:ascii="Trebuchet MS" w:hAnsi="Trebuchet MS" w:cs="Arial"/>
                <w:sz w:val="20"/>
                <w:szCs w:val="20"/>
              </w:rPr>
              <w:t>Co-Chair</w:t>
            </w:r>
            <w:r w:rsidR="00DD299B" w:rsidRPr="335D80A6">
              <w:rPr>
                <w:rFonts w:ascii="Trebuchet MS" w:hAnsi="Trebuchet MS" w:cs="Arial"/>
                <w:sz w:val="20"/>
                <w:szCs w:val="20"/>
              </w:rPr>
              <w:t>s</w:t>
            </w:r>
          </w:p>
        </w:tc>
      </w:tr>
      <w:tr w:rsidR="00607571" w:rsidRPr="009B169A" w14:paraId="2E67C4C3" w14:textId="77777777" w:rsidTr="0ECBA52C">
        <w:tc>
          <w:tcPr>
            <w:tcW w:w="3235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5545430C" w14:textId="4DE442E1" w:rsidR="00607571" w:rsidRPr="009B169A" w:rsidRDefault="00E30E3C" w:rsidP="253B1E80">
            <w:pPr>
              <w:spacing w:before="60" w:after="20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sz w:val="20"/>
                <w:szCs w:val="20"/>
              </w:rPr>
              <w:t>Livestream</w:t>
            </w:r>
            <w:r w:rsidR="75809119" w:rsidRPr="3B150177">
              <w:rPr>
                <w:rFonts w:ascii="Trebuchet MS" w:hAnsi="Trebuchet MS" w:cs="Arial"/>
                <w:b/>
                <w:bCs/>
                <w:sz w:val="20"/>
                <w:szCs w:val="20"/>
              </w:rPr>
              <w:t xml:space="preserve"> </w:t>
            </w:r>
            <w:r w:rsidR="00A34828" w:rsidRPr="3B150177">
              <w:rPr>
                <w:rFonts w:ascii="Trebuchet MS" w:hAnsi="Trebuchet MS" w:cs="Arial"/>
                <w:b/>
                <w:bCs/>
                <w:sz w:val="20"/>
                <w:szCs w:val="20"/>
              </w:rPr>
              <w:t>Link</w:t>
            </w:r>
          </w:p>
        </w:tc>
        <w:tc>
          <w:tcPr>
            <w:tcW w:w="1131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D29F9FA" w14:textId="4C48C5C9" w:rsidR="00270A5A" w:rsidRPr="004266D3" w:rsidRDefault="00AB682B" w:rsidP="0ECBA52C">
            <w:pPr>
              <w:pStyle w:val="PlainText"/>
            </w:pPr>
            <w:hyperlink r:id="rId12" w:history="1">
              <w:r w:rsidRPr="002B38CF">
                <w:rPr>
                  <w:rStyle w:val="Hyperlink"/>
                </w:rPr>
                <w:t>https://idcourts.zoom.us/j/97711053581?pwd=V0Vxdi80eGd3TXFSaThnMHRLVVd3Zz09&amp;from=addon</w:t>
              </w:r>
            </w:hyperlink>
          </w:p>
        </w:tc>
      </w:tr>
      <w:tr w:rsidR="0011214D" w:rsidRPr="009B169A" w14:paraId="381BA631" w14:textId="77777777" w:rsidTr="0ECBA52C">
        <w:tc>
          <w:tcPr>
            <w:tcW w:w="3235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538026C2" w14:textId="2B650269" w:rsidR="0011214D" w:rsidRDefault="0011214D" w:rsidP="00607571">
            <w:pPr>
              <w:spacing w:before="60" w:after="20"/>
              <w:rPr>
                <w:rFonts w:ascii="Trebuchet MS" w:hAnsi="Trebuchet MS" w:cs="Arial"/>
                <w:b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sz w:val="20"/>
                <w:szCs w:val="20"/>
              </w:rPr>
              <w:t>Meeting Location</w:t>
            </w:r>
          </w:p>
        </w:tc>
        <w:tc>
          <w:tcPr>
            <w:tcW w:w="1131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65BBAD6" w14:textId="6BA34206" w:rsidR="0011214D" w:rsidRDefault="00F50E29" w:rsidP="00A34828">
            <w:pPr>
              <w:pStyle w:val="PlainText"/>
            </w:pPr>
            <w:r>
              <w:rPr>
                <w:rFonts w:ascii="Trebuchet MS" w:hAnsi="Trebuchet MS"/>
                <w:color w:val="auto"/>
                <w:lang w:val="en-US"/>
              </w:rPr>
              <w:t xml:space="preserve">Please plan to attend </w:t>
            </w:r>
            <w:r w:rsidR="004B1522">
              <w:rPr>
                <w:rFonts w:ascii="Trebuchet MS" w:hAnsi="Trebuchet MS"/>
                <w:color w:val="auto"/>
                <w:lang w:val="en-US"/>
              </w:rPr>
              <w:t>virtually via Zoom.</w:t>
            </w:r>
          </w:p>
        </w:tc>
      </w:tr>
    </w:tbl>
    <w:p w14:paraId="1DF4C659" w14:textId="77777777" w:rsidR="00776D48" w:rsidRPr="009B169A" w:rsidRDefault="00776D48" w:rsidP="00B82542">
      <w:pPr>
        <w:rPr>
          <w:rFonts w:ascii="Trebuchet MS" w:hAnsi="Trebuchet MS" w:cs="Arial"/>
          <w:sz w:val="20"/>
          <w:szCs w:val="20"/>
        </w:rPr>
      </w:pPr>
    </w:p>
    <w:tbl>
      <w:tblPr>
        <w:tblW w:w="14542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27"/>
        <w:gridCol w:w="630"/>
        <w:gridCol w:w="270"/>
        <w:gridCol w:w="6210"/>
        <w:gridCol w:w="705"/>
      </w:tblGrid>
      <w:tr w:rsidR="00DE418B" w:rsidRPr="009B169A" w14:paraId="03D86395" w14:textId="77777777" w:rsidTr="007025AE">
        <w:trPr>
          <w:trHeight w:val="243"/>
        </w:trPr>
        <w:tc>
          <w:tcPr>
            <w:tcW w:w="6727" w:type="dxa"/>
            <w:shd w:val="clear" w:color="auto" w:fill="D9D9D9" w:themeFill="background1" w:themeFillShade="D9"/>
          </w:tcPr>
          <w:p w14:paraId="5269F3E9" w14:textId="7A58FAAA" w:rsidR="00047456" w:rsidRPr="009B169A" w:rsidRDefault="00F45733" w:rsidP="00D6701E">
            <w:pPr>
              <w:rPr>
                <w:rFonts w:ascii="Trebuchet MS" w:hAnsi="Trebuchet MS" w:cs="Arial"/>
                <w:b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sz w:val="20"/>
                <w:szCs w:val="20"/>
              </w:rPr>
              <w:t xml:space="preserve">Advisory Board </w:t>
            </w:r>
            <w:r w:rsidR="00047456">
              <w:rPr>
                <w:rFonts w:ascii="Trebuchet MS" w:hAnsi="Trebuchet MS" w:cs="Arial"/>
                <w:b/>
                <w:sz w:val="20"/>
                <w:szCs w:val="20"/>
              </w:rPr>
              <w:t>Members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45BF1899" w14:textId="77777777" w:rsidR="00047456" w:rsidRPr="009B169A" w:rsidRDefault="00047456" w:rsidP="00241D10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Att’d</w:t>
            </w:r>
          </w:p>
        </w:tc>
        <w:tc>
          <w:tcPr>
            <w:tcW w:w="270" w:type="dxa"/>
            <w:shd w:val="clear" w:color="auto" w:fill="D9D9D9" w:themeFill="background1" w:themeFillShade="D9"/>
          </w:tcPr>
          <w:p w14:paraId="03F5801A" w14:textId="52222E5A" w:rsidR="00047456" w:rsidRPr="009B169A" w:rsidRDefault="00047456" w:rsidP="00F5144C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</w:p>
        </w:tc>
        <w:tc>
          <w:tcPr>
            <w:tcW w:w="6210" w:type="dxa"/>
            <w:shd w:val="clear" w:color="auto" w:fill="D9D9D9" w:themeFill="background1" w:themeFillShade="D9"/>
          </w:tcPr>
          <w:p w14:paraId="7C402881" w14:textId="1B7944FF" w:rsidR="00047456" w:rsidRPr="009B169A" w:rsidRDefault="00C85756" w:rsidP="00F5144C">
            <w:pPr>
              <w:rPr>
                <w:rFonts w:ascii="Trebuchet MS" w:hAnsi="Trebuchet MS" w:cs="Arial"/>
                <w:b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sz w:val="20"/>
                <w:szCs w:val="20"/>
              </w:rPr>
              <w:t>Council Members</w:t>
            </w:r>
          </w:p>
        </w:tc>
        <w:tc>
          <w:tcPr>
            <w:tcW w:w="705" w:type="dxa"/>
            <w:shd w:val="clear" w:color="auto" w:fill="D9D9D9" w:themeFill="background1" w:themeFillShade="D9"/>
          </w:tcPr>
          <w:p w14:paraId="445ECC82" w14:textId="77777777" w:rsidR="00047456" w:rsidRPr="009B169A" w:rsidRDefault="00047456" w:rsidP="00F5144C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Att’d</w:t>
            </w:r>
          </w:p>
        </w:tc>
      </w:tr>
      <w:tr w:rsidR="004F70EA" w:rsidRPr="009B169A" w14:paraId="7015DC61" w14:textId="77777777" w:rsidTr="007025AE">
        <w:trPr>
          <w:trHeight w:val="211"/>
        </w:trPr>
        <w:tc>
          <w:tcPr>
            <w:tcW w:w="6727" w:type="dxa"/>
            <w:shd w:val="clear" w:color="auto" w:fill="auto"/>
            <w:vAlign w:val="bottom"/>
          </w:tcPr>
          <w:p w14:paraId="1F710221" w14:textId="326FD723" w:rsidR="004F70EA" w:rsidRPr="009B169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Martha Ekhoff, Adult consumer of behavioral health services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6B6BE7" w14:textId="624ACD84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730F0628" w14:textId="2388E860" w:rsidR="004F70EA" w:rsidRPr="00047456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226C1296" w14:textId="24C05AEA" w:rsidR="004F70EA" w:rsidRPr="009732DE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 w:cs="Arial"/>
                <w:sz w:val="20"/>
                <w:szCs w:val="20"/>
              </w:rPr>
              <w:t>Sara Omundson, Director AOC ID Courts – Co Chair</w:t>
            </w:r>
          </w:p>
        </w:tc>
        <w:tc>
          <w:tcPr>
            <w:tcW w:w="705" w:type="dxa"/>
            <w:vAlign w:val="center"/>
          </w:tcPr>
          <w:p w14:paraId="2711C741" w14:textId="2D32614F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4F70EA" w:rsidRPr="009B169A" w14:paraId="230E190F" w14:textId="77777777" w:rsidTr="007025AE">
        <w:trPr>
          <w:trHeight w:val="152"/>
        </w:trPr>
        <w:tc>
          <w:tcPr>
            <w:tcW w:w="6727" w:type="dxa"/>
            <w:shd w:val="clear" w:color="auto" w:fill="auto"/>
            <w:vAlign w:val="bottom"/>
          </w:tcPr>
          <w:p w14:paraId="11B4784B" w14:textId="34BE6109" w:rsidR="004F70EA" w:rsidRPr="009B169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Kim Hokanson, Family of a child consumer of behavioral health services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3777CE2" w14:textId="6ABB2A9A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2E312068" w14:textId="56476A0A" w:rsidR="004F70EA" w:rsidRPr="00047456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2DB4EF2E" w14:textId="026C7F54" w:rsidR="004F70EA" w:rsidRPr="00B802ED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 w:cs="Arial"/>
                <w:sz w:val="20"/>
                <w:szCs w:val="20"/>
              </w:rPr>
              <w:t>Miren Unsworth, Deputy Director IDHW – Co Chair</w:t>
            </w:r>
          </w:p>
        </w:tc>
        <w:tc>
          <w:tcPr>
            <w:tcW w:w="705" w:type="dxa"/>
            <w:vAlign w:val="center"/>
          </w:tcPr>
          <w:p w14:paraId="1148706F" w14:textId="00CBEA3F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4F70EA" w:rsidRPr="009B169A" w14:paraId="315F3233" w14:textId="77777777" w:rsidTr="007025AE">
        <w:trPr>
          <w:trHeight w:val="226"/>
        </w:trPr>
        <w:tc>
          <w:tcPr>
            <w:tcW w:w="6727" w:type="dxa"/>
            <w:shd w:val="clear" w:color="auto" w:fill="auto"/>
            <w:vAlign w:val="bottom"/>
          </w:tcPr>
          <w:p w14:paraId="6EE419E8" w14:textId="5EC64C28" w:rsidR="004F70EA" w:rsidRPr="009B169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Dr. Stacia Munn, Idaho Medical Association Primary Care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FC2C1BB" w14:textId="295E3422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62BA7BA2" w14:textId="0CBBE032" w:rsidR="004F70EA" w:rsidRPr="00047456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3665C9EE" w14:textId="175D7576" w:rsidR="004F70E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Josh Tewalt, Director IDOC</w:t>
            </w:r>
          </w:p>
        </w:tc>
        <w:tc>
          <w:tcPr>
            <w:tcW w:w="705" w:type="dxa"/>
            <w:vAlign w:val="center"/>
          </w:tcPr>
          <w:p w14:paraId="72D6B15D" w14:textId="29E61E7F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4F70EA" w:rsidRPr="009B169A" w14:paraId="1055BC64" w14:textId="77777777" w:rsidTr="007025AE">
        <w:trPr>
          <w:trHeight w:val="216"/>
        </w:trPr>
        <w:tc>
          <w:tcPr>
            <w:tcW w:w="6727" w:type="dxa"/>
            <w:shd w:val="clear" w:color="auto" w:fill="auto"/>
            <w:vAlign w:val="bottom"/>
          </w:tcPr>
          <w:p w14:paraId="2C159A48" w14:textId="41DF6607" w:rsidR="004F70EA" w:rsidRPr="009B169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Dr. Nicole Fox, Idaho Psychiatric Association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3CC8822" w14:textId="1E02BC31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5F920F50" w14:textId="1E949A7C" w:rsidR="004F70EA" w:rsidRPr="00047456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7AAD6540" w14:textId="776FEF55" w:rsidR="004F70EA" w:rsidRPr="15C75B92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Monty Prow, Director IDJC</w:t>
            </w:r>
          </w:p>
        </w:tc>
        <w:tc>
          <w:tcPr>
            <w:tcW w:w="705" w:type="dxa"/>
            <w:vAlign w:val="center"/>
          </w:tcPr>
          <w:p w14:paraId="37D8B99E" w14:textId="3945C961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4F70EA" w:rsidRPr="009B169A" w14:paraId="3261F318" w14:textId="77777777" w:rsidTr="007025AE">
        <w:trPr>
          <w:trHeight w:val="64"/>
        </w:trPr>
        <w:tc>
          <w:tcPr>
            <w:tcW w:w="6727" w:type="dxa"/>
            <w:shd w:val="clear" w:color="auto" w:fill="auto"/>
            <w:vAlign w:val="bottom"/>
          </w:tcPr>
          <w:p w14:paraId="44290D0A" w14:textId="3F602C84" w:rsidR="004F70EA" w:rsidRPr="002B69F4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Toni Lawson, Idaho Hospital Association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5E601C3" w14:textId="69FA7459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590D2555" w14:textId="45F742FD" w:rsidR="004F70EA" w:rsidRPr="00047456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7E063302" w14:textId="1C3D7AF4" w:rsidR="004F70E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2B69F4">
              <w:rPr>
                <w:rFonts w:ascii="Trebuchet MS" w:hAnsi="Trebuchet MS"/>
                <w:sz w:val="20"/>
                <w:szCs w:val="20"/>
              </w:rPr>
              <w:t xml:space="preserve">Ashely Dowell, Exec. Director ID Comm. </w:t>
            </w:r>
            <w:r>
              <w:rPr>
                <w:rFonts w:ascii="Trebuchet MS" w:hAnsi="Trebuchet MS"/>
                <w:sz w:val="20"/>
                <w:szCs w:val="20"/>
              </w:rPr>
              <w:t>o</w:t>
            </w:r>
            <w:r w:rsidRPr="002B69F4">
              <w:rPr>
                <w:rFonts w:ascii="Trebuchet MS" w:hAnsi="Trebuchet MS"/>
                <w:sz w:val="20"/>
                <w:szCs w:val="20"/>
              </w:rPr>
              <w:t>f Pardons and Parole</w:t>
            </w:r>
          </w:p>
        </w:tc>
        <w:tc>
          <w:tcPr>
            <w:tcW w:w="705" w:type="dxa"/>
            <w:vAlign w:val="center"/>
          </w:tcPr>
          <w:p w14:paraId="7E62E116" w14:textId="7C2CBD09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4F70EA" w:rsidRPr="009B169A" w14:paraId="6605A6CC" w14:textId="77777777" w:rsidTr="007025AE">
        <w:trPr>
          <w:trHeight w:val="226"/>
        </w:trPr>
        <w:tc>
          <w:tcPr>
            <w:tcW w:w="6727" w:type="dxa"/>
            <w:shd w:val="clear" w:color="auto" w:fill="auto"/>
            <w:vAlign w:val="bottom"/>
          </w:tcPr>
          <w:p w14:paraId="72B79AFC" w14:textId="64F00628" w:rsidR="004F70EA" w:rsidRPr="009B169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Debbie Thomas, Substance use disorder provider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C1A964" w14:textId="484E5E49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7FFE8067" w14:textId="39D1C9BD" w:rsidR="004F70EA" w:rsidRPr="00047456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58BBB4B0" w14:textId="7DA2ABD8" w:rsidR="004F70E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Debbie Critchfield, Superintendent of Public Instruction, IDE</w:t>
            </w:r>
          </w:p>
        </w:tc>
        <w:tc>
          <w:tcPr>
            <w:tcW w:w="705" w:type="dxa"/>
            <w:vAlign w:val="center"/>
          </w:tcPr>
          <w:p w14:paraId="0F87C10C" w14:textId="5B5CF1E0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4F70EA" w:rsidRPr="009B169A" w14:paraId="18751A0F" w14:textId="77777777" w:rsidTr="007025AE">
        <w:trPr>
          <w:trHeight w:val="188"/>
        </w:trPr>
        <w:tc>
          <w:tcPr>
            <w:tcW w:w="6727" w:type="dxa"/>
            <w:shd w:val="clear" w:color="auto" w:fill="auto"/>
            <w:vAlign w:val="bottom"/>
          </w:tcPr>
          <w:p w14:paraId="01DCDE38" w14:textId="305888F9" w:rsidR="004F70EA" w:rsidRPr="009B169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Laura Scuri, Mental health provider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145B25C" w14:textId="0183FC34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34536E7D" w14:textId="40352BBB" w:rsidR="004F70EA" w:rsidRPr="00047456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502BEC4C" w14:textId="64A76910" w:rsidR="004F70E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Brent Mendenhall, County Commissioner</w:t>
            </w:r>
          </w:p>
        </w:tc>
        <w:tc>
          <w:tcPr>
            <w:tcW w:w="705" w:type="dxa"/>
            <w:vAlign w:val="center"/>
          </w:tcPr>
          <w:p w14:paraId="65340A1E" w14:textId="17B7FA51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4F70EA" w:rsidRPr="009B169A" w14:paraId="23FDF8EE" w14:textId="77777777" w:rsidTr="007025AE">
        <w:trPr>
          <w:trHeight w:val="251"/>
        </w:trPr>
        <w:tc>
          <w:tcPr>
            <w:tcW w:w="6727" w:type="dxa"/>
            <w:shd w:val="clear" w:color="auto" w:fill="auto"/>
            <w:vAlign w:val="bottom"/>
          </w:tcPr>
          <w:p w14:paraId="059798D3" w14:textId="354DA3C1" w:rsidR="004F70E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Nikki Zogg, Public health district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3CE8689" w14:textId="3F6EF6A9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450BEBDE" w14:textId="77777777" w:rsidR="004F70EA" w:rsidRPr="00047456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75648307" w14:textId="057684BA" w:rsidR="004F70EA" w:rsidRPr="009B0D97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Kate Dolan, Member of the Public</w:t>
            </w:r>
          </w:p>
        </w:tc>
        <w:tc>
          <w:tcPr>
            <w:tcW w:w="705" w:type="dxa"/>
            <w:vAlign w:val="center"/>
          </w:tcPr>
          <w:p w14:paraId="2C03AC83" w14:textId="77777777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4F70EA" w:rsidRPr="009B169A" w14:paraId="28016BC5" w14:textId="77777777" w:rsidTr="007025AE">
        <w:trPr>
          <w:trHeight w:val="70"/>
        </w:trPr>
        <w:tc>
          <w:tcPr>
            <w:tcW w:w="6727" w:type="dxa"/>
            <w:shd w:val="clear" w:color="auto" w:fill="auto"/>
            <w:vAlign w:val="bottom"/>
          </w:tcPr>
          <w:p w14:paraId="5F758046" w14:textId="70C61DE7" w:rsidR="004F70EA" w:rsidRPr="009B169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Sam Hulse, Idaho Sheriffs' Association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C6DA91" w14:textId="1EF98BD6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6976B63D" w14:textId="52DB7721" w:rsidR="004F70EA" w:rsidRPr="00047456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0A3A20E0" w14:textId="2ECE74FD" w:rsidR="004F70EA" w:rsidRPr="009B169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Gene Petty, District Judge</w:t>
            </w:r>
          </w:p>
        </w:tc>
        <w:tc>
          <w:tcPr>
            <w:tcW w:w="705" w:type="dxa"/>
            <w:vAlign w:val="center"/>
          </w:tcPr>
          <w:p w14:paraId="730BD543" w14:textId="77598E33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4F70EA" w:rsidRPr="009B169A" w14:paraId="72166BE2" w14:textId="77777777" w:rsidTr="007025AE">
        <w:trPr>
          <w:trHeight w:val="206"/>
        </w:trPr>
        <w:tc>
          <w:tcPr>
            <w:tcW w:w="6727" w:type="dxa"/>
            <w:shd w:val="clear" w:color="auto" w:fill="auto"/>
            <w:vAlign w:val="bottom"/>
          </w:tcPr>
          <w:p w14:paraId="599024EE" w14:textId="7C0A4190" w:rsidR="004F70EA" w:rsidRPr="009B169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Tracy Basterrechea, Idaho Chiefs of Police Association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9E5996D" w14:textId="667658E5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351D2EB1" w14:textId="487610CB" w:rsidR="004F70EA" w:rsidRPr="00047456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3B951025" w14:textId="416AE833" w:rsidR="004F70EA" w:rsidRPr="009B169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Dave Jeppesen, Member of the Public</w:t>
            </w:r>
          </w:p>
        </w:tc>
        <w:tc>
          <w:tcPr>
            <w:tcW w:w="705" w:type="dxa"/>
            <w:vAlign w:val="center"/>
          </w:tcPr>
          <w:p w14:paraId="60993F18" w14:textId="77777777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4F70EA" w:rsidRPr="009B169A" w14:paraId="5C98D154" w14:textId="77777777" w:rsidTr="007025AE">
        <w:trPr>
          <w:trHeight w:val="206"/>
        </w:trPr>
        <w:tc>
          <w:tcPr>
            <w:tcW w:w="6727" w:type="dxa"/>
            <w:shd w:val="clear" w:color="auto" w:fill="auto"/>
            <w:vAlign w:val="bottom"/>
          </w:tcPr>
          <w:p w14:paraId="7C6EFB86" w14:textId="0A260F92" w:rsidR="004F70EA" w:rsidRPr="00482E00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Scott Bandy, Idaho Prosecuting Attorneys Association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8B44D3F" w14:textId="653D4652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4804569C" w14:textId="77777777" w:rsidR="004F70EA" w:rsidRPr="00047456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697B67A6" w14:textId="3D5AC1A5" w:rsidR="004F70E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482E00">
              <w:rPr>
                <w:rFonts w:ascii="Trebuchet MS" w:hAnsi="Trebuchet MS"/>
                <w:sz w:val="20"/>
                <w:szCs w:val="20"/>
              </w:rPr>
              <w:t>Rep. Chenele Dixon</w:t>
            </w:r>
          </w:p>
        </w:tc>
        <w:tc>
          <w:tcPr>
            <w:tcW w:w="705" w:type="dxa"/>
            <w:vAlign w:val="center"/>
          </w:tcPr>
          <w:p w14:paraId="3E44485C" w14:textId="77777777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4F70EA" w:rsidRPr="009B169A" w14:paraId="6B1EC0FE" w14:textId="77777777" w:rsidTr="007025AE">
        <w:trPr>
          <w:trHeight w:val="206"/>
        </w:trPr>
        <w:tc>
          <w:tcPr>
            <w:tcW w:w="6727" w:type="dxa"/>
            <w:shd w:val="clear" w:color="auto" w:fill="auto"/>
            <w:vAlign w:val="bottom"/>
          </w:tcPr>
          <w:p w14:paraId="785F9A18" w14:textId="5B46BCFE" w:rsidR="004F70EA" w:rsidRPr="00482E00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Erik Lehtinen, Appellate Public Defender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6A7921E" w14:textId="7ABF9EAA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659D4510" w14:textId="77777777" w:rsidR="004F70EA" w:rsidRPr="00047456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5D6F718B" w14:textId="5DC3BDF7" w:rsidR="004F70E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482E00">
              <w:rPr>
                <w:rFonts w:ascii="Trebuchet MS" w:hAnsi="Trebuchet MS"/>
                <w:sz w:val="20"/>
                <w:szCs w:val="20"/>
              </w:rPr>
              <w:t>Rep. Brooke Green</w:t>
            </w:r>
          </w:p>
        </w:tc>
        <w:tc>
          <w:tcPr>
            <w:tcW w:w="705" w:type="dxa"/>
            <w:vAlign w:val="center"/>
          </w:tcPr>
          <w:p w14:paraId="1763CF92" w14:textId="77777777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4F70EA" w:rsidRPr="009B169A" w14:paraId="3F84306B" w14:textId="77777777" w:rsidTr="007025AE">
        <w:trPr>
          <w:trHeight w:val="206"/>
        </w:trPr>
        <w:tc>
          <w:tcPr>
            <w:tcW w:w="6727" w:type="dxa"/>
            <w:shd w:val="clear" w:color="auto" w:fill="auto"/>
            <w:vAlign w:val="bottom"/>
          </w:tcPr>
          <w:p w14:paraId="5A4576EA" w14:textId="3661DD03" w:rsidR="004F70EA" w:rsidRPr="00482E00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Monica Gray, Trial Public Defender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5EFCBB2" w14:textId="2436C8A9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2BBC2C19" w14:textId="77777777" w:rsidR="004F70EA" w:rsidRPr="00047456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6CF4978B" w14:textId="395BA391" w:rsidR="004F70E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482E00">
              <w:rPr>
                <w:rFonts w:ascii="Trebuchet MS" w:hAnsi="Trebuchet MS"/>
                <w:sz w:val="20"/>
                <w:szCs w:val="20"/>
              </w:rPr>
              <w:t>Sen. Doug Ricks</w:t>
            </w:r>
          </w:p>
        </w:tc>
        <w:tc>
          <w:tcPr>
            <w:tcW w:w="705" w:type="dxa"/>
            <w:vAlign w:val="center"/>
          </w:tcPr>
          <w:p w14:paraId="7E668EE0" w14:textId="77777777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4F70EA" w:rsidRPr="009B169A" w14:paraId="66780F35" w14:textId="77777777" w:rsidTr="007025AE">
        <w:trPr>
          <w:trHeight w:val="206"/>
        </w:trPr>
        <w:tc>
          <w:tcPr>
            <w:tcW w:w="6727" w:type="dxa"/>
            <w:shd w:val="clear" w:color="auto" w:fill="auto"/>
            <w:vAlign w:val="bottom"/>
          </w:tcPr>
          <w:p w14:paraId="567E872D" w14:textId="3EED95E4" w:rsidR="004F70EA" w:rsidRPr="00482E00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Marianne King, Office of Drug Policy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F14BFE2" w14:textId="64BCBA42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6A122893" w14:textId="77777777" w:rsidR="004F70EA" w:rsidRPr="00047456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55AB89AF" w14:textId="666B1331" w:rsidR="004F70EA" w:rsidRDefault="004F70EA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482E00">
              <w:rPr>
                <w:rFonts w:ascii="Trebuchet MS" w:hAnsi="Trebuchet MS"/>
                <w:sz w:val="20"/>
                <w:szCs w:val="20"/>
              </w:rPr>
              <w:t>Sen. Ali Rabe</w:t>
            </w:r>
          </w:p>
        </w:tc>
        <w:tc>
          <w:tcPr>
            <w:tcW w:w="705" w:type="dxa"/>
            <w:vAlign w:val="center"/>
          </w:tcPr>
          <w:p w14:paraId="30CDE933" w14:textId="080AA409" w:rsidR="004F70EA" w:rsidRPr="009B169A" w:rsidRDefault="004F70EA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8A030E" w:rsidRPr="009B169A" w14:paraId="6B6C90F5" w14:textId="77777777" w:rsidTr="007025AE">
        <w:trPr>
          <w:trHeight w:val="206"/>
        </w:trPr>
        <w:tc>
          <w:tcPr>
            <w:tcW w:w="6727" w:type="dxa"/>
            <w:shd w:val="clear" w:color="auto" w:fill="auto"/>
            <w:vAlign w:val="bottom"/>
          </w:tcPr>
          <w:p w14:paraId="1E1DE11C" w14:textId="7035A49A" w:rsidR="008A030E" w:rsidRPr="00482E00" w:rsidRDefault="008A030E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Jennifer Dickison, Kootenai Tribal Representative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51A2CB" w14:textId="77777777" w:rsidR="008A030E" w:rsidRDefault="008A030E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05DF4BB9" w14:textId="77777777" w:rsidR="008A030E" w:rsidRPr="00047456" w:rsidRDefault="008A030E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  <w:shd w:val="clear" w:color="auto" w:fill="E7E6E6" w:themeFill="background2"/>
          </w:tcPr>
          <w:p w14:paraId="6268A2FD" w14:textId="4C521EEB" w:rsidR="008A030E" w:rsidRDefault="008A030E" w:rsidP="004F70EA">
            <w:pPr>
              <w:rPr>
                <w:rFonts w:ascii="Trebuchet MS" w:hAnsi="Trebuchet MS"/>
                <w:sz w:val="20"/>
                <w:szCs w:val="20"/>
              </w:rPr>
            </w:pPr>
            <w:r w:rsidRPr="009F29FB">
              <w:rPr>
                <w:rFonts w:ascii="Trebuchet MS" w:hAnsi="Trebuchet MS" w:cs="Arial"/>
                <w:b/>
                <w:sz w:val="20"/>
                <w:szCs w:val="20"/>
              </w:rPr>
              <w:t>Presenters and Staff</w:t>
            </w:r>
          </w:p>
        </w:tc>
        <w:tc>
          <w:tcPr>
            <w:tcW w:w="705" w:type="dxa"/>
            <w:shd w:val="clear" w:color="auto" w:fill="E7E6E6" w:themeFill="background2"/>
          </w:tcPr>
          <w:p w14:paraId="6341B93F" w14:textId="3CD62015" w:rsidR="008A030E" w:rsidRDefault="008A030E" w:rsidP="004F70EA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Att’d</w:t>
            </w:r>
          </w:p>
        </w:tc>
      </w:tr>
      <w:tr w:rsidR="008A030E" w:rsidRPr="009B169A" w14:paraId="6DC13D6E" w14:textId="77777777" w:rsidTr="007025AE">
        <w:trPr>
          <w:trHeight w:val="206"/>
        </w:trPr>
        <w:tc>
          <w:tcPr>
            <w:tcW w:w="6727" w:type="dxa"/>
            <w:shd w:val="clear" w:color="auto" w:fill="auto"/>
            <w:vAlign w:val="bottom"/>
          </w:tcPr>
          <w:p w14:paraId="33BCBEB0" w14:textId="5F6C2D2D" w:rsidR="008A030E" w:rsidRPr="00482E00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Brian Bagley, Idaho Health Care Association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AEC3715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030A2179" w14:textId="77777777" w:rsidR="008A030E" w:rsidRPr="00047456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36B2CBFD" w14:textId="0B1E3666" w:rsidR="008A030E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Shannon McGuire, Spark!</w:t>
            </w:r>
          </w:p>
        </w:tc>
        <w:tc>
          <w:tcPr>
            <w:tcW w:w="705" w:type="dxa"/>
            <w:shd w:val="clear" w:color="auto" w:fill="auto"/>
            <w:vAlign w:val="center"/>
          </w:tcPr>
          <w:p w14:paraId="04488920" w14:textId="7D99A9BB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8A030E" w:rsidRPr="009B169A" w14:paraId="311E4059" w14:textId="77777777" w:rsidTr="007025AE">
        <w:trPr>
          <w:trHeight w:val="206"/>
        </w:trPr>
        <w:tc>
          <w:tcPr>
            <w:tcW w:w="6727" w:type="dxa"/>
            <w:shd w:val="clear" w:color="auto" w:fill="auto"/>
            <w:vAlign w:val="bottom"/>
          </w:tcPr>
          <w:p w14:paraId="40F3D868" w14:textId="367D2984" w:rsidR="008A030E" w:rsidRPr="00482E00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Lisa Bostaph, PhD., Victims of Crimes Expert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5C1EE49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5BDF64EC" w14:textId="77777777" w:rsidR="008A030E" w:rsidRPr="00047456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242F9BFC" w14:textId="7B1DD29B" w:rsidR="008A030E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Adrian Castaneda, Spark</w:t>
            </w:r>
            <w:r w:rsidR="00F471C1">
              <w:rPr>
                <w:rFonts w:ascii="Trebuchet MS" w:hAnsi="Trebuchet MS"/>
                <w:sz w:val="20"/>
                <w:szCs w:val="20"/>
              </w:rPr>
              <w:t>!</w:t>
            </w:r>
          </w:p>
        </w:tc>
        <w:tc>
          <w:tcPr>
            <w:tcW w:w="705" w:type="dxa"/>
            <w:vAlign w:val="center"/>
          </w:tcPr>
          <w:p w14:paraId="517FDBC0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8A030E" w:rsidRPr="009B169A" w14:paraId="774A54E2" w14:textId="77777777" w:rsidTr="007025AE">
        <w:trPr>
          <w:trHeight w:val="206"/>
        </w:trPr>
        <w:tc>
          <w:tcPr>
            <w:tcW w:w="6727" w:type="dxa"/>
            <w:shd w:val="clear" w:color="auto" w:fill="auto"/>
            <w:vAlign w:val="bottom"/>
          </w:tcPr>
          <w:p w14:paraId="6D2833E4" w14:textId="11A46BE2" w:rsidR="008A030E" w:rsidRPr="00482E00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David Garrett, Idaho Community Health Center Association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A5BAE82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6A4294A7" w14:textId="77777777" w:rsidR="008A030E" w:rsidRPr="00047456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174DCC4C" w14:textId="68ABE32B" w:rsidR="008A030E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Ross Edmunds, IDHW</w:t>
            </w:r>
          </w:p>
        </w:tc>
        <w:tc>
          <w:tcPr>
            <w:tcW w:w="705" w:type="dxa"/>
            <w:vAlign w:val="center"/>
          </w:tcPr>
          <w:p w14:paraId="1EA33C3B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8A030E" w:rsidRPr="009B169A" w14:paraId="5485ABC8" w14:textId="77777777" w:rsidTr="007025AE">
        <w:trPr>
          <w:trHeight w:val="206"/>
        </w:trPr>
        <w:tc>
          <w:tcPr>
            <w:tcW w:w="6727" w:type="dxa"/>
            <w:shd w:val="clear" w:color="auto" w:fill="auto"/>
            <w:vAlign w:val="bottom"/>
          </w:tcPr>
          <w:p w14:paraId="1A827825" w14:textId="7665B28A" w:rsidR="008A030E" w:rsidRPr="00482E00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Todd Hurt, Hospital Administrator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47E6CE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536E2BA0" w14:textId="77777777" w:rsidR="008A030E" w:rsidRPr="00047456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448C7B35" w14:textId="43D9F77E" w:rsidR="008A030E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Liza Hauser, IDHW</w:t>
            </w:r>
          </w:p>
        </w:tc>
        <w:tc>
          <w:tcPr>
            <w:tcW w:w="705" w:type="dxa"/>
            <w:vAlign w:val="center"/>
          </w:tcPr>
          <w:p w14:paraId="5C5F712D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8A030E" w:rsidRPr="009B169A" w14:paraId="72C03A44" w14:textId="77777777" w:rsidTr="007025AE">
        <w:trPr>
          <w:trHeight w:val="206"/>
        </w:trPr>
        <w:tc>
          <w:tcPr>
            <w:tcW w:w="6727" w:type="dxa"/>
            <w:shd w:val="clear" w:color="auto" w:fill="auto"/>
            <w:vAlign w:val="bottom"/>
          </w:tcPr>
          <w:p w14:paraId="642C1778" w14:textId="4BF44971" w:rsidR="008A030E" w:rsidRPr="00482E00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Palina Louangketh, Suicide Prevention Representative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A8D4557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68A9DFE9" w14:textId="77777777" w:rsidR="008A030E" w:rsidRPr="00047456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57FFEE85" w14:textId="25361EDB" w:rsidR="008A030E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Scott Rasmussen, IDHW</w:t>
            </w:r>
          </w:p>
        </w:tc>
        <w:tc>
          <w:tcPr>
            <w:tcW w:w="705" w:type="dxa"/>
            <w:vAlign w:val="center"/>
          </w:tcPr>
          <w:p w14:paraId="106E4E58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8A030E" w:rsidRPr="009B169A" w14:paraId="6561079B" w14:textId="77777777" w:rsidTr="007025AE">
        <w:trPr>
          <w:trHeight w:val="206"/>
        </w:trPr>
        <w:tc>
          <w:tcPr>
            <w:tcW w:w="6727" w:type="dxa"/>
            <w:shd w:val="clear" w:color="auto" w:fill="auto"/>
            <w:vAlign w:val="bottom"/>
          </w:tcPr>
          <w:p w14:paraId="10045D99" w14:textId="5340A290" w:rsidR="008A030E" w:rsidRPr="00482E00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Beth Markley, NAMI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2878290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73A888D4" w14:textId="77777777" w:rsidR="008A030E" w:rsidRPr="00047456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239627E6" w14:textId="4E5177E4" w:rsidR="008A030E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Scott Ronan, ISC</w:t>
            </w:r>
          </w:p>
        </w:tc>
        <w:tc>
          <w:tcPr>
            <w:tcW w:w="705" w:type="dxa"/>
            <w:vAlign w:val="center"/>
          </w:tcPr>
          <w:p w14:paraId="52857832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8A030E" w:rsidRPr="009B169A" w14:paraId="4ACAD5E5" w14:textId="77777777" w:rsidTr="007025AE">
        <w:trPr>
          <w:trHeight w:val="206"/>
        </w:trPr>
        <w:tc>
          <w:tcPr>
            <w:tcW w:w="6727" w:type="dxa"/>
            <w:shd w:val="clear" w:color="auto" w:fill="auto"/>
            <w:vAlign w:val="bottom"/>
          </w:tcPr>
          <w:p w14:paraId="445E78BD" w14:textId="05561C73" w:rsidR="008A030E" w:rsidRPr="00482E00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Matthew Niece, University Leadership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74AC70B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0AC2EFC7" w14:textId="77777777" w:rsidR="008A030E" w:rsidRPr="00047456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737565A7" w14:textId="6408993F" w:rsidR="008A030E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Ryan Porter, ISC</w:t>
            </w:r>
          </w:p>
        </w:tc>
        <w:tc>
          <w:tcPr>
            <w:tcW w:w="705" w:type="dxa"/>
            <w:vAlign w:val="center"/>
          </w:tcPr>
          <w:p w14:paraId="79C9B8FE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8A030E" w:rsidRPr="009B169A" w14:paraId="2E2EFBEB" w14:textId="77777777" w:rsidTr="007025AE">
        <w:trPr>
          <w:trHeight w:val="206"/>
        </w:trPr>
        <w:tc>
          <w:tcPr>
            <w:tcW w:w="6727" w:type="dxa"/>
            <w:shd w:val="clear" w:color="auto" w:fill="auto"/>
            <w:vAlign w:val="bottom"/>
          </w:tcPr>
          <w:p w14:paraId="6234F8C2" w14:textId="0C8D6BBD" w:rsidR="008A030E" w:rsidRPr="00482E00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Judge Keisha Oxendine, Magistrate Judge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53820CA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754EB7F3" w14:textId="77777777" w:rsidR="008A030E" w:rsidRPr="00047456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67F3EBEC" w14:textId="4C90CD21" w:rsidR="008A030E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Cheryl Foster, IBHC</w:t>
            </w:r>
          </w:p>
        </w:tc>
        <w:tc>
          <w:tcPr>
            <w:tcW w:w="705" w:type="dxa"/>
            <w:vAlign w:val="center"/>
          </w:tcPr>
          <w:p w14:paraId="13AEA650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8A030E" w:rsidRPr="009B169A" w14:paraId="7EED3D0F" w14:textId="77777777" w:rsidTr="007025AE">
        <w:trPr>
          <w:trHeight w:val="206"/>
        </w:trPr>
        <w:tc>
          <w:tcPr>
            <w:tcW w:w="6727" w:type="dxa"/>
            <w:shd w:val="clear" w:color="auto" w:fill="auto"/>
            <w:vAlign w:val="bottom"/>
          </w:tcPr>
          <w:p w14:paraId="3F15BE51" w14:textId="28D0F6C9" w:rsidR="008A030E" w:rsidRPr="00482E00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Dawn Rae, EMS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033006B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7FA3DE49" w14:textId="77777777" w:rsidR="008A030E" w:rsidRPr="00047456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4C93996B" w14:textId="6A1A47E6" w:rsidR="008A030E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05" w:type="dxa"/>
            <w:vAlign w:val="center"/>
          </w:tcPr>
          <w:p w14:paraId="5571844C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8A030E" w:rsidRPr="009B169A" w14:paraId="49AD006C" w14:textId="77777777" w:rsidTr="007025AE">
        <w:trPr>
          <w:trHeight w:val="206"/>
        </w:trPr>
        <w:tc>
          <w:tcPr>
            <w:tcW w:w="6727" w:type="dxa"/>
            <w:shd w:val="clear" w:color="auto" w:fill="auto"/>
            <w:vAlign w:val="bottom"/>
          </w:tcPr>
          <w:p w14:paraId="2D66CBFD" w14:textId="3191BDE9" w:rsidR="008A030E" w:rsidRPr="00482E00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  <w:r w:rsidRPr="007025AE">
              <w:rPr>
                <w:rFonts w:ascii="Trebuchet MS" w:hAnsi="Trebuchet MS"/>
                <w:sz w:val="20"/>
                <w:szCs w:val="20"/>
              </w:rPr>
              <w:t>Jenny Teigen, Chair of the Idaho Behavioral Health Planning Council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BAC8632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</w:tcPr>
          <w:p w14:paraId="04A50B7A" w14:textId="77777777" w:rsidR="008A030E" w:rsidRPr="00047456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6210" w:type="dxa"/>
          </w:tcPr>
          <w:p w14:paraId="4AB5FC98" w14:textId="347E50B8" w:rsidR="008A030E" w:rsidRDefault="008A030E" w:rsidP="00A33F01">
            <w:pPr>
              <w:rPr>
                <w:rFonts w:ascii="Trebuchet MS" w:hAnsi="Trebuchet MS"/>
                <w:sz w:val="20"/>
                <w:szCs w:val="20"/>
              </w:rPr>
            </w:pPr>
          </w:p>
        </w:tc>
        <w:tc>
          <w:tcPr>
            <w:tcW w:w="705" w:type="dxa"/>
            <w:vAlign w:val="center"/>
          </w:tcPr>
          <w:p w14:paraId="42A832AD" w14:textId="77777777" w:rsidR="008A030E" w:rsidRDefault="008A030E" w:rsidP="00A33F01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</w:tbl>
    <w:p w14:paraId="47DEF599" w14:textId="77777777" w:rsidR="006D56DB" w:rsidRDefault="006D56DB" w:rsidP="00B81D39">
      <w:pPr>
        <w:rPr>
          <w:rFonts w:ascii="Trebuchet MS" w:hAnsi="Trebuchet MS" w:cs="Arial"/>
          <w:b/>
          <w:sz w:val="20"/>
          <w:szCs w:val="20"/>
        </w:rPr>
      </w:pPr>
    </w:p>
    <w:p w14:paraId="64AFC52A" w14:textId="77777777" w:rsidR="00A33F01" w:rsidRDefault="00A33F01" w:rsidP="00B81D39">
      <w:pPr>
        <w:rPr>
          <w:rFonts w:ascii="Trebuchet MS" w:hAnsi="Trebuchet MS" w:cs="Arial"/>
          <w:b/>
          <w:sz w:val="20"/>
          <w:szCs w:val="20"/>
        </w:rPr>
      </w:pPr>
    </w:p>
    <w:p w14:paraId="5E7B059E" w14:textId="483642DC" w:rsidR="00E52933" w:rsidRPr="009B169A" w:rsidRDefault="000A6084" w:rsidP="00B81D39">
      <w:pPr>
        <w:rPr>
          <w:rFonts w:ascii="Trebuchet MS" w:hAnsi="Trebuchet MS" w:cs="Arial"/>
          <w:b/>
          <w:sz w:val="20"/>
          <w:szCs w:val="20"/>
        </w:rPr>
      </w:pPr>
      <w:r>
        <w:rPr>
          <w:rFonts w:ascii="Trebuchet MS" w:hAnsi="Trebuchet MS" w:cs="Arial"/>
          <w:b/>
          <w:sz w:val="20"/>
          <w:szCs w:val="20"/>
        </w:rPr>
        <w:t xml:space="preserve">MEETING </w:t>
      </w:r>
      <w:r w:rsidR="006D56DB">
        <w:rPr>
          <w:rFonts w:ascii="Trebuchet MS" w:hAnsi="Trebuchet MS" w:cs="Arial"/>
          <w:b/>
          <w:sz w:val="20"/>
          <w:szCs w:val="20"/>
        </w:rPr>
        <w:t>AGENDA</w:t>
      </w:r>
    </w:p>
    <w:tbl>
      <w:tblPr>
        <w:tblpPr w:leftFromText="180" w:rightFromText="180" w:vertAnchor="text" w:tblpXSpec="center" w:tblpY="1"/>
        <w:tblOverlap w:val="never"/>
        <w:tblW w:w="145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5"/>
        <w:gridCol w:w="1170"/>
        <w:gridCol w:w="900"/>
        <w:gridCol w:w="4590"/>
        <w:gridCol w:w="2700"/>
        <w:gridCol w:w="2666"/>
        <w:gridCol w:w="2104"/>
      </w:tblGrid>
      <w:tr w:rsidR="002C1E58" w:rsidRPr="009B169A" w14:paraId="61F57568" w14:textId="77777777" w:rsidTr="00626D4B">
        <w:trPr>
          <w:trHeight w:val="460"/>
          <w:tblHeader/>
        </w:trPr>
        <w:tc>
          <w:tcPr>
            <w:tcW w:w="445" w:type="dxa"/>
            <w:shd w:val="clear" w:color="auto" w:fill="D9D9D9" w:themeFill="background1" w:themeFillShade="D9"/>
            <w:vAlign w:val="center"/>
          </w:tcPr>
          <w:p w14:paraId="30935744" w14:textId="77777777" w:rsidR="002C1E58" w:rsidRPr="009B169A" w:rsidRDefault="002C1E58" w:rsidP="00AF580E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#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1F878F84" w14:textId="77777777" w:rsidR="002C1E58" w:rsidRPr="009B169A" w:rsidRDefault="002C1E58" w:rsidP="00AF580E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Time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2E997D31" w14:textId="77777777" w:rsidR="002C1E58" w:rsidRPr="009B169A" w:rsidRDefault="002C1E58" w:rsidP="00AF580E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Length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51648A28" w14:textId="77777777" w:rsidR="002C1E58" w:rsidRPr="009B169A" w:rsidRDefault="002C1E58" w:rsidP="00AF580E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Topic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1914F3B4" w14:textId="77777777" w:rsidR="002C1E58" w:rsidRPr="009B169A" w:rsidRDefault="002C1E58" w:rsidP="00AF580E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Topic Owner</w:t>
            </w:r>
          </w:p>
        </w:tc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53D60BB1" w14:textId="7B055CEE" w:rsidR="002C1E58" w:rsidRPr="009B169A" w:rsidRDefault="00443B0F" w:rsidP="00AF580E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sz w:val="20"/>
                <w:szCs w:val="20"/>
              </w:rPr>
              <w:t>Discussion</w:t>
            </w:r>
          </w:p>
        </w:tc>
        <w:tc>
          <w:tcPr>
            <w:tcW w:w="2104" w:type="dxa"/>
            <w:shd w:val="clear" w:color="auto" w:fill="D9D9D9" w:themeFill="background1" w:themeFillShade="D9"/>
            <w:vAlign w:val="center"/>
          </w:tcPr>
          <w:p w14:paraId="558B7432" w14:textId="77777777" w:rsidR="002C1E58" w:rsidRPr="009B169A" w:rsidRDefault="002C1E58" w:rsidP="00AF580E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Decisions</w:t>
            </w:r>
          </w:p>
        </w:tc>
      </w:tr>
      <w:tr w:rsidR="002C1E58" w:rsidRPr="009B169A" w14:paraId="434BB420" w14:textId="77777777" w:rsidTr="004F2639">
        <w:trPr>
          <w:trHeight w:val="512"/>
        </w:trPr>
        <w:tc>
          <w:tcPr>
            <w:tcW w:w="445" w:type="dxa"/>
            <w:shd w:val="clear" w:color="auto" w:fill="auto"/>
            <w:vAlign w:val="center"/>
          </w:tcPr>
          <w:p w14:paraId="20A60F6B" w14:textId="77777777" w:rsidR="002C1E58" w:rsidRPr="009B169A" w:rsidRDefault="00CC4CB8" w:rsidP="00AF580E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sz w:val="20"/>
                <w:szCs w:val="20"/>
              </w:rPr>
              <w:t>1</w:t>
            </w:r>
          </w:p>
        </w:tc>
        <w:tc>
          <w:tcPr>
            <w:tcW w:w="1170" w:type="dxa"/>
            <w:vAlign w:val="center"/>
          </w:tcPr>
          <w:p w14:paraId="1DAA4048" w14:textId="018ADA5F" w:rsidR="002C1E58" w:rsidRPr="009B169A" w:rsidRDefault="00A521B3" w:rsidP="00FB1A12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sz w:val="20"/>
                <w:szCs w:val="20"/>
              </w:rPr>
              <w:t>2</w:t>
            </w:r>
            <w:r w:rsidR="00AF580E">
              <w:rPr>
                <w:rFonts w:ascii="Trebuchet MS" w:hAnsi="Trebuchet MS" w:cs="Arial"/>
                <w:b/>
                <w:sz w:val="20"/>
                <w:szCs w:val="20"/>
              </w:rPr>
              <w:t>:</w:t>
            </w:r>
            <w:r>
              <w:rPr>
                <w:rFonts w:ascii="Trebuchet MS" w:hAnsi="Trebuchet MS" w:cs="Arial"/>
                <w:b/>
                <w:sz w:val="20"/>
                <w:szCs w:val="20"/>
              </w:rPr>
              <w:t>3</w:t>
            </w:r>
            <w:r w:rsidR="00EA1FD0">
              <w:rPr>
                <w:rFonts w:ascii="Trebuchet MS" w:hAnsi="Trebuchet MS" w:cs="Arial"/>
                <w:b/>
                <w:sz w:val="20"/>
                <w:szCs w:val="20"/>
              </w:rPr>
              <w:t>0</w:t>
            </w:r>
            <w:r w:rsidR="00AF580E">
              <w:rPr>
                <w:rFonts w:ascii="Trebuchet MS" w:hAnsi="Trebuchet MS" w:cs="Arial"/>
                <w:b/>
                <w:sz w:val="20"/>
                <w:szCs w:val="20"/>
              </w:rPr>
              <w:t xml:space="preserve"> </w:t>
            </w:r>
            <w:r w:rsidR="00131642">
              <w:rPr>
                <w:rFonts w:ascii="Trebuchet MS" w:hAnsi="Trebuchet MS" w:cs="Arial"/>
                <w:b/>
                <w:sz w:val="20"/>
                <w:szCs w:val="20"/>
              </w:rPr>
              <w:t>p.m.</w:t>
            </w:r>
          </w:p>
        </w:tc>
        <w:tc>
          <w:tcPr>
            <w:tcW w:w="900" w:type="dxa"/>
            <w:vAlign w:val="center"/>
          </w:tcPr>
          <w:p w14:paraId="2770DDC7" w14:textId="4D1894FD" w:rsidR="002C1E58" w:rsidRPr="009B169A" w:rsidRDefault="00A0452D" w:rsidP="00AF580E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sz w:val="20"/>
                <w:szCs w:val="20"/>
              </w:rPr>
              <w:t>10</w:t>
            </w:r>
            <w:r w:rsidR="0025240C" w:rsidRPr="009B169A">
              <w:rPr>
                <w:rFonts w:ascii="Trebuchet MS" w:hAnsi="Trebuchet MS" w:cs="Arial"/>
                <w:b/>
                <w:sz w:val="20"/>
                <w:szCs w:val="20"/>
              </w:rPr>
              <w:t xml:space="preserve"> min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1AEFE6C1" w14:textId="796236A2" w:rsidR="00050EF8" w:rsidRPr="00C56E5C" w:rsidRDefault="002C1E58" w:rsidP="0015038E">
            <w:pPr>
              <w:pStyle w:val="ListParagraph"/>
              <w:ind w:left="0"/>
              <w:rPr>
                <w:rFonts w:ascii="Trebuchet MS" w:hAnsi="Trebuchet MS" w:cs="Arial"/>
                <w:sz w:val="20"/>
                <w:szCs w:val="20"/>
              </w:rPr>
            </w:pPr>
            <w:r w:rsidRPr="00524BC0">
              <w:rPr>
                <w:rFonts w:ascii="Trebuchet MS" w:hAnsi="Trebuchet MS" w:cs="Arial"/>
                <w:sz w:val="20"/>
                <w:szCs w:val="20"/>
              </w:rPr>
              <w:t>Welcome</w:t>
            </w:r>
            <w:r w:rsidR="00626D4B">
              <w:rPr>
                <w:rFonts w:ascii="Trebuchet MS" w:hAnsi="Trebuchet MS" w:cs="Arial"/>
                <w:sz w:val="20"/>
                <w:szCs w:val="20"/>
              </w:rPr>
              <w:t xml:space="preserve"> and Introduction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0743755" w14:textId="3CB1B7B7" w:rsidR="00923EAB" w:rsidRPr="00BB1FB4" w:rsidRDefault="00EA1FD0" w:rsidP="00380AAC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Sara Omundson</w:t>
            </w:r>
          </w:p>
        </w:tc>
        <w:tc>
          <w:tcPr>
            <w:tcW w:w="2666" w:type="dxa"/>
            <w:shd w:val="clear" w:color="auto" w:fill="FFFFFF" w:themeFill="background1"/>
            <w:vAlign w:val="center"/>
          </w:tcPr>
          <w:p w14:paraId="6D1F9938" w14:textId="1404BB26" w:rsidR="00EB3D79" w:rsidRPr="00631293" w:rsidRDefault="00EB3D79" w:rsidP="00AF580E">
            <w:pPr>
              <w:autoSpaceDE w:val="0"/>
              <w:autoSpaceDN w:val="0"/>
              <w:adjustRightInd w:val="0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104" w:type="dxa"/>
            <w:shd w:val="clear" w:color="auto" w:fill="FFFFFF" w:themeFill="background1"/>
            <w:vAlign w:val="center"/>
          </w:tcPr>
          <w:p w14:paraId="7045DD67" w14:textId="6B2D343F" w:rsidR="002F3260" w:rsidRPr="009B169A" w:rsidRDefault="002F3260" w:rsidP="007444A9">
            <w:pPr>
              <w:autoSpaceDE w:val="0"/>
              <w:autoSpaceDN w:val="0"/>
              <w:adjustRightInd w:val="0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EA1FD0" w:rsidRPr="009B169A" w14:paraId="0639FF45" w14:textId="77777777" w:rsidTr="00626D4B">
        <w:trPr>
          <w:trHeight w:val="494"/>
        </w:trPr>
        <w:tc>
          <w:tcPr>
            <w:tcW w:w="445" w:type="dxa"/>
            <w:shd w:val="clear" w:color="auto" w:fill="auto"/>
            <w:vAlign w:val="center"/>
          </w:tcPr>
          <w:p w14:paraId="7FF1C326" w14:textId="1454F436" w:rsidR="00EA1FD0" w:rsidRDefault="367904C6" w:rsidP="00AF580E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  <w:r w:rsidRPr="25BA937F">
              <w:rPr>
                <w:rFonts w:ascii="Trebuchet MS" w:hAnsi="Trebuchet MS" w:cs="Arial"/>
                <w:sz w:val="20"/>
                <w:szCs w:val="20"/>
              </w:rPr>
              <w:lastRenderedPageBreak/>
              <w:t>2</w:t>
            </w:r>
          </w:p>
        </w:tc>
        <w:tc>
          <w:tcPr>
            <w:tcW w:w="1170" w:type="dxa"/>
            <w:vAlign w:val="center"/>
          </w:tcPr>
          <w:p w14:paraId="78D87752" w14:textId="067EEE93" w:rsidR="00EA1FD0" w:rsidRDefault="003614F5" w:rsidP="00FB1A12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2</w:t>
            </w:r>
            <w:r w:rsidR="008C5727">
              <w:rPr>
                <w:rFonts w:ascii="Trebuchet MS" w:hAnsi="Trebuchet MS"/>
                <w:b/>
                <w:sz w:val="20"/>
                <w:szCs w:val="20"/>
              </w:rPr>
              <w:t>:</w:t>
            </w:r>
            <w:r w:rsidR="00A0452D">
              <w:rPr>
                <w:rFonts w:ascii="Trebuchet MS" w:hAnsi="Trebuchet MS"/>
                <w:b/>
                <w:sz w:val="20"/>
                <w:szCs w:val="20"/>
              </w:rPr>
              <w:t>40</w:t>
            </w:r>
            <w:r w:rsidR="008C5727">
              <w:rPr>
                <w:rFonts w:ascii="Trebuchet MS" w:hAnsi="Trebuchet MS"/>
                <w:b/>
                <w:sz w:val="20"/>
                <w:szCs w:val="20"/>
              </w:rPr>
              <w:t xml:space="preserve"> p.m.</w:t>
            </w:r>
          </w:p>
        </w:tc>
        <w:tc>
          <w:tcPr>
            <w:tcW w:w="900" w:type="dxa"/>
            <w:vAlign w:val="center"/>
          </w:tcPr>
          <w:p w14:paraId="236681FF" w14:textId="2F1D4897" w:rsidR="00EA1FD0" w:rsidRDefault="003614F5" w:rsidP="00AF580E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</w:t>
            </w:r>
            <w:r w:rsidR="008C5727">
              <w:rPr>
                <w:rFonts w:ascii="Trebuchet MS" w:hAnsi="Trebuchet MS"/>
                <w:b/>
                <w:sz w:val="20"/>
                <w:szCs w:val="20"/>
              </w:rPr>
              <w:t>5 min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2E95DB32" w14:textId="7AB0EBDF" w:rsidR="00EA1FD0" w:rsidRDefault="00626D4B" w:rsidP="0015038E">
            <w:pPr>
              <w:pStyle w:val="ListParagraph"/>
              <w:ind w:left="0"/>
              <w:rPr>
                <w:rFonts w:ascii="Trebuchet MS" w:hAnsi="Trebuchet MS" w:cs="Arial"/>
                <w:sz w:val="20"/>
                <w:szCs w:val="20"/>
              </w:rPr>
            </w:pPr>
            <w:r>
              <w:rPr>
                <w:rFonts w:ascii="Trebuchet MS" w:hAnsi="Trebuchet MS" w:cs="Arial"/>
                <w:sz w:val="20"/>
                <w:szCs w:val="20"/>
              </w:rPr>
              <w:t>Overview of Strategic Planning Timeline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606D28C" w14:textId="792A9757" w:rsidR="00EA1FD0" w:rsidRDefault="002B49A9" w:rsidP="00380AAC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Shannon McGuire</w:t>
            </w:r>
          </w:p>
        </w:tc>
        <w:tc>
          <w:tcPr>
            <w:tcW w:w="2666" w:type="dxa"/>
            <w:shd w:val="clear" w:color="auto" w:fill="FFFFFF" w:themeFill="background1"/>
            <w:vAlign w:val="center"/>
          </w:tcPr>
          <w:p w14:paraId="0EC82658" w14:textId="3BD861B7" w:rsidR="004276C5" w:rsidRPr="004F3538" w:rsidRDefault="004276C5" w:rsidP="00AF580E">
            <w:pPr>
              <w:autoSpaceDE w:val="0"/>
              <w:autoSpaceDN w:val="0"/>
              <w:adjustRightInd w:val="0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104" w:type="dxa"/>
            <w:shd w:val="clear" w:color="auto" w:fill="FFFFFF" w:themeFill="background1"/>
            <w:vAlign w:val="center"/>
          </w:tcPr>
          <w:p w14:paraId="2F73BD82" w14:textId="6438D46A" w:rsidR="00EA1FD0" w:rsidRPr="009B169A" w:rsidRDefault="00EA1FD0" w:rsidP="00AF580E">
            <w:pPr>
              <w:autoSpaceDE w:val="0"/>
              <w:autoSpaceDN w:val="0"/>
              <w:adjustRightInd w:val="0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9328C8" w:rsidRPr="009B169A" w14:paraId="397A8B3A" w14:textId="77777777" w:rsidTr="00626D4B">
        <w:trPr>
          <w:trHeight w:val="494"/>
        </w:trPr>
        <w:tc>
          <w:tcPr>
            <w:tcW w:w="445" w:type="dxa"/>
            <w:shd w:val="clear" w:color="auto" w:fill="auto"/>
            <w:vAlign w:val="center"/>
          </w:tcPr>
          <w:p w14:paraId="1E8D97C8" w14:textId="17BA141B" w:rsidR="009328C8" w:rsidRPr="009B169A" w:rsidRDefault="008C5727" w:rsidP="00AF580E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  <w:r>
              <w:rPr>
                <w:rFonts w:ascii="Trebuchet MS" w:hAnsi="Trebuchet MS" w:cs="Arial"/>
                <w:sz w:val="20"/>
                <w:szCs w:val="20"/>
              </w:rPr>
              <w:t>3</w:t>
            </w:r>
          </w:p>
        </w:tc>
        <w:tc>
          <w:tcPr>
            <w:tcW w:w="1170" w:type="dxa"/>
            <w:vAlign w:val="center"/>
          </w:tcPr>
          <w:p w14:paraId="39049A3D" w14:textId="01E640F9" w:rsidR="009328C8" w:rsidRDefault="00626D4B" w:rsidP="00FB1A12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2</w:t>
            </w:r>
            <w:r w:rsidR="00AF580E">
              <w:rPr>
                <w:rFonts w:ascii="Trebuchet MS" w:hAnsi="Trebuchet MS"/>
                <w:b/>
                <w:sz w:val="20"/>
                <w:szCs w:val="20"/>
              </w:rPr>
              <w:t>:</w:t>
            </w:r>
            <w:r>
              <w:rPr>
                <w:rFonts w:ascii="Trebuchet MS" w:hAnsi="Trebuchet MS"/>
                <w:b/>
                <w:sz w:val="20"/>
                <w:szCs w:val="20"/>
              </w:rPr>
              <w:t>5</w:t>
            </w:r>
            <w:r w:rsidR="00A0452D">
              <w:rPr>
                <w:rFonts w:ascii="Trebuchet MS" w:hAnsi="Trebuchet MS"/>
                <w:b/>
                <w:sz w:val="20"/>
                <w:szCs w:val="20"/>
              </w:rPr>
              <w:t>5</w:t>
            </w:r>
            <w:r w:rsidR="009328C8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  <w:r w:rsidR="008C5727">
              <w:rPr>
                <w:rFonts w:ascii="Trebuchet MS" w:hAnsi="Trebuchet MS"/>
                <w:b/>
                <w:sz w:val="20"/>
                <w:szCs w:val="20"/>
              </w:rPr>
              <w:t>p.m.</w:t>
            </w:r>
          </w:p>
        </w:tc>
        <w:tc>
          <w:tcPr>
            <w:tcW w:w="900" w:type="dxa"/>
            <w:vAlign w:val="center"/>
          </w:tcPr>
          <w:p w14:paraId="009DF40D" w14:textId="4CA5D0D9" w:rsidR="009328C8" w:rsidRPr="009328C8" w:rsidRDefault="00626D4B" w:rsidP="00AF580E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45</w:t>
            </w:r>
            <w:r w:rsidR="009328C8">
              <w:rPr>
                <w:rFonts w:ascii="Trebuchet MS" w:hAnsi="Trebuchet MS"/>
                <w:b/>
                <w:sz w:val="20"/>
                <w:szCs w:val="20"/>
              </w:rPr>
              <w:t xml:space="preserve"> min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46A83AB0" w14:textId="4A1832EF" w:rsidR="001721E5" w:rsidRPr="00524BC0" w:rsidRDefault="00626D4B" w:rsidP="0015038E">
            <w:pPr>
              <w:pStyle w:val="ListParagraph"/>
              <w:ind w:left="0"/>
              <w:rPr>
                <w:rFonts w:ascii="Trebuchet MS" w:hAnsi="Trebuchet MS" w:cs="Arial"/>
                <w:sz w:val="20"/>
                <w:szCs w:val="20"/>
              </w:rPr>
            </w:pPr>
            <w:r>
              <w:rPr>
                <w:rFonts w:ascii="Trebuchet MS" w:hAnsi="Trebuchet MS" w:cs="Arial"/>
                <w:sz w:val="20"/>
                <w:szCs w:val="20"/>
              </w:rPr>
              <w:t>Re-envision</w:t>
            </w:r>
            <w:r w:rsidR="002B49A9">
              <w:rPr>
                <w:rFonts w:ascii="Trebuchet MS" w:hAnsi="Trebuchet MS" w:cs="Arial"/>
                <w:sz w:val="20"/>
                <w:szCs w:val="20"/>
              </w:rPr>
              <w:t>ing Idaho’s Behavioral Health System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EE052F9" w14:textId="617792E1" w:rsidR="009328C8" w:rsidRDefault="002B49A9" w:rsidP="00380AAC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Shannon McGuire</w:t>
            </w:r>
          </w:p>
        </w:tc>
        <w:tc>
          <w:tcPr>
            <w:tcW w:w="2666" w:type="dxa"/>
            <w:shd w:val="clear" w:color="auto" w:fill="FFFFFF" w:themeFill="background1"/>
            <w:vAlign w:val="center"/>
          </w:tcPr>
          <w:p w14:paraId="3EDBE204" w14:textId="772980D8" w:rsidR="001721E5" w:rsidRPr="004F3538" w:rsidRDefault="001721E5" w:rsidP="00AF580E">
            <w:pPr>
              <w:autoSpaceDE w:val="0"/>
              <w:autoSpaceDN w:val="0"/>
              <w:adjustRightInd w:val="0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104" w:type="dxa"/>
            <w:shd w:val="clear" w:color="auto" w:fill="FFFFFF" w:themeFill="background1"/>
            <w:vAlign w:val="center"/>
          </w:tcPr>
          <w:p w14:paraId="147A78D7" w14:textId="77777777" w:rsidR="009328C8" w:rsidRPr="009B169A" w:rsidRDefault="009328C8" w:rsidP="00AF580E">
            <w:pPr>
              <w:autoSpaceDE w:val="0"/>
              <w:autoSpaceDN w:val="0"/>
              <w:adjustRightInd w:val="0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884196" w:rsidRPr="009B169A" w14:paraId="13B7CB1B" w14:textId="77777777" w:rsidTr="00626D4B">
        <w:trPr>
          <w:trHeight w:val="467"/>
        </w:trPr>
        <w:tc>
          <w:tcPr>
            <w:tcW w:w="445" w:type="dxa"/>
            <w:shd w:val="clear" w:color="auto" w:fill="auto"/>
            <w:vAlign w:val="center"/>
          </w:tcPr>
          <w:p w14:paraId="346CE6A4" w14:textId="2EE1C97B" w:rsidR="00884196" w:rsidRPr="00057535" w:rsidRDefault="008C5727" w:rsidP="00AF580E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  <w:r>
              <w:rPr>
                <w:rFonts w:ascii="Trebuchet MS" w:hAnsi="Trebuchet MS" w:cs="Arial"/>
                <w:sz w:val="20"/>
                <w:szCs w:val="20"/>
              </w:rPr>
              <w:t>4</w:t>
            </w:r>
          </w:p>
        </w:tc>
        <w:tc>
          <w:tcPr>
            <w:tcW w:w="1170" w:type="dxa"/>
            <w:vAlign w:val="center"/>
          </w:tcPr>
          <w:p w14:paraId="50D8FE0A" w14:textId="04654EEC" w:rsidR="00884196" w:rsidRPr="0025135B" w:rsidRDefault="00336AE2" w:rsidP="00FB1A12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3</w:t>
            </w:r>
            <w:r w:rsidR="00CF2692">
              <w:rPr>
                <w:rFonts w:ascii="Trebuchet MS" w:hAnsi="Trebuchet MS"/>
                <w:b/>
                <w:sz w:val="20"/>
                <w:szCs w:val="20"/>
              </w:rPr>
              <w:t>:</w:t>
            </w:r>
            <w:r w:rsidR="00A0452D">
              <w:rPr>
                <w:rFonts w:ascii="Trebuchet MS" w:hAnsi="Trebuchet MS"/>
                <w:b/>
                <w:sz w:val="20"/>
                <w:szCs w:val="20"/>
              </w:rPr>
              <w:t>40</w:t>
            </w:r>
            <w:r w:rsidR="00AF580E" w:rsidRPr="0025135B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  <w:r w:rsidR="00CF2692">
              <w:rPr>
                <w:rFonts w:ascii="Trebuchet MS" w:hAnsi="Trebuchet MS"/>
                <w:b/>
                <w:sz w:val="20"/>
                <w:szCs w:val="20"/>
              </w:rPr>
              <w:t>p.m.</w:t>
            </w:r>
          </w:p>
        </w:tc>
        <w:tc>
          <w:tcPr>
            <w:tcW w:w="900" w:type="dxa"/>
            <w:vAlign w:val="center"/>
          </w:tcPr>
          <w:p w14:paraId="2F96A505" w14:textId="552A81D2" w:rsidR="00884196" w:rsidRPr="0025135B" w:rsidRDefault="00A50904" w:rsidP="00AF580E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3</w:t>
            </w:r>
            <w:r w:rsidR="00BC42D3">
              <w:rPr>
                <w:rFonts w:ascii="Trebuchet MS" w:hAnsi="Trebuchet MS"/>
                <w:b/>
                <w:sz w:val="20"/>
                <w:szCs w:val="20"/>
              </w:rPr>
              <w:t>5</w:t>
            </w:r>
            <w:r w:rsidR="00233549" w:rsidRPr="0025135B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  <w:r w:rsidR="00884196" w:rsidRPr="0025135B">
              <w:rPr>
                <w:rFonts w:ascii="Trebuchet MS" w:hAnsi="Trebuchet MS"/>
                <w:b/>
                <w:sz w:val="20"/>
                <w:szCs w:val="20"/>
              </w:rPr>
              <w:t>min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41456D0F" w14:textId="7B6B9835" w:rsidR="00884196" w:rsidRPr="0025135B" w:rsidRDefault="00336AE2" w:rsidP="0015038E">
            <w:pPr>
              <w:pStyle w:val="ListParagraph"/>
              <w:ind w:left="0"/>
              <w:rPr>
                <w:rFonts w:ascii="Trebuchet MS" w:hAnsi="Trebuchet MS" w:cs="Arial"/>
                <w:sz w:val="20"/>
                <w:szCs w:val="20"/>
              </w:rPr>
            </w:pPr>
            <w:r>
              <w:rPr>
                <w:rStyle w:val="normaltextrun"/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Mapping Priority Recommendation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F75B3CA" w14:textId="21342C3A" w:rsidR="00884196" w:rsidRPr="002323EC" w:rsidRDefault="00380F96" w:rsidP="00380AAC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Shannon McGuire</w:t>
            </w:r>
          </w:p>
        </w:tc>
        <w:tc>
          <w:tcPr>
            <w:tcW w:w="2666" w:type="dxa"/>
            <w:shd w:val="clear" w:color="auto" w:fill="FFFFFF" w:themeFill="background1"/>
            <w:vAlign w:val="center"/>
          </w:tcPr>
          <w:p w14:paraId="017F0FF9" w14:textId="0E40D6BB" w:rsidR="00884196" w:rsidRPr="00957253" w:rsidRDefault="00884196" w:rsidP="00AF580E">
            <w:pPr>
              <w:autoSpaceDE w:val="0"/>
              <w:autoSpaceDN w:val="0"/>
              <w:adjustRightInd w:val="0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104" w:type="dxa"/>
            <w:shd w:val="clear" w:color="auto" w:fill="FFFFFF" w:themeFill="background1"/>
            <w:vAlign w:val="center"/>
          </w:tcPr>
          <w:p w14:paraId="029470CB" w14:textId="77777777" w:rsidR="00884196" w:rsidRPr="00DA0EAF" w:rsidRDefault="00884196" w:rsidP="00AF580E">
            <w:pPr>
              <w:autoSpaceDE w:val="0"/>
              <w:autoSpaceDN w:val="0"/>
              <w:adjustRightInd w:val="0"/>
              <w:rPr>
                <w:rFonts w:ascii="Trebuchet MS" w:hAnsi="Trebuchet MS" w:cs="Arial"/>
                <w:strike/>
                <w:sz w:val="20"/>
                <w:szCs w:val="20"/>
              </w:rPr>
            </w:pPr>
          </w:p>
        </w:tc>
      </w:tr>
      <w:tr w:rsidR="00B055CA" w:rsidRPr="009B169A" w14:paraId="088F1B86" w14:textId="77777777" w:rsidTr="00626D4B">
        <w:trPr>
          <w:trHeight w:val="467"/>
        </w:trPr>
        <w:tc>
          <w:tcPr>
            <w:tcW w:w="445" w:type="dxa"/>
            <w:shd w:val="clear" w:color="auto" w:fill="auto"/>
            <w:vAlign w:val="center"/>
          </w:tcPr>
          <w:p w14:paraId="505E2220" w14:textId="75042F3C" w:rsidR="00B055CA" w:rsidRDefault="00CF2692" w:rsidP="00AF580E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  <w:r>
              <w:rPr>
                <w:rFonts w:ascii="Trebuchet MS" w:hAnsi="Trebuchet MS" w:cs="Arial"/>
                <w:sz w:val="20"/>
                <w:szCs w:val="20"/>
              </w:rPr>
              <w:t>5</w:t>
            </w:r>
          </w:p>
        </w:tc>
        <w:tc>
          <w:tcPr>
            <w:tcW w:w="1170" w:type="dxa"/>
            <w:vAlign w:val="center"/>
          </w:tcPr>
          <w:p w14:paraId="46501711" w14:textId="3F2738A2" w:rsidR="00B055CA" w:rsidRDefault="000861D1" w:rsidP="00FB1A12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4</w:t>
            </w:r>
            <w:r w:rsidR="00BC42D3">
              <w:rPr>
                <w:rFonts w:ascii="Trebuchet MS" w:hAnsi="Trebuchet MS"/>
                <w:b/>
                <w:sz w:val="20"/>
                <w:szCs w:val="20"/>
              </w:rPr>
              <w:t>:</w:t>
            </w:r>
            <w:r>
              <w:rPr>
                <w:rFonts w:ascii="Trebuchet MS" w:hAnsi="Trebuchet MS"/>
                <w:b/>
                <w:sz w:val="20"/>
                <w:szCs w:val="20"/>
              </w:rPr>
              <w:t>1</w:t>
            </w:r>
            <w:r w:rsidR="004F2639">
              <w:rPr>
                <w:rFonts w:ascii="Trebuchet MS" w:hAnsi="Trebuchet MS"/>
                <w:b/>
                <w:sz w:val="20"/>
                <w:szCs w:val="20"/>
              </w:rPr>
              <w:t>5</w:t>
            </w:r>
            <w:r w:rsidR="00BC42D3">
              <w:rPr>
                <w:rFonts w:ascii="Trebuchet MS" w:hAnsi="Trebuchet MS"/>
                <w:b/>
                <w:sz w:val="20"/>
                <w:szCs w:val="20"/>
              </w:rPr>
              <w:t xml:space="preserve"> p.m.</w:t>
            </w:r>
          </w:p>
        </w:tc>
        <w:tc>
          <w:tcPr>
            <w:tcW w:w="900" w:type="dxa"/>
            <w:vAlign w:val="center"/>
          </w:tcPr>
          <w:p w14:paraId="0991C12B" w14:textId="3A9CEF46" w:rsidR="00B055CA" w:rsidRDefault="00A50904" w:rsidP="00AF580E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0</w:t>
            </w:r>
            <w:r w:rsidR="00BC42D3">
              <w:rPr>
                <w:rFonts w:ascii="Trebuchet MS" w:hAnsi="Trebuchet MS"/>
                <w:b/>
                <w:sz w:val="20"/>
                <w:szCs w:val="20"/>
              </w:rPr>
              <w:t xml:space="preserve"> min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37AC47DE" w14:textId="1E22885D" w:rsidR="00B055CA" w:rsidRPr="0025135B" w:rsidRDefault="00A50904" w:rsidP="0015038E">
            <w:pPr>
              <w:pStyle w:val="ListParagraph"/>
              <w:ind w:left="0"/>
              <w:rPr>
                <w:rStyle w:val="normaltextrun"/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Closing Remark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74DE0CB" w14:textId="420E2755" w:rsidR="00B055CA" w:rsidRPr="002323EC" w:rsidRDefault="00825F7B" w:rsidP="00380AAC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Shannon McGuire</w:t>
            </w:r>
          </w:p>
        </w:tc>
        <w:tc>
          <w:tcPr>
            <w:tcW w:w="2666" w:type="dxa"/>
            <w:shd w:val="clear" w:color="auto" w:fill="FFFFFF" w:themeFill="background1"/>
            <w:vAlign w:val="center"/>
          </w:tcPr>
          <w:p w14:paraId="31B5C116" w14:textId="0B4F4F88" w:rsidR="00AC66C8" w:rsidRPr="00B456F9" w:rsidRDefault="00AC66C8" w:rsidP="00AF580E">
            <w:pPr>
              <w:autoSpaceDE w:val="0"/>
              <w:autoSpaceDN w:val="0"/>
              <w:adjustRightInd w:val="0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104" w:type="dxa"/>
            <w:shd w:val="clear" w:color="auto" w:fill="FFFFFF" w:themeFill="background1"/>
            <w:vAlign w:val="center"/>
          </w:tcPr>
          <w:p w14:paraId="24BD2DB4" w14:textId="77777777" w:rsidR="00B055CA" w:rsidRPr="00DA0EAF" w:rsidRDefault="00B055CA" w:rsidP="00AF580E">
            <w:pPr>
              <w:autoSpaceDE w:val="0"/>
              <w:autoSpaceDN w:val="0"/>
              <w:adjustRightInd w:val="0"/>
              <w:rPr>
                <w:rFonts w:ascii="Trebuchet MS" w:hAnsi="Trebuchet MS" w:cs="Arial"/>
                <w:strike/>
                <w:sz w:val="20"/>
                <w:szCs w:val="20"/>
              </w:rPr>
            </w:pPr>
          </w:p>
        </w:tc>
      </w:tr>
      <w:tr w:rsidR="003B066D" w:rsidRPr="009B169A" w14:paraId="14967E4D" w14:textId="77777777" w:rsidTr="00626D4B">
        <w:trPr>
          <w:trHeight w:val="377"/>
        </w:trPr>
        <w:tc>
          <w:tcPr>
            <w:tcW w:w="445" w:type="dxa"/>
            <w:shd w:val="clear" w:color="auto" w:fill="auto"/>
            <w:vAlign w:val="center"/>
          </w:tcPr>
          <w:p w14:paraId="1591CBC2" w14:textId="6C1AAC1A" w:rsidR="003B066D" w:rsidRDefault="004F2639" w:rsidP="003B066D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  <w:r>
              <w:rPr>
                <w:rFonts w:ascii="Trebuchet MS" w:hAnsi="Trebuchet MS" w:cs="Arial"/>
                <w:sz w:val="20"/>
                <w:szCs w:val="20"/>
              </w:rPr>
              <w:t>6</w:t>
            </w:r>
          </w:p>
        </w:tc>
        <w:tc>
          <w:tcPr>
            <w:tcW w:w="1170" w:type="dxa"/>
            <w:vAlign w:val="center"/>
          </w:tcPr>
          <w:p w14:paraId="1542A121" w14:textId="4127BC33" w:rsidR="003B066D" w:rsidRPr="00047456" w:rsidRDefault="00EB6DED" w:rsidP="00FB1A12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  <w:highlight w:val="yellow"/>
              </w:rPr>
            </w:pPr>
            <w:r>
              <w:rPr>
                <w:rFonts w:ascii="Trebuchet MS" w:hAnsi="Trebuchet MS"/>
                <w:b/>
                <w:bCs/>
                <w:sz w:val="20"/>
                <w:szCs w:val="20"/>
              </w:rPr>
              <w:t>4</w:t>
            </w:r>
            <w:r w:rsidR="003B066D" w:rsidRPr="008968B2">
              <w:rPr>
                <w:rFonts w:ascii="Trebuchet MS" w:hAnsi="Trebuchet MS"/>
                <w:b/>
                <w:bCs/>
                <w:sz w:val="20"/>
                <w:szCs w:val="20"/>
              </w:rPr>
              <w:t>:</w:t>
            </w:r>
            <w:r w:rsidR="004F2639">
              <w:rPr>
                <w:rFonts w:ascii="Trebuchet MS" w:hAnsi="Trebuchet MS"/>
                <w:b/>
                <w:bCs/>
                <w:sz w:val="20"/>
                <w:szCs w:val="20"/>
              </w:rPr>
              <w:t>25</w:t>
            </w:r>
            <w:r w:rsidR="003B066D" w:rsidRPr="008968B2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  <w:r w:rsidR="003B066D">
              <w:rPr>
                <w:rFonts w:ascii="Trebuchet MS" w:hAnsi="Trebuchet MS"/>
                <w:b/>
                <w:bCs/>
                <w:sz w:val="20"/>
                <w:szCs w:val="20"/>
              </w:rPr>
              <w:t>p.m.</w:t>
            </w:r>
          </w:p>
        </w:tc>
        <w:tc>
          <w:tcPr>
            <w:tcW w:w="900" w:type="dxa"/>
            <w:vAlign w:val="center"/>
          </w:tcPr>
          <w:p w14:paraId="382C25B0" w14:textId="70F8A173" w:rsidR="003B066D" w:rsidRPr="00047456" w:rsidRDefault="00825F7B" w:rsidP="003B066D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  <w:highlight w:val="yellow"/>
              </w:rPr>
            </w:pPr>
            <w:r w:rsidRPr="00825F7B">
              <w:rPr>
                <w:rFonts w:ascii="Trebuchet MS" w:hAnsi="Trebuchet MS"/>
                <w:b/>
                <w:bCs/>
                <w:sz w:val="20"/>
                <w:szCs w:val="20"/>
              </w:rPr>
              <w:t>5 min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10AE9B58" w14:textId="4AF4EA51" w:rsidR="003B066D" w:rsidRPr="0076550D" w:rsidRDefault="00825F7B" w:rsidP="003B066D">
            <w:pPr>
              <w:pStyle w:val="ListParagraph"/>
              <w:ind w:left="0"/>
              <w:rPr>
                <w:rFonts w:ascii="Trebuchet MS" w:hAnsi="Trebuchet MS" w:cs="Arial"/>
                <w:sz w:val="20"/>
                <w:szCs w:val="20"/>
              </w:rPr>
            </w:pPr>
            <w:r>
              <w:rPr>
                <w:rFonts w:ascii="Trebuchet MS" w:hAnsi="Trebuchet MS" w:cs="Arial"/>
                <w:sz w:val="20"/>
                <w:szCs w:val="20"/>
              </w:rPr>
              <w:t>Next Step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58A409C" w14:textId="161AC061" w:rsidR="003B066D" w:rsidRPr="00047456" w:rsidRDefault="00825F7B" w:rsidP="003B066D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Miren</w:t>
            </w:r>
            <w:r w:rsidR="00734E36">
              <w:rPr>
                <w:rFonts w:ascii="Trebuchet MS" w:hAnsi="Trebuchet MS"/>
                <w:sz w:val="20"/>
                <w:szCs w:val="20"/>
              </w:rPr>
              <w:t xml:space="preserve"> Unsworth</w:t>
            </w:r>
          </w:p>
        </w:tc>
        <w:tc>
          <w:tcPr>
            <w:tcW w:w="2666" w:type="dxa"/>
            <w:shd w:val="clear" w:color="auto" w:fill="FFFFFF" w:themeFill="background1"/>
            <w:vAlign w:val="center"/>
          </w:tcPr>
          <w:p w14:paraId="73DD58A4" w14:textId="6F65B4D1" w:rsidR="003B066D" w:rsidRPr="00461042" w:rsidRDefault="003B066D" w:rsidP="003B066D">
            <w:pPr>
              <w:autoSpaceDE w:val="0"/>
              <w:autoSpaceDN w:val="0"/>
              <w:adjustRightInd w:val="0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104" w:type="dxa"/>
            <w:shd w:val="clear" w:color="auto" w:fill="FFFFFF" w:themeFill="background1"/>
            <w:vAlign w:val="center"/>
          </w:tcPr>
          <w:p w14:paraId="0D9E7FB8" w14:textId="77777777" w:rsidR="003B066D" w:rsidRDefault="003B066D" w:rsidP="003B066D">
            <w:pPr>
              <w:autoSpaceDE w:val="0"/>
              <w:autoSpaceDN w:val="0"/>
              <w:adjustRightInd w:val="0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  <w:tr w:rsidR="00825F7B" w:rsidRPr="009B169A" w14:paraId="6D7DEA43" w14:textId="77777777" w:rsidTr="00626D4B">
        <w:trPr>
          <w:trHeight w:val="377"/>
        </w:trPr>
        <w:tc>
          <w:tcPr>
            <w:tcW w:w="445" w:type="dxa"/>
            <w:shd w:val="clear" w:color="auto" w:fill="auto"/>
            <w:vAlign w:val="center"/>
          </w:tcPr>
          <w:p w14:paraId="3B08B1F3" w14:textId="30CDFE71" w:rsidR="00825F7B" w:rsidRDefault="00825F7B" w:rsidP="003B066D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  <w:r>
              <w:rPr>
                <w:rFonts w:ascii="Trebuchet MS" w:hAnsi="Trebuchet MS" w:cs="Arial"/>
                <w:sz w:val="20"/>
                <w:szCs w:val="20"/>
              </w:rPr>
              <w:t>7</w:t>
            </w:r>
          </w:p>
        </w:tc>
        <w:tc>
          <w:tcPr>
            <w:tcW w:w="1170" w:type="dxa"/>
            <w:vAlign w:val="center"/>
          </w:tcPr>
          <w:p w14:paraId="579F9BD4" w14:textId="5E085FF6" w:rsidR="00825F7B" w:rsidRDefault="00825F7B" w:rsidP="00FB1A12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>
              <w:rPr>
                <w:rFonts w:ascii="Trebuchet MS" w:hAnsi="Trebuchet MS"/>
                <w:b/>
                <w:bCs/>
                <w:sz w:val="20"/>
                <w:szCs w:val="20"/>
              </w:rPr>
              <w:t>4:30 p.m.</w:t>
            </w:r>
          </w:p>
        </w:tc>
        <w:tc>
          <w:tcPr>
            <w:tcW w:w="900" w:type="dxa"/>
            <w:vAlign w:val="center"/>
          </w:tcPr>
          <w:p w14:paraId="212A0B14" w14:textId="77777777" w:rsidR="00825F7B" w:rsidRPr="00047456" w:rsidRDefault="00825F7B" w:rsidP="003B066D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64F7C9CB" w14:textId="11E9487B" w:rsidR="00825F7B" w:rsidRPr="1BB56939" w:rsidRDefault="00825F7B" w:rsidP="003B066D">
            <w:pPr>
              <w:pStyle w:val="ListParagraph"/>
              <w:ind w:left="0"/>
              <w:rPr>
                <w:rFonts w:ascii="Trebuchet MS" w:hAnsi="Trebuchet MS" w:cs="Arial"/>
                <w:sz w:val="20"/>
                <w:szCs w:val="20"/>
              </w:rPr>
            </w:pPr>
            <w:r w:rsidRPr="1BB56939">
              <w:rPr>
                <w:rFonts w:ascii="Trebuchet MS" w:hAnsi="Trebuchet MS" w:cs="Arial"/>
                <w:sz w:val="20"/>
                <w:szCs w:val="20"/>
              </w:rPr>
              <w:t>Adjourn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1054E2F" w14:textId="0853814D" w:rsidR="00825F7B" w:rsidRPr="19D2FA98" w:rsidRDefault="00734E36" w:rsidP="003B066D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Miren Unsworth</w:t>
            </w:r>
          </w:p>
        </w:tc>
        <w:tc>
          <w:tcPr>
            <w:tcW w:w="2666" w:type="dxa"/>
            <w:shd w:val="clear" w:color="auto" w:fill="FFFFFF" w:themeFill="background1"/>
            <w:vAlign w:val="center"/>
          </w:tcPr>
          <w:p w14:paraId="139527F6" w14:textId="77777777" w:rsidR="00825F7B" w:rsidRPr="00461042" w:rsidRDefault="00825F7B" w:rsidP="003B066D">
            <w:pPr>
              <w:autoSpaceDE w:val="0"/>
              <w:autoSpaceDN w:val="0"/>
              <w:adjustRightInd w:val="0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2104" w:type="dxa"/>
            <w:shd w:val="clear" w:color="auto" w:fill="FFFFFF" w:themeFill="background1"/>
            <w:vAlign w:val="center"/>
          </w:tcPr>
          <w:p w14:paraId="5C2AB566" w14:textId="77777777" w:rsidR="00825F7B" w:rsidRDefault="00825F7B" w:rsidP="003B066D">
            <w:pPr>
              <w:autoSpaceDE w:val="0"/>
              <w:autoSpaceDN w:val="0"/>
              <w:adjustRightInd w:val="0"/>
              <w:rPr>
                <w:rFonts w:ascii="Trebuchet MS" w:hAnsi="Trebuchet MS" w:cs="Arial"/>
                <w:sz w:val="20"/>
                <w:szCs w:val="20"/>
              </w:rPr>
            </w:pPr>
          </w:p>
        </w:tc>
      </w:tr>
    </w:tbl>
    <w:p w14:paraId="02FB67B7" w14:textId="0A85FB69" w:rsidR="0005519D" w:rsidRDefault="00AF580E" w:rsidP="0005519D">
      <w:pPr>
        <w:rPr>
          <w:rFonts w:ascii="Trebuchet MS" w:hAnsi="Trebuchet MS" w:cs="Arial"/>
          <w:b/>
          <w:sz w:val="20"/>
          <w:szCs w:val="20"/>
        </w:rPr>
      </w:pPr>
      <w:r>
        <w:br w:type="textWrapping" w:clear="all"/>
      </w:r>
      <w:r w:rsidR="003825C8" w:rsidRPr="009B169A">
        <w:rPr>
          <w:rFonts w:ascii="Trebuchet MS" w:hAnsi="Trebuchet MS" w:cs="Arial"/>
          <w:b/>
          <w:sz w:val="20"/>
          <w:szCs w:val="20"/>
        </w:rPr>
        <w:t>The I</w:t>
      </w:r>
      <w:r w:rsidR="00736E56">
        <w:rPr>
          <w:rFonts w:ascii="Trebuchet MS" w:hAnsi="Trebuchet MS" w:cs="Arial"/>
          <w:b/>
          <w:sz w:val="20"/>
          <w:szCs w:val="20"/>
        </w:rPr>
        <w:t xml:space="preserve">BHC </w:t>
      </w:r>
      <w:r w:rsidR="003825C8" w:rsidRPr="009B169A">
        <w:rPr>
          <w:rFonts w:ascii="Trebuchet MS" w:hAnsi="Trebuchet MS" w:cs="Arial"/>
          <w:b/>
          <w:sz w:val="20"/>
          <w:szCs w:val="20"/>
        </w:rPr>
        <w:t>will track</w:t>
      </w:r>
      <w:r w:rsidR="0005519D" w:rsidRPr="009B169A">
        <w:rPr>
          <w:rFonts w:ascii="Trebuchet MS" w:hAnsi="Trebuchet MS" w:cs="Arial"/>
          <w:b/>
          <w:sz w:val="20"/>
          <w:szCs w:val="20"/>
        </w:rPr>
        <w:t xml:space="preserve"> </w:t>
      </w:r>
      <w:r w:rsidR="007D01C5" w:rsidRPr="009B169A">
        <w:rPr>
          <w:rFonts w:ascii="Trebuchet MS" w:hAnsi="Trebuchet MS" w:cs="Arial"/>
          <w:b/>
          <w:sz w:val="20"/>
          <w:szCs w:val="20"/>
        </w:rPr>
        <w:t>action</w:t>
      </w:r>
      <w:r w:rsidR="0005519D" w:rsidRPr="009B169A">
        <w:rPr>
          <w:rFonts w:ascii="Trebuchet MS" w:hAnsi="Trebuchet MS" w:cs="Arial"/>
          <w:b/>
          <w:sz w:val="20"/>
          <w:szCs w:val="20"/>
        </w:rPr>
        <w:t xml:space="preserve"> items</w:t>
      </w:r>
      <w:r w:rsidR="00C446FB" w:rsidRPr="009B169A">
        <w:rPr>
          <w:rFonts w:ascii="Trebuchet MS" w:hAnsi="Trebuchet MS" w:cs="Arial"/>
          <w:b/>
          <w:sz w:val="20"/>
          <w:szCs w:val="20"/>
        </w:rPr>
        <w:t xml:space="preserve"> and their status </w:t>
      </w:r>
      <w:r w:rsidR="0005519D" w:rsidRPr="009B169A">
        <w:rPr>
          <w:rFonts w:ascii="Trebuchet MS" w:hAnsi="Trebuchet MS" w:cs="Arial"/>
          <w:b/>
          <w:sz w:val="20"/>
          <w:szCs w:val="20"/>
        </w:rPr>
        <w:t>from the meeting</w:t>
      </w:r>
      <w:r w:rsidR="00C446FB" w:rsidRPr="009B169A">
        <w:rPr>
          <w:rFonts w:ascii="Trebuchet MS" w:hAnsi="Trebuchet MS" w:cs="Arial"/>
          <w:b/>
          <w:sz w:val="20"/>
          <w:szCs w:val="20"/>
        </w:rPr>
        <w:t>s</w:t>
      </w:r>
      <w:r w:rsidR="003825C8" w:rsidRPr="009B169A">
        <w:rPr>
          <w:rFonts w:ascii="Trebuchet MS" w:hAnsi="Trebuchet MS" w:cs="Arial"/>
          <w:b/>
          <w:sz w:val="20"/>
          <w:szCs w:val="20"/>
        </w:rPr>
        <w:t xml:space="preserve"> here</w:t>
      </w:r>
      <w:r w:rsidR="0005519D" w:rsidRPr="009B169A">
        <w:rPr>
          <w:rFonts w:ascii="Trebuchet MS" w:hAnsi="Trebuchet MS" w:cs="Arial"/>
          <w:b/>
          <w:sz w:val="20"/>
          <w:szCs w:val="20"/>
        </w:rPr>
        <w:t>:</w:t>
      </w:r>
    </w:p>
    <w:p w14:paraId="69AEE88E" w14:textId="77777777" w:rsidR="002617FE" w:rsidRPr="009B169A" w:rsidRDefault="002617FE" w:rsidP="0005519D">
      <w:pPr>
        <w:rPr>
          <w:rFonts w:ascii="Trebuchet MS" w:hAnsi="Trebuchet MS" w:cs="Arial"/>
          <w:b/>
          <w:sz w:val="20"/>
          <w:szCs w:val="20"/>
        </w:rPr>
      </w:pPr>
    </w:p>
    <w:tbl>
      <w:tblPr>
        <w:tblW w:w="1458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950"/>
        <w:gridCol w:w="1350"/>
        <w:gridCol w:w="1620"/>
        <w:gridCol w:w="1217"/>
        <w:gridCol w:w="3960"/>
        <w:gridCol w:w="1483"/>
      </w:tblGrid>
      <w:tr w:rsidR="00E70543" w:rsidRPr="009B169A" w14:paraId="1BC7714D" w14:textId="77777777" w:rsidTr="00792FDC">
        <w:trPr>
          <w:trHeight w:val="518"/>
          <w:tblHeader/>
        </w:trPr>
        <w:tc>
          <w:tcPr>
            <w:tcW w:w="4950" w:type="dxa"/>
            <w:shd w:val="clear" w:color="auto" w:fill="D9D9D9"/>
            <w:vAlign w:val="center"/>
          </w:tcPr>
          <w:p w14:paraId="01C692AE" w14:textId="77777777" w:rsidR="0093678E" w:rsidRPr="009B169A" w:rsidRDefault="0093678E" w:rsidP="0093678E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Follow Up Items</w:t>
            </w:r>
          </w:p>
        </w:tc>
        <w:tc>
          <w:tcPr>
            <w:tcW w:w="1350" w:type="dxa"/>
            <w:shd w:val="clear" w:color="auto" w:fill="D9D9D9"/>
            <w:vAlign w:val="center"/>
          </w:tcPr>
          <w:p w14:paraId="39F5BD5C" w14:textId="77777777" w:rsidR="0093678E" w:rsidRPr="009B169A" w:rsidRDefault="0093678E" w:rsidP="0093678E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Date Opened</w:t>
            </w:r>
          </w:p>
        </w:tc>
        <w:tc>
          <w:tcPr>
            <w:tcW w:w="1620" w:type="dxa"/>
            <w:shd w:val="clear" w:color="auto" w:fill="D9D9D9"/>
            <w:vAlign w:val="center"/>
          </w:tcPr>
          <w:p w14:paraId="236E39FA" w14:textId="77777777" w:rsidR="0093678E" w:rsidRPr="009B169A" w:rsidRDefault="0093678E" w:rsidP="0093678E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Owner</w:t>
            </w:r>
          </w:p>
        </w:tc>
        <w:tc>
          <w:tcPr>
            <w:tcW w:w="1217" w:type="dxa"/>
            <w:shd w:val="clear" w:color="auto" w:fill="D9D9D9"/>
            <w:vAlign w:val="center"/>
          </w:tcPr>
          <w:p w14:paraId="56B2E98F" w14:textId="77777777" w:rsidR="0093678E" w:rsidRPr="009B169A" w:rsidRDefault="0093678E" w:rsidP="0093678E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Due Date</w:t>
            </w:r>
          </w:p>
        </w:tc>
        <w:tc>
          <w:tcPr>
            <w:tcW w:w="3960" w:type="dxa"/>
            <w:shd w:val="clear" w:color="auto" w:fill="D9D9D9"/>
            <w:vAlign w:val="center"/>
          </w:tcPr>
          <w:p w14:paraId="28B70691" w14:textId="77777777" w:rsidR="0093678E" w:rsidRPr="009B169A" w:rsidRDefault="0093678E" w:rsidP="0093678E">
            <w:pPr>
              <w:jc w:val="center"/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Complete/Comments</w:t>
            </w:r>
          </w:p>
          <w:p w14:paraId="1083A692" w14:textId="32D69AD5" w:rsidR="0093678E" w:rsidRPr="009B169A" w:rsidRDefault="0093678E" w:rsidP="0093678E">
            <w:pPr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1483" w:type="dxa"/>
            <w:shd w:val="clear" w:color="auto" w:fill="D9D9D9"/>
            <w:vAlign w:val="center"/>
          </w:tcPr>
          <w:p w14:paraId="2599E3DE" w14:textId="77777777" w:rsidR="0093678E" w:rsidRPr="009B169A" w:rsidRDefault="0093678E" w:rsidP="0093678E">
            <w:pPr>
              <w:rPr>
                <w:rFonts w:ascii="Trebuchet MS" w:hAnsi="Trebuchet MS" w:cs="Arial"/>
                <w:b/>
                <w:sz w:val="20"/>
                <w:szCs w:val="20"/>
              </w:rPr>
            </w:pPr>
            <w:r w:rsidRPr="009B169A">
              <w:rPr>
                <w:rFonts w:ascii="Trebuchet MS" w:hAnsi="Trebuchet MS" w:cs="Arial"/>
                <w:b/>
                <w:sz w:val="20"/>
                <w:szCs w:val="20"/>
              </w:rPr>
              <w:t>Status</w:t>
            </w:r>
          </w:p>
        </w:tc>
      </w:tr>
      <w:tr w:rsidR="00DE418B" w:rsidRPr="009B169A" w14:paraId="5D5DC1CD" w14:textId="77777777" w:rsidTr="00792FDC">
        <w:trPr>
          <w:trHeight w:val="518"/>
        </w:trPr>
        <w:tc>
          <w:tcPr>
            <w:tcW w:w="4950" w:type="dxa"/>
            <w:shd w:val="clear" w:color="auto" w:fill="FFFFFF"/>
            <w:vAlign w:val="center"/>
          </w:tcPr>
          <w:p w14:paraId="4D524C8C" w14:textId="29133A73" w:rsidR="0050205D" w:rsidRPr="009B169A" w:rsidRDefault="0050205D" w:rsidP="0050205D">
            <w:pPr>
              <w:autoSpaceDE w:val="0"/>
              <w:autoSpaceDN w:val="0"/>
              <w:adjustRightInd w:val="0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FFFF"/>
            <w:vAlign w:val="center"/>
          </w:tcPr>
          <w:p w14:paraId="694F6BD3" w14:textId="624C6D8A" w:rsidR="0050205D" w:rsidRDefault="0050205D" w:rsidP="0050205D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FFFFFF"/>
            <w:vAlign w:val="center"/>
          </w:tcPr>
          <w:p w14:paraId="26E87D1B" w14:textId="183C7475" w:rsidR="0050205D" w:rsidRDefault="0050205D" w:rsidP="0050205D">
            <w:pPr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1217" w:type="dxa"/>
            <w:shd w:val="clear" w:color="auto" w:fill="FFFFFF"/>
            <w:vAlign w:val="center"/>
          </w:tcPr>
          <w:p w14:paraId="40144D86" w14:textId="07886FFA" w:rsidR="0050205D" w:rsidRDefault="0050205D" w:rsidP="0050205D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3960" w:type="dxa"/>
            <w:shd w:val="clear" w:color="auto" w:fill="FFFFFF"/>
            <w:vAlign w:val="center"/>
          </w:tcPr>
          <w:p w14:paraId="65EEE9EA" w14:textId="025956F5" w:rsidR="0050205D" w:rsidRDefault="0050205D" w:rsidP="0050205D">
            <w:pPr>
              <w:rPr>
                <w:rFonts w:ascii="Trebuchet MS" w:eastAsia="Calibri" w:hAnsi="Trebuchet MS"/>
                <w:sz w:val="20"/>
                <w:szCs w:val="20"/>
              </w:rPr>
            </w:pPr>
          </w:p>
        </w:tc>
        <w:tc>
          <w:tcPr>
            <w:tcW w:w="1483" w:type="dxa"/>
            <w:shd w:val="clear" w:color="auto" w:fill="FFFFFF"/>
            <w:vAlign w:val="center"/>
          </w:tcPr>
          <w:p w14:paraId="1990A6DA" w14:textId="404A9023" w:rsidR="0050205D" w:rsidRDefault="0050205D" w:rsidP="0050205D">
            <w:pPr>
              <w:rPr>
                <w:rFonts w:ascii="Trebuchet MS" w:hAnsi="Trebuchet MS" w:cs="Arial"/>
                <w:b/>
                <w:sz w:val="20"/>
                <w:szCs w:val="20"/>
              </w:rPr>
            </w:pPr>
          </w:p>
        </w:tc>
      </w:tr>
      <w:tr w:rsidR="00DE418B" w:rsidRPr="009B169A" w14:paraId="5BCD092D" w14:textId="77777777" w:rsidTr="00792FDC">
        <w:trPr>
          <w:trHeight w:val="518"/>
        </w:trPr>
        <w:tc>
          <w:tcPr>
            <w:tcW w:w="4950" w:type="dxa"/>
            <w:shd w:val="clear" w:color="auto" w:fill="FFFFFF"/>
            <w:vAlign w:val="center"/>
          </w:tcPr>
          <w:p w14:paraId="019D42AE" w14:textId="09B1E913" w:rsidR="0050205D" w:rsidRPr="00115337" w:rsidRDefault="0050205D" w:rsidP="0050205D">
            <w:pPr>
              <w:autoSpaceDE w:val="0"/>
              <w:autoSpaceDN w:val="0"/>
              <w:adjustRightInd w:val="0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FFFF"/>
            <w:vAlign w:val="center"/>
          </w:tcPr>
          <w:p w14:paraId="0913B23B" w14:textId="6B6480E6" w:rsidR="0050205D" w:rsidRDefault="0050205D" w:rsidP="0050205D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FFFFFF"/>
            <w:vAlign w:val="center"/>
          </w:tcPr>
          <w:p w14:paraId="53A92A92" w14:textId="7DC0E029" w:rsidR="0050205D" w:rsidRPr="00311624" w:rsidRDefault="0050205D" w:rsidP="0050205D">
            <w:pPr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1217" w:type="dxa"/>
            <w:shd w:val="clear" w:color="auto" w:fill="FFFFFF"/>
            <w:vAlign w:val="center"/>
          </w:tcPr>
          <w:p w14:paraId="1BD2FDAB" w14:textId="1F6195E9" w:rsidR="0050205D" w:rsidRDefault="0050205D" w:rsidP="0050205D">
            <w:pPr>
              <w:jc w:val="center"/>
              <w:rPr>
                <w:rFonts w:ascii="Trebuchet MS" w:hAnsi="Trebuchet MS" w:cs="Arial"/>
                <w:sz w:val="20"/>
                <w:szCs w:val="20"/>
              </w:rPr>
            </w:pPr>
          </w:p>
        </w:tc>
        <w:tc>
          <w:tcPr>
            <w:tcW w:w="3960" w:type="dxa"/>
            <w:shd w:val="clear" w:color="auto" w:fill="FFFFFF"/>
            <w:vAlign w:val="center"/>
          </w:tcPr>
          <w:p w14:paraId="085A4405" w14:textId="257F4AB4" w:rsidR="0050205D" w:rsidRDefault="0050205D" w:rsidP="0050205D">
            <w:pPr>
              <w:rPr>
                <w:rFonts w:ascii="Trebuchet MS" w:eastAsia="Calibri" w:hAnsi="Trebuchet MS"/>
                <w:sz w:val="20"/>
                <w:szCs w:val="20"/>
              </w:rPr>
            </w:pPr>
          </w:p>
        </w:tc>
        <w:tc>
          <w:tcPr>
            <w:tcW w:w="1483" w:type="dxa"/>
            <w:shd w:val="clear" w:color="auto" w:fill="FFFFFF"/>
            <w:vAlign w:val="center"/>
          </w:tcPr>
          <w:p w14:paraId="09F01E74" w14:textId="3291FC0D" w:rsidR="0050205D" w:rsidRDefault="0050205D" w:rsidP="0050205D">
            <w:pPr>
              <w:rPr>
                <w:rFonts w:ascii="Trebuchet MS" w:hAnsi="Trebuchet MS" w:cs="Arial"/>
                <w:b/>
                <w:sz w:val="20"/>
                <w:szCs w:val="20"/>
              </w:rPr>
            </w:pPr>
          </w:p>
        </w:tc>
      </w:tr>
    </w:tbl>
    <w:p w14:paraId="228A96F9" w14:textId="77777777" w:rsidR="00245634" w:rsidRPr="009B169A" w:rsidRDefault="00245634" w:rsidP="005D2A92">
      <w:pPr>
        <w:rPr>
          <w:rFonts w:ascii="Trebuchet MS" w:hAnsi="Trebuchet MS" w:cs="Microsoft Sans Serif"/>
          <w:sz w:val="20"/>
          <w:szCs w:val="20"/>
        </w:rPr>
      </w:pPr>
    </w:p>
    <w:sectPr w:rsidR="00245634" w:rsidRPr="009B169A" w:rsidSect="00784AD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5840" w:h="12240" w:orient="landscape"/>
      <w:pgMar w:top="630" w:right="720" w:bottom="630" w:left="720" w:header="450" w:footer="28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891D8A" w14:textId="77777777" w:rsidR="00BD5391" w:rsidRDefault="00BD5391">
      <w:r>
        <w:separator/>
      </w:r>
    </w:p>
  </w:endnote>
  <w:endnote w:type="continuationSeparator" w:id="0">
    <w:p w14:paraId="1933155D" w14:textId="77777777" w:rsidR="00BD5391" w:rsidRDefault="00BD5391">
      <w:r>
        <w:continuationSeparator/>
      </w:r>
    </w:p>
  </w:endnote>
  <w:endnote w:type="continuationNotice" w:id="1">
    <w:p w14:paraId="16724366" w14:textId="77777777" w:rsidR="00BD5391" w:rsidRDefault="00BD53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801428" w14:textId="77777777" w:rsidR="00DC1266" w:rsidRDefault="00DC1266" w:rsidP="004075D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A9214CE" w14:textId="77777777" w:rsidR="00DC1266" w:rsidRDefault="00DC1266" w:rsidP="00F67EF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982F82" w14:textId="5F984EC0" w:rsidR="00DC1266" w:rsidRPr="006D00E2" w:rsidRDefault="00DC1266" w:rsidP="004075DD">
    <w:pPr>
      <w:pStyle w:val="Footer"/>
      <w:framePr w:wrap="around" w:vAnchor="text" w:hAnchor="margin" w:xAlign="right" w:y="1"/>
      <w:rPr>
        <w:rStyle w:val="PageNumber"/>
        <w:rFonts w:ascii="Trebuchet MS" w:hAnsi="Trebuchet MS"/>
      </w:rPr>
    </w:pPr>
    <w:r w:rsidRPr="006D00E2">
      <w:rPr>
        <w:rStyle w:val="PageNumber"/>
        <w:rFonts w:ascii="Trebuchet MS" w:hAnsi="Trebuchet MS"/>
      </w:rPr>
      <w:fldChar w:fldCharType="begin"/>
    </w:r>
    <w:r w:rsidRPr="006D00E2">
      <w:rPr>
        <w:rStyle w:val="PageNumber"/>
        <w:rFonts w:ascii="Trebuchet MS" w:hAnsi="Trebuchet MS"/>
      </w:rPr>
      <w:instrText xml:space="preserve">PAGE  </w:instrText>
    </w:r>
    <w:r w:rsidRPr="006D00E2">
      <w:rPr>
        <w:rStyle w:val="PageNumber"/>
        <w:rFonts w:ascii="Trebuchet MS" w:hAnsi="Trebuchet MS"/>
      </w:rPr>
      <w:fldChar w:fldCharType="separate"/>
    </w:r>
    <w:r w:rsidR="00884A20" w:rsidRPr="006D00E2">
      <w:rPr>
        <w:rStyle w:val="PageNumber"/>
        <w:rFonts w:ascii="Trebuchet MS" w:hAnsi="Trebuchet MS"/>
        <w:noProof/>
      </w:rPr>
      <w:t>2</w:t>
    </w:r>
    <w:r w:rsidRPr="006D00E2">
      <w:rPr>
        <w:rStyle w:val="PageNumber"/>
        <w:rFonts w:ascii="Trebuchet MS" w:hAnsi="Trebuchet MS"/>
      </w:rPr>
      <w:fldChar w:fldCharType="end"/>
    </w:r>
  </w:p>
  <w:p w14:paraId="0A635CFB" w14:textId="77777777" w:rsidR="00DC1266" w:rsidRDefault="00DC1266" w:rsidP="00F67EF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B6BBCA" w14:textId="77777777" w:rsidR="0014262B" w:rsidRDefault="001426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18209A" w14:textId="77777777" w:rsidR="00BD5391" w:rsidRDefault="00BD5391">
      <w:r>
        <w:separator/>
      </w:r>
    </w:p>
  </w:footnote>
  <w:footnote w:type="continuationSeparator" w:id="0">
    <w:p w14:paraId="178765C2" w14:textId="77777777" w:rsidR="00BD5391" w:rsidRDefault="00BD5391">
      <w:r>
        <w:continuationSeparator/>
      </w:r>
    </w:p>
  </w:footnote>
  <w:footnote w:type="continuationNotice" w:id="1">
    <w:p w14:paraId="78330C86" w14:textId="77777777" w:rsidR="00BD5391" w:rsidRDefault="00BD53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DE1AED" w14:textId="77777777" w:rsidR="0014262B" w:rsidRDefault="001426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1016" w:type="dxa"/>
      <w:tblInd w:w="3492" w:type="dxa"/>
      <w:tblLayout w:type="fixed"/>
      <w:tblLook w:val="01E0" w:firstRow="1" w:lastRow="1" w:firstColumn="1" w:lastColumn="1" w:noHBand="0" w:noVBand="0"/>
    </w:tblPr>
    <w:tblGrid>
      <w:gridCol w:w="3708"/>
      <w:gridCol w:w="7308"/>
    </w:tblGrid>
    <w:tr w:rsidR="00DC1266" w14:paraId="101F4EA7" w14:textId="77777777" w:rsidTr="0011364A">
      <w:trPr>
        <w:trHeight w:val="890"/>
      </w:trPr>
      <w:tc>
        <w:tcPr>
          <w:tcW w:w="3708" w:type="dxa"/>
          <w:shd w:val="clear" w:color="auto" w:fill="auto"/>
        </w:tcPr>
        <w:p w14:paraId="01CADA32" w14:textId="77777777" w:rsidR="00DC1266" w:rsidRDefault="00DC1266">
          <w:pPr>
            <w:pStyle w:val="Header"/>
          </w:pPr>
        </w:p>
        <w:p w14:paraId="5E217266" w14:textId="77777777" w:rsidR="00DC1266" w:rsidRDefault="00DC1266">
          <w:pPr>
            <w:pStyle w:val="Header"/>
          </w:pPr>
        </w:p>
        <w:p w14:paraId="442EA2C6" w14:textId="77777777" w:rsidR="00DC1266" w:rsidRPr="00927573" w:rsidRDefault="00DC1266">
          <w:pPr>
            <w:pStyle w:val="Header"/>
            <w:rPr>
              <w:b/>
              <w:color w:val="0000FF"/>
            </w:rPr>
          </w:pPr>
        </w:p>
      </w:tc>
      <w:tc>
        <w:tcPr>
          <w:tcW w:w="7308" w:type="dxa"/>
          <w:shd w:val="clear" w:color="auto" w:fill="auto"/>
        </w:tcPr>
        <w:p w14:paraId="4C27701A" w14:textId="4EEB5E5B" w:rsidR="00736E56" w:rsidRDefault="00DC1266" w:rsidP="003522D3">
          <w:pPr>
            <w:pStyle w:val="Header"/>
            <w:jc w:val="right"/>
            <w:rPr>
              <w:b/>
              <w:i/>
            </w:rPr>
          </w:pPr>
          <w:r w:rsidRPr="00FF4DEB">
            <w:rPr>
              <w:b/>
              <w:i/>
            </w:rPr>
            <w:t xml:space="preserve">           </w:t>
          </w:r>
          <w:r w:rsidR="005B1BFF">
            <w:rPr>
              <w:b/>
              <w:i/>
            </w:rPr>
            <w:t xml:space="preserve">                      </w:t>
          </w:r>
          <w:r w:rsidR="00736E56">
            <w:rPr>
              <w:b/>
              <w:i/>
            </w:rPr>
            <w:t>Idaho Behavioral Health Council</w:t>
          </w:r>
        </w:p>
        <w:p w14:paraId="20047E0C" w14:textId="513B3D86" w:rsidR="00DC1266" w:rsidRPr="00FF4DEB" w:rsidRDefault="007753B4" w:rsidP="003522D3">
          <w:pPr>
            <w:pStyle w:val="Header"/>
            <w:jc w:val="right"/>
            <w:rPr>
              <w:b/>
              <w:i/>
            </w:rPr>
          </w:pPr>
          <w:r>
            <w:rPr>
              <w:b/>
              <w:i/>
            </w:rPr>
            <w:t>Advisory Board</w:t>
          </w:r>
          <w:r w:rsidR="00AF580E">
            <w:rPr>
              <w:b/>
              <w:i/>
            </w:rPr>
            <w:t xml:space="preserve"> </w:t>
          </w:r>
          <w:r w:rsidR="00480699">
            <w:rPr>
              <w:b/>
              <w:i/>
            </w:rPr>
            <w:t>A</w:t>
          </w:r>
          <w:r>
            <w:rPr>
              <w:b/>
              <w:i/>
            </w:rPr>
            <w:t>genda</w:t>
          </w:r>
          <w:r w:rsidR="00480699">
            <w:rPr>
              <w:b/>
              <w:i/>
            </w:rPr>
            <w:t xml:space="preserve"> </w:t>
          </w:r>
          <w:r>
            <w:rPr>
              <w:b/>
              <w:i/>
            </w:rPr>
            <w:t xml:space="preserve">May </w:t>
          </w:r>
          <w:r w:rsidR="00DF1A57">
            <w:rPr>
              <w:b/>
              <w:i/>
            </w:rPr>
            <w:t>1</w:t>
          </w:r>
          <w:r>
            <w:rPr>
              <w:b/>
              <w:i/>
            </w:rPr>
            <w:t>7</w:t>
          </w:r>
          <w:r w:rsidR="00F43C4C">
            <w:rPr>
              <w:b/>
              <w:i/>
            </w:rPr>
            <w:t>, 202</w:t>
          </w:r>
          <w:r w:rsidR="00DF1A57">
            <w:rPr>
              <w:b/>
              <w:i/>
            </w:rPr>
            <w:t>4</w:t>
          </w:r>
          <w:r w:rsidR="00DC1266">
            <w:rPr>
              <w:b/>
              <w:i/>
            </w:rPr>
            <w:t xml:space="preserve"> </w:t>
          </w:r>
        </w:p>
        <w:p w14:paraId="67645BB6" w14:textId="77777777" w:rsidR="00DC1266" w:rsidRDefault="00DC1266" w:rsidP="00FF4DEB">
          <w:pPr>
            <w:pStyle w:val="Header"/>
            <w:jc w:val="center"/>
          </w:pPr>
          <w:r>
            <w:t xml:space="preserve">                                                    </w:t>
          </w:r>
        </w:p>
      </w:tc>
    </w:tr>
  </w:tbl>
  <w:p w14:paraId="1C1927F9" w14:textId="162E78EA" w:rsidR="00DC1266" w:rsidRDefault="00DC12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82D35E" w14:textId="449CD77B" w:rsidR="00E2445F" w:rsidRDefault="00E2445F" w:rsidP="00E2445F">
    <w:pPr>
      <w:pStyle w:val="Header"/>
      <w:jc w:val="right"/>
      <w:rPr>
        <w:b/>
        <w:i/>
      </w:rPr>
    </w:pPr>
    <w:r>
      <w:rPr>
        <w:b/>
        <w:i/>
      </w:rPr>
      <w:t xml:space="preserve">           Idaho Behavioral Health Council</w:t>
    </w:r>
  </w:p>
  <w:p w14:paraId="02F396EB" w14:textId="0717F303" w:rsidR="00E2445F" w:rsidRPr="00FF4DEB" w:rsidRDefault="005939FC" w:rsidP="00E2445F">
    <w:pPr>
      <w:pStyle w:val="Header"/>
      <w:jc w:val="right"/>
      <w:rPr>
        <w:b/>
        <w:i/>
      </w:rPr>
    </w:pPr>
    <w:r>
      <w:rPr>
        <w:b/>
        <w:i/>
      </w:rPr>
      <w:t xml:space="preserve">Advisory Board </w:t>
    </w:r>
    <w:r w:rsidR="0014262B">
      <w:rPr>
        <w:b/>
        <w:i/>
      </w:rPr>
      <w:t>Agenda</w:t>
    </w:r>
    <w:r w:rsidR="00E2445F">
      <w:rPr>
        <w:b/>
        <w:i/>
      </w:rPr>
      <w:t xml:space="preserve"> </w:t>
    </w:r>
    <w:r w:rsidR="007753B4">
      <w:rPr>
        <w:b/>
        <w:i/>
      </w:rPr>
      <w:t>May 17</w:t>
    </w:r>
    <w:r w:rsidR="00E2445F">
      <w:rPr>
        <w:b/>
        <w:i/>
      </w:rPr>
      <w:t>, 202</w:t>
    </w:r>
    <w:r w:rsidR="009B7C1B">
      <w:rPr>
        <w:b/>
        <w:i/>
      </w:rPr>
      <w:t>4</w:t>
    </w:r>
    <w:r w:rsidR="00E2445F">
      <w:rPr>
        <w:b/>
        <w:i/>
      </w:rPr>
      <w:t xml:space="preserve"> </w:t>
    </w:r>
  </w:p>
  <w:p w14:paraId="59993A97" w14:textId="77777777" w:rsidR="005B6040" w:rsidRDefault="005B60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573C139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4A4882"/>
    <w:multiLevelType w:val="hybridMultilevel"/>
    <w:tmpl w:val="E8BAB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6073A5"/>
    <w:multiLevelType w:val="hybridMultilevel"/>
    <w:tmpl w:val="A1D4E2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812E20"/>
    <w:multiLevelType w:val="hybridMultilevel"/>
    <w:tmpl w:val="B13259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6B0F5A"/>
    <w:multiLevelType w:val="hybridMultilevel"/>
    <w:tmpl w:val="4FFA99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9D85DD2"/>
    <w:multiLevelType w:val="hybridMultilevel"/>
    <w:tmpl w:val="C6D435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C7F1F67"/>
    <w:multiLevelType w:val="hybridMultilevel"/>
    <w:tmpl w:val="F4D65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8A53CA"/>
    <w:multiLevelType w:val="hybridMultilevel"/>
    <w:tmpl w:val="692E6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8D531D"/>
    <w:multiLevelType w:val="hybridMultilevel"/>
    <w:tmpl w:val="25C09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947743"/>
    <w:multiLevelType w:val="hybridMultilevel"/>
    <w:tmpl w:val="301269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1C1E00"/>
    <w:multiLevelType w:val="hybridMultilevel"/>
    <w:tmpl w:val="357C3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3431B2"/>
    <w:multiLevelType w:val="hybridMultilevel"/>
    <w:tmpl w:val="EB34ED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0E468D"/>
    <w:multiLevelType w:val="hybridMultilevel"/>
    <w:tmpl w:val="BF56B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533D22"/>
    <w:multiLevelType w:val="hybridMultilevel"/>
    <w:tmpl w:val="1E74A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8C4779"/>
    <w:multiLevelType w:val="hybridMultilevel"/>
    <w:tmpl w:val="0DBC23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8B71D0F"/>
    <w:multiLevelType w:val="hybridMultilevel"/>
    <w:tmpl w:val="F92CB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B32595"/>
    <w:multiLevelType w:val="hybridMultilevel"/>
    <w:tmpl w:val="1BFE1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BB392C"/>
    <w:multiLevelType w:val="hybridMultilevel"/>
    <w:tmpl w:val="0974E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5F48DE"/>
    <w:multiLevelType w:val="hybridMultilevel"/>
    <w:tmpl w:val="69B85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259A8"/>
    <w:multiLevelType w:val="hybridMultilevel"/>
    <w:tmpl w:val="C92895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E50FA1"/>
    <w:multiLevelType w:val="hybridMultilevel"/>
    <w:tmpl w:val="828E20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610739"/>
    <w:multiLevelType w:val="hybridMultilevel"/>
    <w:tmpl w:val="99A4D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2A6B4D"/>
    <w:multiLevelType w:val="hybridMultilevel"/>
    <w:tmpl w:val="593E3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2A5D13"/>
    <w:multiLevelType w:val="hybridMultilevel"/>
    <w:tmpl w:val="8DF0C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97215A"/>
    <w:multiLevelType w:val="hybridMultilevel"/>
    <w:tmpl w:val="561837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7E739B4"/>
    <w:multiLevelType w:val="hybridMultilevel"/>
    <w:tmpl w:val="D7822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F382C"/>
    <w:multiLevelType w:val="hybridMultilevel"/>
    <w:tmpl w:val="FCD287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A3510B4"/>
    <w:multiLevelType w:val="hybridMultilevel"/>
    <w:tmpl w:val="E44CC4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ABF569A"/>
    <w:multiLevelType w:val="hybridMultilevel"/>
    <w:tmpl w:val="2CB68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9B5321"/>
    <w:multiLevelType w:val="hybridMultilevel"/>
    <w:tmpl w:val="7940E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7C0F38"/>
    <w:multiLevelType w:val="hybridMultilevel"/>
    <w:tmpl w:val="2C5AC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C3763F"/>
    <w:multiLevelType w:val="hybridMultilevel"/>
    <w:tmpl w:val="1E08A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690F77"/>
    <w:multiLevelType w:val="hybridMultilevel"/>
    <w:tmpl w:val="EA5C5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AC19D3"/>
    <w:multiLevelType w:val="hybridMultilevel"/>
    <w:tmpl w:val="CD20E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650746"/>
    <w:multiLevelType w:val="hybridMultilevel"/>
    <w:tmpl w:val="7A4C3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45030"/>
    <w:multiLevelType w:val="hybridMultilevel"/>
    <w:tmpl w:val="98323E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03A55BD"/>
    <w:multiLevelType w:val="hybridMultilevel"/>
    <w:tmpl w:val="F60A7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906FA5"/>
    <w:multiLevelType w:val="hybridMultilevel"/>
    <w:tmpl w:val="CEE25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B019A7"/>
    <w:multiLevelType w:val="hybridMultilevel"/>
    <w:tmpl w:val="9BD6E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5D70A6"/>
    <w:multiLevelType w:val="hybridMultilevel"/>
    <w:tmpl w:val="AA5E8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2F1C4D"/>
    <w:multiLevelType w:val="hybridMultilevel"/>
    <w:tmpl w:val="163A3288"/>
    <w:lvl w:ilvl="0" w:tplc="E3B06FE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416D9E"/>
    <w:multiLevelType w:val="hybridMultilevel"/>
    <w:tmpl w:val="300CC6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FB63CDA"/>
    <w:multiLevelType w:val="hybridMultilevel"/>
    <w:tmpl w:val="59FA5B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5732635">
    <w:abstractNumId w:val="0"/>
  </w:num>
  <w:num w:numId="2" w16cid:durableId="1961767460">
    <w:abstractNumId w:val="13"/>
  </w:num>
  <w:num w:numId="3" w16cid:durableId="1739857592">
    <w:abstractNumId w:val="21"/>
  </w:num>
  <w:num w:numId="4" w16cid:durableId="115569243">
    <w:abstractNumId w:val="37"/>
  </w:num>
  <w:num w:numId="5" w16cid:durableId="1247570379">
    <w:abstractNumId w:val="7"/>
  </w:num>
  <w:num w:numId="6" w16cid:durableId="1852992313">
    <w:abstractNumId w:val="19"/>
  </w:num>
  <w:num w:numId="7" w16cid:durableId="821502030">
    <w:abstractNumId w:val="11"/>
  </w:num>
  <w:num w:numId="8" w16cid:durableId="1554150991">
    <w:abstractNumId w:val="8"/>
  </w:num>
  <w:num w:numId="9" w16cid:durableId="1546214567">
    <w:abstractNumId w:val="34"/>
  </w:num>
  <w:num w:numId="10" w16cid:durableId="1200893087">
    <w:abstractNumId w:val="28"/>
  </w:num>
  <w:num w:numId="11" w16cid:durableId="1670599036">
    <w:abstractNumId w:val="6"/>
  </w:num>
  <w:num w:numId="12" w16cid:durableId="63769019">
    <w:abstractNumId w:val="36"/>
  </w:num>
  <w:num w:numId="13" w16cid:durableId="826215125">
    <w:abstractNumId w:val="29"/>
  </w:num>
  <w:num w:numId="14" w16cid:durableId="123619367">
    <w:abstractNumId w:val="17"/>
  </w:num>
  <w:num w:numId="15" w16cid:durableId="393430512">
    <w:abstractNumId w:val="10"/>
  </w:num>
  <w:num w:numId="16" w16cid:durableId="615600056">
    <w:abstractNumId w:val="32"/>
  </w:num>
  <w:num w:numId="17" w16cid:durableId="1394159047">
    <w:abstractNumId w:val="40"/>
  </w:num>
  <w:num w:numId="18" w16cid:durableId="207956923">
    <w:abstractNumId w:val="18"/>
  </w:num>
  <w:num w:numId="19" w16cid:durableId="1234196542">
    <w:abstractNumId w:val="22"/>
  </w:num>
  <w:num w:numId="20" w16cid:durableId="1647851687">
    <w:abstractNumId w:val="1"/>
  </w:num>
  <w:num w:numId="21" w16cid:durableId="827481509">
    <w:abstractNumId w:val="33"/>
  </w:num>
  <w:num w:numId="22" w16cid:durableId="1141769840">
    <w:abstractNumId w:val="16"/>
  </w:num>
  <w:num w:numId="23" w16cid:durableId="893198215">
    <w:abstractNumId w:val="25"/>
  </w:num>
  <w:num w:numId="24" w16cid:durableId="479270795">
    <w:abstractNumId w:val="9"/>
  </w:num>
  <w:num w:numId="25" w16cid:durableId="786002947">
    <w:abstractNumId w:val="24"/>
  </w:num>
  <w:num w:numId="26" w16cid:durableId="889265452">
    <w:abstractNumId w:val="30"/>
  </w:num>
  <w:num w:numId="27" w16cid:durableId="1789349437">
    <w:abstractNumId w:val="3"/>
  </w:num>
  <w:num w:numId="28" w16cid:durableId="138958892">
    <w:abstractNumId w:val="39"/>
  </w:num>
  <w:num w:numId="29" w16cid:durableId="897281378">
    <w:abstractNumId w:val="5"/>
  </w:num>
  <w:num w:numId="30" w16cid:durableId="970742914">
    <w:abstractNumId w:val="14"/>
  </w:num>
  <w:num w:numId="31" w16cid:durableId="1637023836">
    <w:abstractNumId w:val="42"/>
  </w:num>
  <w:num w:numId="32" w16cid:durableId="70780391">
    <w:abstractNumId w:val="12"/>
  </w:num>
  <w:num w:numId="33" w16cid:durableId="1066955712">
    <w:abstractNumId w:val="35"/>
  </w:num>
  <w:num w:numId="34" w16cid:durableId="1398631030">
    <w:abstractNumId w:val="2"/>
  </w:num>
  <w:num w:numId="35" w16cid:durableId="2116554750">
    <w:abstractNumId w:val="23"/>
  </w:num>
  <w:num w:numId="36" w16cid:durableId="1155604890">
    <w:abstractNumId w:val="27"/>
  </w:num>
  <w:num w:numId="37" w16cid:durableId="852454516">
    <w:abstractNumId w:val="41"/>
  </w:num>
  <w:num w:numId="38" w16cid:durableId="936979581">
    <w:abstractNumId w:val="38"/>
  </w:num>
  <w:num w:numId="39" w16cid:durableId="1410809359">
    <w:abstractNumId w:val="4"/>
  </w:num>
  <w:num w:numId="40" w16cid:durableId="2101290007">
    <w:abstractNumId w:val="26"/>
  </w:num>
  <w:num w:numId="41" w16cid:durableId="650643777">
    <w:abstractNumId w:val="20"/>
  </w:num>
  <w:num w:numId="42" w16cid:durableId="1243222864">
    <w:abstractNumId w:val="15"/>
  </w:num>
  <w:num w:numId="43" w16cid:durableId="1394044883">
    <w:abstractNumId w:val="3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DU3NTE0sDQwNbFU0lEKTi0uzszPAykwNq0FAMvUwaUtAAAA"/>
  </w:docVars>
  <w:rsids>
    <w:rsidRoot w:val="002E32B1"/>
    <w:rsid w:val="0000049E"/>
    <w:rsid w:val="00000F74"/>
    <w:rsid w:val="00001DC8"/>
    <w:rsid w:val="000020FB"/>
    <w:rsid w:val="0000240C"/>
    <w:rsid w:val="00002761"/>
    <w:rsid w:val="00003627"/>
    <w:rsid w:val="0000372B"/>
    <w:rsid w:val="000044E1"/>
    <w:rsid w:val="0000458B"/>
    <w:rsid w:val="00004594"/>
    <w:rsid w:val="00004EBC"/>
    <w:rsid w:val="0000509C"/>
    <w:rsid w:val="000052F9"/>
    <w:rsid w:val="00005D64"/>
    <w:rsid w:val="000062AA"/>
    <w:rsid w:val="000075EF"/>
    <w:rsid w:val="000078ED"/>
    <w:rsid w:val="000104CE"/>
    <w:rsid w:val="000105B4"/>
    <w:rsid w:val="00011125"/>
    <w:rsid w:val="00011154"/>
    <w:rsid w:val="00012E61"/>
    <w:rsid w:val="00013026"/>
    <w:rsid w:val="0001379B"/>
    <w:rsid w:val="000138F6"/>
    <w:rsid w:val="00013F17"/>
    <w:rsid w:val="000142CC"/>
    <w:rsid w:val="00014313"/>
    <w:rsid w:val="00014D3C"/>
    <w:rsid w:val="00015350"/>
    <w:rsid w:val="000164ED"/>
    <w:rsid w:val="00016766"/>
    <w:rsid w:val="00016DB2"/>
    <w:rsid w:val="00016F45"/>
    <w:rsid w:val="00016F61"/>
    <w:rsid w:val="0001700F"/>
    <w:rsid w:val="000170EF"/>
    <w:rsid w:val="000171ED"/>
    <w:rsid w:val="00017A4F"/>
    <w:rsid w:val="0002051A"/>
    <w:rsid w:val="0002070E"/>
    <w:rsid w:val="00020BD4"/>
    <w:rsid w:val="00021564"/>
    <w:rsid w:val="00021FF4"/>
    <w:rsid w:val="0002246C"/>
    <w:rsid w:val="000225BC"/>
    <w:rsid w:val="000235EC"/>
    <w:rsid w:val="00023C7C"/>
    <w:rsid w:val="000240AD"/>
    <w:rsid w:val="00024923"/>
    <w:rsid w:val="00024A3B"/>
    <w:rsid w:val="00025BE4"/>
    <w:rsid w:val="00026248"/>
    <w:rsid w:val="00026E1C"/>
    <w:rsid w:val="000272D3"/>
    <w:rsid w:val="00027C1E"/>
    <w:rsid w:val="0003046E"/>
    <w:rsid w:val="00030513"/>
    <w:rsid w:val="00030595"/>
    <w:rsid w:val="000308BB"/>
    <w:rsid w:val="00031AAB"/>
    <w:rsid w:val="00032088"/>
    <w:rsid w:val="00032768"/>
    <w:rsid w:val="00032FD3"/>
    <w:rsid w:val="00033512"/>
    <w:rsid w:val="00033976"/>
    <w:rsid w:val="00033CF6"/>
    <w:rsid w:val="00035EA7"/>
    <w:rsid w:val="00036082"/>
    <w:rsid w:val="000371C8"/>
    <w:rsid w:val="0003748A"/>
    <w:rsid w:val="00037724"/>
    <w:rsid w:val="00037D2D"/>
    <w:rsid w:val="00040A77"/>
    <w:rsid w:val="0004154F"/>
    <w:rsid w:val="00043875"/>
    <w:rsid w:val="00043D11"/>
    <w:rsid w:val="00044296"/>
    <w:rsid w:val="00044758"/>
    <w:rsid w:val="000449C4"/>
    <w:rsid w:val="00045865"/>
    <w:rsid w:val="00045888"/>
    <w:rsid w:val="00045AAB"/>
    <w:rsid w:val="00045F82"/>
    <w:rsid w:val="00046C87"/>
    <w:rsid w:val="00047456"/>
    <w:rsid w:val="00047E6B"/>
    <w:rsid w:val="0005028E"/>
    <w:rsid w:val="00050437"/>
    <w:rsid w:val="00050EF8"/>
    <w:rsid w:val="0005111E"/>
    <w:rsid w:val="00051ACB"/>
    <w:rsid w:val="000523D3"/>
    <w:rsid w:val="00052932"/>
    <w:rsid w:val="00052C33"/>
    <w:rsid w:val="00054A27"/>
    <w:rsid w:val="00054C9D"/>
    <w:rsid w:val="0005519D"/>
    <w:rsid w:val="00055643"/>
    <w:rsid w:val="00057535"/>
    <w:rsid w:val="00057944"/>
    <w:rsid w:val="000579F6"/>
    <w:rsid w:val="00057B23"/>
    <w:rsid w:val="00061A5A"/>
    <w:rsid w:val="00061ACA"/>
    <w:rsid w:val="00062D7F"/>
    <w:rsid w:val="00063237"/>
    <w:rsid w:val="00063360"/>
    <w:rsid w:val="00063489"/>
    <w:rsid w:val="00063C76"/>
    <w:rsid w:val="00064338"/>
    <w:rsid w:val="00064899"/>
    <w:rsid w:val="00064D40"/>
    <w:rsid w:val="00065251"/>
    <w:rsid w:val="0006560B"/>
    <w:rsid w:val="00065E12"/>
    <w:rsid w:val="000672B9"/>
    <w:rsid w:val="00070593"/>
    <w:rsid w:val="00070668"/>
    <w:rsid w:val="00070DF7"/>
    <w:rsid w:val="000723CA"/>
    <w:rsid w:val="00072BA7"/>
    <w:rsid w:val="000730CC"/>
    <w:rsid w:val="0007347C"/>
    <w:rsid w:val="00075771"/>
    <w:rsid w:val="0007700C"/>
    <w:rsid w:val="00077149"/>
    <w:rsid w:val="0007742B"/>
    <w:rsid w:val="00077CE4"/>
    <w:rsid w:val="00080930"/>
    <w:rsid w:val="00081AB0"/>
    <w:rsid w:val="000821FD"/>
    <w:rsid w:val="00082469"/>
    <w:rsid w:val="00082576"/>
    <w:rsid w:val="00082EE3"/>
    <w:rsid w:val="00083236"/>
    <w:rsid w:val="00084226"/>
    <w:rsid w:val="000856DB"/>
    <w:rsid w:val="0008599B"/>
    <w:rsid w:val="00085E0E"/>
    <w:rsid w:val="000861D1"/>
    <w:rsid w:val="000866E8"/>
    <w:rsid w:val="0008767D"/>
    <w:rsid w:val="00087DBA"/>
    <w:rsid w:val="00090052"/>
    <w:rsid w:val="000905BD"/>
    <w:rsid w:val="00090DC2"/>
    <w:rsid w:val="000913BA"/>
    <w:rsid w:val="000957D2"/>
    <w:rsid w:val="00095C51"/>
    <w:rsid w:val="000961B8"/>
    <w:rsid w:val="00096A56"/>
    <w:rsid w:val="000976D8"/>
    <w:rsid w:val="000A0C0C"/>
    <w:rsid w:val="000A1532"/>
    <w:rsid w:val="000A27B1"/>
    <w:rsid w:val="000A29D7"/>
    <w:rsid w:val="000A2C43"/>
    <w:rsid w:val="000A37D6"/>
    <w:rsid w:val="000A3F83"/>
    <w:rsid w:val="000A4D35"/>
    <w:rsid w:val="000A5068"/>
    <w:rsid w:val="000A5F69"/>
    <w:rsid w:val="000A6084"/>
    <w:rsid w:val="000A64A6"/>
    <w:rsid w:val="000A67F3"/>
    <w:rsid w:val="000A71A8"/>
    <w:rsid w:val="000A75C2"/>
    <w:rsid w:val="000A77EF"/>
    <w:rsid w:val="000B0850"/>
    <w:rsid w:val="000B0C3B"/>
    <w:rsid w:val="000B28DA"/>
    <w:rsid w:val="000B2A5F"/>
    <w:rsid w:val="000B2E57"/>
    <w:rsid w:val="000B2E83"/>
    <w:rsid w:val="000B3162"/>
    <w:rsid w:val="000B3448"/>
    <w:rsid w:val="000B348A"/>
    <w:rsid w:val="000B3745"/>
    <w:rsid w:val="000B3F15"/>
    <w:rsid w:val="000B4619"/>
    <w:rsid w:val="000B48D8"/>
    <w:rsid w:val="000B52D2"/>
    <w:rsid w:val="000B5545"/>
    <w:rsid w:val="000B6CC8"/>
    <w:rsid w:val="000C046A"/>
    <w:rsid w:val="000C0555"/>
    <w:rsid w:val="000C088E"/>
    <w:rsid w:val="000C0B86"/>
    <w:rsid w:val="000C0D95"/>
    <w:rsid w:val="000C0EF2"/>
    <w:rsid w:val="000C14DF"/>
    <w:rsid w:val="000C1749"/>
    <w:rsid w:val="000C2DEA"/>
    <w:rsid w:val="000C2EBE"/>
    <w:rsid w:val="000C375F"/>
    <w:rsid w:val="000C37FB"/>
    <w:rsid w:val="000C3E08"/>
    <w:rsid w:val="000C46B4"/>
    <w:rsid w:val="000C4DC6"/>
    <w:rsid w:val="000C5BA2"/>
    <w:rsid w:val="000C5D18"/>
    <w:rsid w:val="000C672B"/>
    <w:rsid w:val="000C7C6B"/>
    <w:rsid w:val="000C7C9C"/>
    <w:rsid w:val="000D0125"/>
    <w:rsid w:val="000D07FF"/>
    <w:rsid w:val="000D12DD"/>
    <w:rsid w:val="000D1323"/>
    <w:rsid w:val="000D14C6"/>
    <w:rsid w:val="000D1878"/>
    <w:rsid w:val="000D2FC0"/>
    <w:rsid w:val="000D342D"/>
    <w:rsid w:val="000D3824"/>
    <w:rsid w:val="000D38E3"/>
    <w:rsid w:val="000D3D4F"/>
    <w:rsid w:val="000D3F71"/>
    <w:rsid w:val="000D4648"/>
    <w:rsid w:val="000D5047"/>
    <w:rsid w:val="000D5E08"/>
    <w:rsid w:val="000D6064"/>
    <w:rsid w:val="000D6473"/>
    <w:rsid w:val="000D74BD"/>
    <w:rsid w:val="000D7650"/>
    <w:rsid w:val="000D7A01"/>
    <w:rsid w:val="000E091A"/>
    <w:rsid w:val="000E1A08"/>
    <w:rsid w:val="000E2275"/>
    <w:rsid w:val="000E2A73"/>
    <w:rsid w:val="000E2C6C"/>
    <w:rsid w:val="000E3E10"/>
    <w:rsid w:val="000E4025"/>
    <w:rsid w:val="000E47BF"/>
    <w:rsid w:val="000E5213"/>
    <w:rsid w:val="000E5A8B"/>
    <w:rsid w:val="000E5D30"/>
    <w:rsid w:val="000E65FA"/>
    <w:rsid w:val="000E6AF2"/>
    <w:rsid w:val="000E73B3"/>
    <w:rsid w:val="000E7819"/>
    <w:rsid w:val="000E7836"/>
    <w:rsid w:val="000E7C2B"/>
    <w:rsid w:val="000E7D53"/>
    <w:rsid w:val="000E7F99"/>
    <w:rsid w:val="000F007C"/>
    <w:rsid w:val="000F0264"/>
    <w:rsid w:val="000F1116"/>
    <w:rsid w:val="000F1350"/>
    <w:rsid w:val="000F1B5C"/>
    <w:rsid w:val="000F1C9A"/>
    <w:rsid w:val="000F2833"/>
    <w:rsid w:val="000F2A0E"/>
    <w:rsid w:val="000F2AA9"/>
    <w:rsid w:val="000F2DD3"/>
    <w:rsid w:val="000F3912"/>
    <w:rsid w:val="000F3C35"/>
    <w:rsid w:val="000F4EBA"/>
    <w:rsid w:val="000F5165"/>
    <w:rsid w:val="000F5575"/>
    <w:rsid w:val="000F6051"/>
    <w:rsid w:val="000F63E1"/>
    <w:rsid w:val="000F6588"/>
    <w:rsid w:val="000F658F"/>
    <w:rsid w:val="000F6C37"/>
    <w:rsid w:val="00100A1D"/>
    <w:rsid w:val="00100CA4"/>
    <w:rsid w:val="0010185F"/>
    <w:rsid w:val="0010213B"/>
    <w:rsid w:val="0010246D"/>
    <w:rsid w:val="0010273B"/>
    <w:rsid w:val="00102A40"/>
    <w:rsid w:val="00102C25"/>
    <w:rsid w:val="00103181"/>
    <w:rsid w:val="00104278"/>
    <w:rsid w:val="001043FC"/>
    <w:rsid w:val="001044AC"/>
    <w:rsid w:val="0010490F"/>
    <w:rsid w:val="00104E21"/>
    <w:rsid w:val="001052D5"/>
    <w:rsid w:val="001059AF"/>
    <w:rsid w:val="00106AA7"/>
    <w:rsid w:val="00110059"/>
    <w:rsid w:val="00110167"/>
    <w:rsid w:val="00110A04"/>
    <w:rsid w:val="00110A53"/>
    <w:rsid w:val="00110D56"/>
    <w:rsid w:val="0011214D"/>
    <w:rsid w:val="0011364A"/>
    <w:rsid w:val="00113856"/>
    <w:rsid w:val="00114E6B"/>
    <w:rsid w:val="0011516E"/>
    <w:rsid w:val="00115409"/>
    <w:rsid w:val="00115892"/>
    <w:rsid w:val="001160A4"/>
    <w:rsid w:val="00116667"/>
    <w:rsid w:val="001177C3"/>
    <w:rsid w:val="00117AF1"/>
    <w:rsid w:val="00120A77"/>
    <w:rsid w:val="00120C7A"/>
    <w:rsid w:val="0012185C"/>
    <w:rsid w:val="0012189C"/>
    <w:rsid w:val="00123AC2"/>
    <w:rsid w:val="0012416B"/>
    <w:rsid w:val="00124178"/>
    <w:rsid w:val="00124552"/>
    <w:rsid w:val="00124675"/>
    <w:rsid w:val="00124679"/>
    <w:rsid w:val="001252C5"/>
    <w:rsid w:val="00125957"/>
    <w:rsid w:val="00125F9D"/>
    <w:rsid w:val="00125FB8"/>
    <w:rsid w:val="0012681C"/>
    <w:rsid w:val="00126DE5"/>
    <w:rsid w:val="00127BC5"/>
    <w:rsid w:val="00127BFD"/>
    <w:rsid w:val="00127C67"/>
    <w:rsid w:val="001301AE"/>
    <w:rsid w:val="001302E2"/>
    <w:rsid w:val="001304BD"/>
    <w:rsid w:val="001307EC"/>
    <w:rsid w:val="00130BF2"/>
    <w:rsid w:val="00130CAA"/>
    <w:rsid w:val="00130E83"/>
    <w:rsid w:val="001311EF"/>
    <w:rsid w:val="00131642"/>
    <w:rsid w:val="001324CE"/>
    <w:rsid w:val="001329C4"/>
    <w:rsid w:val="00134033"/>
    <w:rsid w:val="001343A1"/>
    <w:rsid w:val="001346FD"/>
    <w:rsid w:val="001349BE"/>
    <w:rsid w:val="00136A55"/>
    <w:rsid w:val="00136BCF"/>
    <w:rsid w:val="00137110"/>
    <w:rsid w:val="0013798A"/>
    <w:rsid w:val="00137EE7"/>
    <w:rsid w:val="001404FE"/>
    <w:rsid w:val="00140682"/>
    <w:rsid w:val="00141958"/>
    <w:rsid w:val="00141A14"/>
    <w:rsid w:val="0014211D"/>
    <w:rsid w:val="0014220D"/>
    <w:rsid w:val="0014262B"/>
    <w:rsid w:val="00144BDE"/>
    <w:rsid w:val="00144CF5"/>
    <w:rsid w:val="001452F6"/>
    <w:rsid w:val="00145F1B"/>
    <w:rsid w:val="001467EE"/>
    <w:rsid w:val="00146D4C"/>
    <w:rsid w:val="00147126"/>
    <w:rsid w:val="00147F70"/>
    <w:rsid w:val="00147F89"/>
    <w:rsid w:val="0015038E"/>
    <w:rsid w:val="0015063D"/>
    <w:rsid w:val="00150A28"/>
    <w:rsid w:val="00150CE5"/>
    <w:rsid w:val="00150EAE"/>
    <w:rsid w:val="00150F59"/>
    <w:rsid w:val="001518AC"/>
    <w:rsid w:val="00152F24"/>
    <w:rsid w:val="0015348F"/>
    <w:rsid w:val="0015349E"/>
    <w:rsid w:val="00153F98"/>
    <w:rsid w:val="00154D06"/>
    <w:rsid w:val="00156776"/>
    <w:rsid w:val="001569D4"/>
    <w:rsid w:val="00157653"/>
    <w:rsid w:val="00157686"/>
    <w:rsid w:val="00157B37"/>
    <w:rsid w:val="0016010D"/>
    <w:rsid w:val="00161389"/>
    <w:rsid w:val="001619FA"/>
    <w:rsid w:val="001621D6"/>
    <w:rsid w:val="001621F0"/>
    <w:rsid w:val="00163616"/>
    <w:rsid w:val="0016391D"/>
    <w:rsid w:val="00164990"/>
    <w:rsid w:val="00164C8F"/>
    <w:rsid w:val="00165358"/>
    <w:rsid w:val="00165488"/>
    <w:rsid w:val="00165DC0"/>
    <w:rsid w:val="0016693F"/>
    <w:rsid w:val="00166AE0"/>
    <w:rsid w:val="00166F81"/>
    <w:rsid w:val="00170006"/>
    <w:rsid w:val="0017084F"/>
    <w:rsid w:val="0017088E"/>
    <w:rsid w:val="00171904"/>
    <w:rsid w:val="00171C0C"/>
    <w:rsid w:val="0017204A"/>
    <w:rsid w:val="001721E5"/>
    <w:rsid w:val="0017233D"/>
    <w:rsid w:val="00172D5E"/>
    <w:rsid w:val="001734DD"/>
    <w:rsid w:val="00174A3D"/>
    <w:rsid w:val="00174F95"/>
    <w:rsid w:val="0017515A"/>
    <w:rsid w:val="001751A0"/>
    <w:rsid w:val="001757B0"/>
    <w:rsid w:val="001759B2"/>
    <w:rsid w:val="00175AE4"/>
    <w:rsid w:val="00175DC8"/>
    <w:rsid w:val="00175FCD"/>
    <w:rsid w:val="00176313"/>
    <w:rsid w:val="00176F5B"/>
    <w:rsid w:val="001776D9"/>
    <w:rsid w:val="0017775B"/>
    <w:rsid w:val="0017793F"/>
    <w:rsid w:val="00177A6A"/>
    <w:rsid w:val="00177ACD"/>
    <w:rsid w:val="0018030B"/>
    <w:rsid w:val="001805C1"/>
    <w:rsid w:val="00180B1B"/>
    <w:rsid w:val="00180CF8"/>
    <w:rsid w:val="001810DB"/>
    <w:rsid w:val="0018229A"/>
    <w:rsid w:val="00182830"/>
    <w:rsid w:val="00182F6B"/>
    <w:rsid w:val="00183006"/>
    <w:rsid w:val="001834CE"/>
    <w:rsid w:val="001858F6"/>
    <w:rsid w:val="00186C35"/>
    <w:rsid w:val="00187650"/>
    <w:rsid w:val="001877FB"/>
    <w:rsid w:val="001906CC"/>
    <w:rsid w:val="00191001"/>
    <w:rsid w:val="00191837"/>
    <w:rsid w:val="00191E76"/>
    <w:rsid w:val="001928CA"/>
    <w:rsid w:val="00192D9E"/>
    <w:rsid w:val="00193333"/>
    <w:rsid w:val="00193562"/>
    <w:rsid w:val="0019527F"/>
    <w:rsid w:val="0019544A"/>
    <w:rsid w:val="001955F1"/>
    <w:rsid w:val="00195A1A"/>
    <w:rsid w:val="00195C08"/>
    <w:rsid w:val="001964A4"/>
    <w:rsid w:val="00196572"/>
    <w:rsid w:val="001969A4"/>
    <w:rsid w:val="00196AF4"/>
    <w:rsid w:val="00197286"/>
    <w:rsid w:val="001974D4"/>
    <w:rsid w:val="00197F85"/>
    <w:rsid w:val="001A1D8B"/>
    <w:rsid w:val="001A2C1D"/>
    <w:rsid w:val="001A32E4"/>
    <w:rsid w:val="001A3704"/>
    <w:rsid w:val="001A387A"/>
    <w:rsid w:val="001A44CD"/>
    <w:rsid w:val="001A45B3"/>
    <w:rsid w:val="001A524A"/>
    <w:rsid w:val="001A55ED"/>
    <w:rsid w:val="001A5DA0"/>
    <w:rsid w:val="001A65B4"/>
    <w:rsid w:val="001A6D41"/>
    <w:rsid w:val="001A6E1A"/>
    <w:rsid w:val="001A6FA3"/>
    <w:rsid w:val="001A7078"/>
    <w:rsid w:val="001A76FE"/>
    <w:rsid w:val="001A7769"/>
    <w:rsid w:val="001A7E2A"/>
    <w:rsid w:val="001A7E83"/>
    <w:rsid w:val="001B04C7"/>
    <w:rsid w:val="001B08AF"/>
    <w:rsid w:val="001B147C"/>
    <w:rsid w:val="001B1702"/>
    <w:rsid w:val="001B1C9E"/>
    <w:rsid w:val="001B20E3"/>
    <w:rsid w:val="001B25BC"/>
    <w:rsid w:val="001B3457"/>
    <w:rsid w:val="001B3A4F"/>
    <w:rsid w:val="001B4961"/>
    <w:rsid w:val="001B5037"/>
    <w:rsid w:val="001B51DA"/>
    <w:rsid w:val="001B541F"/>
    <w:rsid w:val="001B5C18"/>
    <w:rsid w:val="001B6708"/>
    <w:rsid w:val="001B7999"/>
    <w:rsid w:val="001B799D"/>
    <w:rsid w:val="001C010F"/>
    <w:rsid w:val="001C05ED"/>
    <w:rsid w:val="001C0F6F"/>
    <w:rsid w:val="001C0F78"/>
    <w:rsid w:val="001C1296"/>
    <w:rsid w:val="001C132B"/>
    <w:rsid w:val="001C137D"/>
    <w:rsid w:val="001C1754"/>
    <w:rsid w:val="001C281C"/>
    <w:rsid w:val="001C2E2B"/>
    <w:rsid w:val="001C4164"/>
    <w:rsid w:val="001C46A2"/>
    <w:rsid w:val="001C47C0"/>
    <w:rsid w:val="001C5B19"/>
    <w:rsid w:val="001C6498"/>
    <w:rsid w:val="001C6E51"/>
    <w:rsid w:val="001C7122"/>
    <w:rsid w:val="001C7EE0"/>
    <w:rsid w:val="001D06CE"/>
    <w:rsid w:val="001D1293"/>
    <w:rsid w:val="001D281D"/>
    <w:rsid w:val="001D2876"/>
    <w:rsid w:val="001D288A"/>
    <w:rsid w:val="001D2F26"/>
    <w:rsid w:val="001D2FDD"/>
    <w:rsid w:val="001D359A"/>
    <w:rsid w:val="001D430F"/>
    <w:rsid w:val="001D4790"/>
    <w:rsid w:val="001D48DD"/>
    <w:rsid w:val="001D4DE9"/>
    <w:rsid w:val="001D5353"/>
    <w:rsid w:val="001D56A5"/>
    <w:rsid w:val="001D5AC2"/>
    <w:rsid w:val="001D5B31"/>
    <w:rsid w:val="001D63D2"/>
    <w:rsid w:val="001D6E44"/>
    <w:rsid w:val="001D6FCB"/>
    <w:rsid w:val="001D7452"/>
    <w:rsid w:val="001D7827"/>
    <w:rsid w:val="001E0E64"/>
    <w:rsid w:val="001E21CB"/>
    <w:rsid w:val="001E257A"/>
    <w:rsid w:val="001E28FE"/>
    <w:rsid w:val="001E2A43"/>
    <w:rsid w:val="001E2A96"/>
    <w:rsid w:val="001E31A3"/>
    <w:rsid w:val="001E332E"/>
    <w:rsid w:val="001E3BD2"/>
    <w:rsid w:val="001E49B7"/>
    <w:rsid w:val="001E4A11"/>
    <w:rsid w:val="001E4D2E"/>
    <w:rsid w:val="001E53A4"/>
    <w:rsid w:val="001E616D"/>
    <w:rsid w:val="001E624F"/>
    <w:rsid w:val="001E7890"/>
    <w:rsid w:val="001E7F1B"/>
    <w:rsid w:val="001F0573"/>
    <w:rsid w:val="001F0D02"/>
    <w:rsid w:val="001F0ED0"/>
    <w:rsid w:val="001F1360"/>
    <w:rsid w:val="001F170D"/>
    <w:rsid w:val="001F1A7E"/>
    <w:rsid w:val="001F1B11"/>
    <w:rsid w:val="001F252C"/>
    <w:rsid w:val="001F2B8C"/>
    <w:rsid w:val="001F2D50"/>
    <w:rsid w:val="001F309C"/>
    <w:rsid w:val="001F3150"/>
    <w:rsid w:val="001F3821"/>
    <w:rsid w:val="001F3CE4"/>
    <w:rsid w:val="001F42CA"/>
    <w:rsid w:val="001F4349"/>
    <w:rsid w:val="001F4CB9"/>
    <w:rsid w:val="001F58A5"/>
    <w:rsid w:val="001F592D"/>
    <w:rsid w:val="001F5A9D"/>
    <w:rsid w:val="001F5E8F"/>
    <w:rsid w:val="001F6083"/>
    <w:rsid w:val="001F63FC"/>
    <w:rsid w:val="001F6442"/>
    <w:rsid w:val="001F79D4"/>
    <w:rsid w:val="001F7A5B"/>
    <w:rsid w:val="00200708"/>
    <w:rsid w:val="00200E37"/>
    <w:rsid w:val="00200EF2"/>
    <w:rsid w:val="0020113A"/>
    <w:rsid w:val="00201672"/>
    <w:rsid w:val="00202954"/>
    <w:rsid w:val="00203963"/>
    <w:rsid w:val="00204280"/>
    <w:rsid w:val="00204B7E"/>
    <w:rsid w:val="0020551D"/>
    <w:rsid w:val="00205D7B"/>
    <w:rsid w:val="00207071"/>
    <w:rsid w:val="002072CB"/>
    <w:rsid w:val="00207606"/>
    <w:rsid w:val="00207884"/>
    <w:rsid w:val="0021031C"/>
    <w:rsid w:val="0021327E"/>
    <w:rsid w:val="002138BC"/>
    <w:rsid w:val="002140FB"/>
    <w:rsid w:val="00214805"/>
    <w:rsid w:val="00214BC6"/>
    <w:rsid w:val="00214FE7"/>
    <w:rsid w:val="002157A7"/>
    <w:rsid w:val="00215872"/>
    <w:rsid w:val="00215B82"/>
    <w:rsid w:val="00216AAC"/>
    <w:rsid w:val="00217378"/>
    <w:rsid w:val="0022094B"/>
    <w:rsid w:val="00220FC2"/>
    <w:rsid w:val="00221D11"/>
    <w:rsid w:val="00222817"/>
    <w:rsid w:val="00222EF2"/>
    <w:rsid w:val="002235A9"/>
    <w:rsid w:val="002238ED"/>
    <w:rsid w:val="002239A6"/>
    <w:rsid w:val="00224481"/>
    <w:rsid w:val="00225880"/>
    <w:rsid w:val="0022704A"/>
    <w:rsid w:val="002272BE"/>
    <w:rsid w:val="00227A2D"/>
    <w:rsid w:val="00227AAB"/>
    <w:rsid w:val="00227DBF"/>
    <w:rsid w:val="00227F02"/>
    <w:rsid w:val="002303CC"/>
    <w:rsid w:val="00231BF5"/>
    <w:rsid w:val="00231ED8"/>
    <w:rsid w:val="002323EC"/>
    <w:rsid w:val="00232718"/>
    <w:rsid w:val="00232851"/>
    <w:rsid w:val="00232C75"/>
    <w:rsid w:val="00233549"/>
    <w:rsid w:val="002345F1"/>
    <w:rsid w:val="00234E98"/>
    <w:rsid w:val="00235689"/>
    <w:rsid w:val="00235A0A"/>
    <w:rsid w:val="00236046"/>
    <w:rsid w:val="00236355"/>
    <w:rsid w:val="0023659D"/>
    <w:rsid w:val="002369AB"/>
    <w:rsid w:val="00236B59"/>
    <w:rsid w:val="00236CD9"/>
    <w:rsid w:val="0023722A"/>
    <w:rsid w:val="0023773E"/>
    <w:rsid w:val="0023780C"/>
    <w:rsid w:val="00237FAC"/>
    <w:rsid w:val="0024037C"/>
    <w:rsid w:val="0024142D"/>
    <w:rsid w:val="00241D10"/>
    <w:rsid w:val="00241E5A"/>
    <w:rsid w:val="00242173"/>
    <w:rsid w:val="0024277D"/>
    <w:rsid w:val="00242848"/>
    <w:rsid w:val="002432E5"/>
    <w:rsid w:val="002433D7"/>
    <w:rsid w:val="002438ED"/>
    <w:rsid w:val="002443B0"/>
    <w:rsid w:val="002445DC"/>
    <w:rsid w:val="00245634"/>
    <w:rsid w:val="00246936"/>
    <w:rsid w:val="00246ACE"/>
    <w:rsid w:val="00246D39"/>
    <w:rsid w:val="00247022"/>
    <w:rsid w:val="00247042"/>
    <w:rsid w:val="00247110"/>
    <w:rsid w:val="002478FA"/>
    <w:rsid w:val="0024791B"/>
    <w:rsid w:val="00247A07"/>
    <w:rsid w:val="00250155"/>
    <w:rsid w:val="0025017E"/>
    <w:rsid w:val="00250712"/>
    <w:rsid w:val="0025135B"/>
    <w:rsid w:val="00251A01"/>
    <w:rsid w:val="00251CA0"/>
    <w:rsid w:val="0025240C"/>
    <w:rsid w:val="00252A08"/>
    <w:rsid w:val="002539CC"/>
    <w:rsid w:val="0025430B"/>
    <w:rsid w:val="00254EB5"/>
    <w:rsid w:val="00254EC4"/>
    <w:rsid w:val="00255112"/>
    <w:rsid w:val="002552A1"/>
    <w:rsid w:val="0025621F"/>
    <w:rsid w:val="002568B3"/>
    <w:rsid w:val="00256968"/>
    <w:rsid w:val="00256D78"/>
    <w:rsid w:val="002572AD"/>
    <w:rsid w:val="0025786B"/>
    <w:rsid w:val="00257E63"/>
    <w:rsid w:val="00260396"/>
    <w:rsid w:val="00260D26"/>
    <w:rsid w:val="002615AE"/>
    <w:rsid w:val="00261622"/>
    <w:rsid w:val="0026167A"/>
    <w:rsid w:val="00261755"/>
    <w:rsid w:val="002617FE"/>
    <w:rsid w:val="0026222B"/>
    <w:rsid w:val="00262381"/>
    <w:rsid w:val="00263216"/>
    <w:rsid w:val="00263C4D"/>
    <w:rsid w:val="00266225"/>
    <w:rsid w:val="0026623C"/>
    <w:rsid w:val="002662C5"/>
    <w:rsid w:val="00266455"/>
    <w:rsid w:val="00266B11"/>
    <w:rsid w:val="002671C1"/>
    <w:rsid w:val="002674EC"/>
    <w:rsid w:val="00267D3C"/>
    <w:rsid w:val="00270A5A"/>
    <w:rsid w:val="00271678"/>
    <w:rsid w:val="0027170A"/>
    <w:rsid w:val="00271E39"/>
    <w:rsid w:val="0027253A"/>
    <w:rsid w:val="00272ABB"/>
    <w:rsid w:val="00272CB0"/>
    <w:rsid w:val="00272F2F"/>
    <w:rsid w:val="00272FC6"/>
    <w:rsid w:val="00273C2E"/>
    <w:rsid w:val="002742D1"/>
    <w:rsid w:val="00274818"/>
    <w:rsid w:val="00274CB8"/>
    <w:rsid w:val="0027529A"/>
    <w:rsid w:val="002755CA"/>
    <w:rsid w:val="002762EF"/>
    <w:rsid w:val="002768E7"/>
    <w:rsid w:val="002771E3"/>
    <w:rsid w:val="00280025"/>
    <w:rsid w:val="002801E1"/>
    <w:rsid w:val="00281106"/>
    <w:rsid w:val="002816A0"/>
    <w:rsid w:val="0028266E"/>
    <w:rsid w:val="00282740"/>
    <w:rsid w:val="002838C3"/>
    <w:rsid w:val="00284FE6"/>
    <w:rsid w:val="002851A7"/>
    <w:rsid w:val="00285A9B"/>
    <w:rsid w:val="00285FF4"/>
    <w:rsid w:val="00286693"/>
    <w:rsid w:val="0028693E"/>
    <w:rsid w:val="00287190"/>
    <w:rsid w:val="00287509"/>
    <w:rsid w:val="002877A1"/>
    <w:rsid w:val="00287D0A"/>
    <w:rsid w:val="00287E06"/>
    <w:rsid w:val="00290033"/>
    <w:rsid w:val="0029090E"/>
    <w:rsid w:val="00290912"/>
    <w:rsid w:val="0029096F"/>
    <w:rsid w:val="002914D9"/>
    <w:rsid w:val="002914FE"/>
    <w:rsid w:val="00291509"/>
    <w:rsid w:val="00292086"/>
    <w:rsid w:val="002927E3"/>
    <w:rsid w:val="00293D92"/>
    <w:rsid w:val="00294000"/>
    <w:rsid w:val="00294861"/>
    <w:rsid w:val="00295079"/>
    <w:rsid w:val="00295694"/>
    <w:rsid w:val="002960CB"/>
    <w:rsid w:val="00296663"/>
    <w:rsid w:val="00296B07"/>
    <w:rsid w:val="00296CA6"/>
    <w:rsid w:val="00297767"/>
    <w:rsid w:val="002979DD"/>
    <w:rsid w:val="00297E01"/>
    <w:rsid w:val="002A1F7E"/>
    <w:rsid w:val="002A20A4"/>
    <w:rsid w:val="002A2640"/>
    <w:rsid w:val="002A2BAA"/>
    <w:rsid w:val="002A2CD9"/>
    <w:rsid w:val="002A3776"/>
    <w:rsid w:val="002A3FB7"/>
    <w:rsid w:val="002A4252"/>
    <w:rsid w:val="002A5768"/>
    <w:rsid w:val="002A58BB"/>
    <w:rsid w:val="002A59A8"/>
    <w:rsid w:val="002A5CE9"/>
    <w:rsid w:val="002A659C"/>
    <w:rsid w:val="002B03EF"/>
    <w:rsid w:val="002B0F49"/>
    <w:rsid w:val="002B0FA6"/>
    <w:rsid w:val="002B132C"/>
    <w:rsid w:val="002B1CD0"/>
    <w:rsid w:val="002B1ECE"/>
    <w:rsid w:val="002B20FA"/>
    <w:rsid w:val="002B28F3"/>
    <w:rsid w:val="002B2A60"/>
    <w:rsid w:val="002B314E"/>
    <w:rsid w:val="002B3CF8"/>
    <w:rsid w:val="002B3E42"/>
    <w:rsid w:val="002B4450"/>
    <w:rsid w:val="002B49A9"/>
    <w:rsid w:val="002B4E10"/>
    <w:rsid w:val="002B67E0"/>
    <w:rsid w:val="002B69A4"/>
    <w:rsid w:val="002B69F4"/>
    <w:rsid w:val="002B76E4"/>
    <w:rsid w:val="002B7D88"/>
    <w:rsid w:val="002C0151"/>
    <w:rsid w:val="002C0A5E"/>
    <w:rsid w:val="002C13B1"/>
    <w:rsid w:val="002C1E58"/>
    <w:rsid w:val="002C1E83"/>
    <w:rsid w:val="002C3592"/>
    <w:rsid w:val="002C4827"/>
    <w:rsid w:val="002C4CCE"/>
    <w:rsid w:val="002C544C"/>
    <w:rsid w:val="002C54F0"/>
    <w:rsid w:val="002C5584"/>
    <w:rsid w:val="002C76BB"/>
    <w:rsid w:val="002C7DFB"/>
    <w:rsid w:val="002C7E76"/>
    <w:rsid w:val="002D0E23"/>
    <w:rsid w:val="002D12E0"/>
    <w:rsid w:val="002D1464"/>
    <w:rsid w:val="002D3873"/>
    <w:rsid w:val="002D3A7E"/>
    <w:rsid w:val="002D4443"/>
    <w:rsid w:val="002D4B7D"/>
    <w:rsid w:val="002D577C"/>
    <w:rsid w:val="002D5D19"/>
    <w:rsid w:val="002D65D5"/>
    <w:rsid w:val="002D76CA"/>
    <w:rsid w:val="002D7FCA"/>
    <w:rsid w:val="002E0FF7"/>
    <w:rsid w:val="002E1239"/>
    <w:rsid w:val="002E1A1F"/>
    <w:rsid w:val="002E1F52"/>
    <w:rsid w:val="002E32B1"/>
    <w:rsid w:val="002E4EAF"/>
    <w:rsid w:val="002E4F21"/>
    <w:rsid w:val="002E535B"/>
    <w:rsid w:val="002E5CC2"/>
    <w:rsid w:val="002E7482"/>
    <w:rsid w:val="002E7C73"/>
    <w:rsid w:val="002F1031"/>
    <w:rsid w:val="002F1327"/>
    <w:rsid w:val="002F1CED"/>
    <w:rsid w:val="002F2744"/>
    <w:rsid w:val="002F2F35"/>
    <w:rsid w:val="002F321B"/>
    <w:rsid w:val="002F3260"/>
    <w:rsid w:val="002F3A25"/>
    <w:rsid w:val="002F65A0"/>
    <w:rsid w:val="002F6842"/>
    <w:rsid w:val="002F71EB"/>
    <w:rsid w:val="002F7377"/>
    <w:rsid w:val="002F7632"/>
    <w:rsid w:val="002F7DB4"/>
    <w:rsid w:val="002F7DCE"/>
    <w:rsid w:val="003020EC"/>
    <w:rsid w:val="003038BE"/>
    <w:rsid w:val="003044D5"/>
    <w:rsid w:val="003047C4"/>
    <w:rsid w:val="00304CFC"/>
    <w:rsid w:val="00304D18"/>
    <w:rsid w:val="00304D39"/>
    <w:rsid w:val="003052F0"/>
    <w:rsid w:val="00305538"/>
    <w:rsid w:val="003055FE"/>
    <w:rsid w:val="0030562A"/>
    <w:rsid w:val="00305983"/>
    <w:rsid w:val="00307493"/>
    <w:rsid w:val="00307E3A"/>
    <w:rsid w:val="00307E3B"/>
    <w:rsid w:val="003101C6"/>
    <w:rsid w:val="00310756"/>
    <w:rsid w:val="0031084E"/>
    <w:rsid w:val="00310969"/>
    <w:rsid w:val="00310B91"/>
    <w:rsid w:val="00312706"/>
    <w:rsid w:val="0031296E"/>
    <w:rsid w:val="00312EDB"/>
    <w:rsid w:val="00313486"/>
    <w:rsid w:val="0031378F"/>
    <w:rsid w:val="00313A44"/>
    <w:rsid w:val="00313AAF"/>
    <w:rsid w:val="003140A0"/>
    <w:rsid w:val="003149D1"/>
    <w:rsid w:val="003151ED"/>
    <w:rsid w:val="00315886"/>
    <w:rsid w:val="00315AC7"/>
    <w:rsid w:val="00315D8B"/>
    <w:rsid w:val="00316B1C"/>
    <w:rsid w:val="00316CA8"/>
    <w:rsid w:val="00316F7B"/>
    <w:rsid w:val="00317B14"/>
    <w:rsid w:val="00317E5D"/>
    <w:rsid w:val="0032044C"/>
    <w:rsid w:val="0032080F"/>
    <w:rsid w:val="003216EF"/>
    <w:rsid w:val="00321F18"/>
    <w:rsid w:val="00322596"/>
    <w:rsid w:val="0032310C"/>
    <w:rsid w:val="00323443"/>
    <w:rsid w:val="00323707"/>
    <w:rsid w:val="00323E04"/>
    <w:rsid w:val="00324D5A"/>
    <w:rsid w:val="00324DDB"/>
    <w:rsid w:val="00325D3A"/>
    <w:rsid w:val="003268A9"/>
    <w:rsid w:val="00327FD1"/>
    <w:rsid w:val="00330BA5"/>
    <w:rsid w:val="00330E57"/>
    <w:rsid w:val="003312CB"/>
    <w:rsid w:val="00331909"/>
    <w:rsid w:val="003319CF"/>
    <w:rsid w:val="00331EC8"/>
    <w:rsid w:val="00332A45"/>
    <w:rsid w:val="0033322A"/>
    <w:rsid w:val="00333C72"/>
    <w:rsid w:val="00335D4E"/>
    <w:rsid w:val="0033608E"/>
    <w:rsid w:val="003362E1"/>
    <w:rsid w:val="0033631F"/>
    <w:rsid w:val="003368EF"/>
    <w:rsid w:val="00336AE2"/>
    <w:rsid w:val="00337426"/>
    <w:rsid w:val="003379F9"/>
    <w:rsid w:val="00337B62"/>
    <w:rsid w:val="00337C5D"/>
    <w:rsid w:val="0034066E"/>
    <w:rsid w:val="00342E19"/>
    <w:rsid w:val="0034340C"/>
    <w:rsid w:val="00344E9D"/>
    <w:rsid w:val="00346B60"/>
    <w:rsid w:val="003470FC"/>
    <w:rsid w:val="00347B91"/>
    <w:rsid w:val="00347E9A"/>
    <w:rsid w:val="00347EC5"/>
    <w:rsid w:val="00350216"/>
    <w:rsid w:val="0035062F"/>
    <w:rsid w:val="00350F74"/>
    <w:rsid w:val="0035115B"/>
    <w:rsid w:val="003518AF"/>
    <w:rsid w:val="00351C6E"/>
    <w:rsid w:val="00351DED"/>
    <w:rsid w:val="00352048"/>
    <w:rsid w:val="003522D3"/>
    <w:rsid w:val="0035247B"/>
    <w:rsid w:val="003534A9"/>
    <w:rsid w:val="00354BBC"/>
    <w:rsid w:val="003551A5"/>
    <w:rsid w:val="00355716"/>
    <w:rsid w:val="00355D14"/>
    <w:rsid w:val="00356402"/>
    <w:rsid w:val="003568BA"/>
    <w:rsid w:val="00356928"/>
    <w:rsid w:val="003572B4"/>
    <w:rsid w:val="00360057"/>
    <w:rsid w:val="003614F5"/>
    <w:rsid w:val="00362454"/>
    <w:rsid w:val="0036260F"/>
    <w:rsid w:val="00362B9D"/>
    <w:rsid w:val="003633B4"/>
    <w:rsid w:val="00363A00"/>
    <w:rsid w:val="00364352"/>
    <w:rsid w:val="00364592"/>
    <w:rsid w:val="00364DD3"/>
    <w:rsid w:val="003657C7"/>
    <w:rsid w:val="00365AFF"/>
    <w:rsid w:val="00366EB5"/>
    <w:rsid w:val="00367398"/>
    <w:rsid w:val="00367422"/>
    <w:rsid w:val="003704AC"/>
    <w:rsid w:val="003715BB"/>
    <w:rsid w:val="00371A14"/>
    <w:rsid w:val="00371B0C"/>
    <w:rsid w:val="00371C25"/>
    <w:rsid w:val="003721EC"/>
    <w:rsid w:val="003724E6"/>
    <w:rsid w:val="003728D5"/>
    <w:rsid w:val="00372992"/>
    <w:rsid w:val="00372F9F"/>
    <w:rsid w:val="00373129"/>
    <w:rsid w:val="00373821"/>
    <w:rsid w:val="00373BF3"/>
    <w:rsid w:val="00373EB8"/>
    <w:rsid w:val="003740AA"/>
    <w:rsid w:val="003741F7"/>
    <w:rsid w:val="00374D41"/>
    <w:rsid w:val="00375177"/>
    <w:rsid w:val="00375A12"/>
    <w:rsid w:val="00375EFF"/>
    <w:rsid w:val="00376558"/>
    <w:rsid w:val="003765C9"/>
    <w:rsid w:val="00376712"/>
    <w:rsid w:val="00376C55"/>
    <w:rsid w:val="0037725E"/>
    <w:rsid w:val="003800E2"/>
    <w:rsid w:val="0038090F"/>
    <w:rsid w:val="00380AAC"/>
    <w:rsid w:val="00380D55"/>
    <w:rsid w:val="00380F96"/>
    <w:rsid w:val="00381201"/>
    <w:rsid w:val="00381BD0"/>
    <w:rsid w:val="00381EBE"/>
    <w:rsid w:val="00382361"/>
    <w:rsid w:val="003825C8"/>
    <w:rsid w:val="00382DA5"/>
    <w:rsid w:val="003834F9"/>
    <w:rsid w:val="0038365A"/>
    <w:rsid w:val="00383750"/>
    <w:rsid w:val="00383D60"/>
    <w:rsid w:val="00383DC7"/>
    <w:rsid w:val="003855A1"/>
    <w:rsid w:val="00385B6C"/>
    <w:rsid w:val="00385D0B"/>
    <w:rsid w:val="00386E49"/>
    <w:rsid w:val="003876A2"/>
    <w:rsid w:val="00387D0F"/>
    <w:rsid w:val="003908A3"/>
    <w:rsid w:val="00390C8E"/>
    <w:rsid w:val="00390E46"/>
    <w:rsid w:val="00391EBA"/>
    <w:rsid w:val="003923DF"/>
    <w:rsid w:val="003924EE"/>
    <w:rsid w:val="00392A29"/>
    <w:rsid w:val="003930F8"/>
    <w:rsid w:val="003955C9"/>
    <w:rsid w:val="00395B3A"/>
    <w:rsid w:val="00395EEF"/>
    <w:rsid w:val="003962A0"/>
    <w:rsid w:val="003975A5"/>
    <w:rsid w:val="003975DC"/>
    <w:rsid w:val="00397E2D"/>
    <w:rsid w:val="00397E48"/>
    <w:rsid w:val="003A0E8E"/>
    <w:rsid w:val="003A107B"/>
    <w:rsid w:val="003A1112"/>
    <w:rsid w:val="003A1399"/>
    <w:rsid w:val="003A1513"/>
    <w:rsid w:val="003A1A61"/>
    <w:rsid w:val="003A1C92"/>
    <w:rsid w:val="003A1E4D"/>
    <w:rsid w:val="003A1F99"/>
    <w:rsid w:val="003A2035"/>
    <w:rsid w:val="003A245B"/>
    <w:rsid w:val="003A2B47"/>
    <w:rsid w:val="003A4BFF"/>
    <w:rsid w:val="003A4C45"/>
    <w:rsid w:val="003A5423"/>
    <w:rsid w:val="003A5E34"/>
    <w:rsid w:val="003A6112"/>
    <w:rsid w:val="003A649B"/>
    <w:rsid w:val="003A685F"/>
    <w:rsid w:val="003A6AF5"/>
    <w:rsid w:val="003A73AF"/>
    <w:rsid w:val="003A7701"/>
    <w:rsid w:val="003B05FF"/>
    <w:rsid w:val="003B066D"/>
    <w:rsid w:val="003B06F3"/>
    <w:rsid w:val="003B0858"/>
    <w:rsid w:val="003B0977"/>
    <w:rsid w:val="003B1201"/>
    <w:rsid w:val="003B24EF"/>
    <w:rsid w:val="003B268C"/>
    <w:rsid w:val="003B2D64"/>
    <w:rsid w:val="003B32B5"/>
    <w:rsid w:val="003B3988"/>
    <w:rsid w:val="003B3F0C"/>
    <w:rsid w:val="003B5353"/>
    <w:rsid w:val="003B5473"/>
    <w:rsid w:val="003B5541"/>
    <w:rsid w:val="003B5707"/>
    <w:rsid w:val="003B620A"/>
    <w:rsid w:val="003B6DF4"/>
    <w:rsid w:val="003B7548"/>
    <w:rsid w:val="003B7A19"/>
    <w:rsid w:val="003B7AD1"/>
    <w:rsid w:val="003B7B1F"/>
    <w:rsid w:val="003C045C"/>
    <w:rsid w:val="003C046F"/>
    <w:rsid w:val="003C148E"/>
    <w:rsid w:val="003C1C9D"/>
    <w:rsid w:val="003C2425"/>
    <w:rsid w:val="003C2638"/>
    <w:rsid w:val="003C3229"/>
    <w:rsid w:val="003C44D1"/>
    <w:rsid w:val="003C4771"/>
    <w:rsid w:val="003C49E8"/>
    <w:rsid w:val="003C5ACA"/>
    <w:rsid w:val="003C5E2A"/>
    <w:rsid w:val="003C5FC1"/>
    <w:rsid w:val="003C60CE"/>
    <w:rsid w:val="003C6876"/>
    <w:rsid w:val="003C6E44"/>
    <w:rsid w:val="003C7095"/>
    <w:rsid w:val="003C7B35"/>
    <w:rsid w:val="003C7D43"/>
    <w:rsid w:val="003D1125"/>
    <w:rsid w:val="003D1654"/>
    <w:rsid w:val="003D183E"/>
    <w:rsid w:val="003D1BBB"/>
    <w:rsid w:val="003D1F86"/>
    <w:rsid w:val="003D2050"/>
    <w:rsid w:val="003D2426"/>
    <w:rsid w:val="003D245F"/>
    <w:rsid w:val="003D2F0A"/>
    <w:rsid w:val="003D3382"/>
    <w:rsid w:val="003D3526"/>
    <w:rsid w:val="003D36A9"/>
    <w:rsid w:val="003D3AA3"/>
    <w:rsid w:val="003D3E07"/>
    <w:rsid w:val="003D4934"/>
    <w:rsid w:val="003D4BB2"/>
    <w:rsid w:val="003D4D6B"/>
    <w:rsid w:val="003D4FB4"/>
    <w:rsid w:val="003D58ED"/>
    <w:rsid w:val="003D5F65"/>
    <w:rsid w:val="003D67DD"/>
    <w:rsid w:val="003D7878"/>
    <w:rsid w:val="003D7A22"/>
    <w:rsid w:val="003D7AA4"/>
    <w:rsid w:val="003D7D0A"/>
    <w:rsid w:val="003E1CD9"/>
    <w:rsid w:val="003E2ACF"/>
    <w:rsid w:val="003E2E83"/>
    <w:rsid w:val="003E3530"/>
    <w:rsid w:val="003E3A97"/>
    <w:rsid w:val="003E3C9A"/>
    <w:rsid w:val="003E4435"/>
    <w:rsid w:val="003E531C"/>
    <w:rsid w:val="003E5D2D"/>
    <w:rsid w:val="003E6141"/>
    <w:rsid w:val="003E618D"/>
    <w:rsid w:val="003E6257"/>
    <w:rsid w:val="003E6BFB"/>
    <w:rsid w:val="003E6C1B"/>
    <w:rsid w:val="003E6F4C"/>
    <w:rsid w:val="003F08A3"/>
    <w:rsid w:val="003F1B24"/>
    <w:rsid w:val="003F2447"/>
    <w:rsid w:val="003F413C"/>
    <w:rsid w:val="003F5646"/>
    <w:rsid w:val="003F610B"/>
    <w:rsid w:val="003F615E"/>
    <w:rsid w:val="003F740C"/>
    <w:rsid w:val="003F7532"/>
    <w:rsid w:val="00400EAF"/>
    <w:rsid w:val="00401128"/>
    <w:rsid w:val="00401619"/>
    <w:rsid w:val="004016CC"/>
    <w:rsid w:val="00401B08"/>
    <w:rsid w:val="00401FF9"/>
    <w:rsid w:val="00402891"/>
    <w:rsid w:val="00402B16"/>
    <w:rsid w:val="00402D00"/>
    <w:rsid w:val="0040381D"/>
    <w:rsid w:val="004040D2"/>
    <w:rsid w:val="00404739"/>
    <w:rsid w:val="004056D8"/>
    <w:rsid w:val="004056EE"/>
    <w:rsid w:val="004059E0"/>
    <w:rsid w:val="00405BA1"/>
    <w:rsid w:val="00405CAF"/>
    <w:rsid w:val="004065F9"/>
    <w:rsid w:val="004067A2"/>
    <w:rsid w:val="00406CED"/>
    <w:rsid w:val="0040721B"/>
    <w:rsid w:val="004075DD"/>
    <w:rsid w:val="00410436"/>
    <w:rsid w:val="004108C1"/>
    <w:rsid w:val="00410AB0"/>
    <w:rsid w:val="00410D2C"/>
    <w:rsid w:val="00411B37"/>
    <w:rsid w:val="00411B91"/>
    <w:rsid w:val="00411F11"/>
    <w:rsid w:val="00412443"/>
    <w:rsid w:val="00412F3E"/>
    <w:rsid w:val="00413E6E"/>
    <w:rsid w:val="00414495"/>
    <w:rsid w:val="00415B54"/>
    <w:rsid w:val="00415C79"/>
    <w:rsid w:val="00416557"/>
    <w:rsid w:val="004172C2"/>
    <w:rsid w:val="00417312"/>
    <w:rsid w:val="00417B5C"/>
    <w:rsid w:val="00420A6D"/>
    <w:rsid w:val="004212DB"/>
    <w:rsid w:val="004237D0"/>
    <w:rsid w:val="00423FE5"/>
    <w:rsid w:val="0042406A"/>
    <w:rsid w:val="00424075"/>
    <w:rsid w:val="0042468A"/>
    <w:rsid w:val="00424B87"/>
    <w:rsid w:val="004266D3"/>
    <w:rsid w:val="004268C4"/>
    <w:rsid w:val="00426DF7"/>
    <w:rsid w:val="00427279"/>
    <w:rsid w:val="00427617"/>
    <w:rsid w:val="004276C5"/>
    <w:rsid w:val="004277BC"/>
    <w:rsid w:val="00427E94"/>
    <w:rsid w:val="00430248"/>
    <w:rsid w:val="00430D5D"/>
    <w:rsid w:val="00430F08"/>
    <w:rsid w:val="00431DF3"/>
    <w:rsid w:val="004327E3"/>
    <w:rsid w:val="00434904"/>
    <w:rsid w:val="00434DCC"/>
    <w:rsid w:val="00435927"/>
    <w:rsid w:val="00435BE4"/>
    <w:rsid w:val="00435E64"/>
    <w:rsid w:val="00435E6A"/>
    <w:rsid w:val="00436EB8"/>
    <w:rsid w:val="00437FBE"/>
    <w:rsid w:val="00440A84"/>
    <w:rsid w:val="0044109A"/>
    <w:rsid w:val="00441320"/>
    <w:rsid w:val="00442B25"/>
    <w:rsid w:val="00443A79"/>
    <w:rsid w:val="00443B0F"/>
    <w:rsid w:val="00443BC8"/>
    <w:rsid w:val="0044426F"/>
    <w:rsid w:val="00444839"/>
    <w:rsid w:val="0044524A"/>
    <w:rsid w:val="00445438"/>
    <w:rsid w:val="004473A0"/>
    <w:rsid w:val="00447665"/>
    <w:rsid w:val="00447924"/>
    <w:rsid w:val="00447E2C"/>
    <w:rsid w:val="00450061"/>
    <w:rsid w:val="00450876"/>
    <w:rsid w:val="00450BAB"/>
    <w:rsid w:val="00450DBC"/>
    <w:rsid w:val="00452A9F"/>
    <w:rsid w:val="00452B32"/>
    <w:rsid w:val="00452EFF"/>
    <w:rsid w:val="00453D44"/>
    <w:rsid w:val="004542D5"/>
    <w:rsid w:val="0045436D"/>
    <w:rsid w:val="00454519"/>
    <w:rsid w:val="00455AD9"/>
    <w:rsid w:val="00455EA5"/>
    <w:rsid w:val="0045625F"/>
    <w:rsid w:val="00457596"/>
    <w:rsid w:val="004605B9"/>
    <w:rsid w:val="00461042"/>
    <w:rsid w:val="00461AB4"/>
    <w:rsid w:val="004633FE"/>
    <w:rsid w:val="00463657"/>
    <w:rsid w:val="0046397E"/>
    <w:rsid w:val="00464548"/>
    <w:rsid w:val="00465954"/>
    <w:rsid w:val="00465B45"/>
    <w:rsid w:val="00465B6A"/>
    <w:rsid w:val="00465C2E"/>
    <w:rsid w:val="00465E65"/>
    <w:rsid w:val="00466140"/>
    <w:rsid w:val="00466512"/>
    <w:rsid w:val="004665C6"/>
    <w:rsid w:val="00466C38"/>
    <w:rsid w:val="00467742"/>
    <w:rsid w:val="00467B6A"/>
    <w:rsid w:val="004704EF"/>
    <w:rsid w:val="00470CA1"/>
    <w:rsid w:val="00471A2B"/>
    <w:rsid w:val="00472F0F"/>
    <w:rsid w:val="0047313C"/>
    <w:rsid w:val="00474211"/>
    <w:rsid w:val="00474B89"/>
    <w:rsid w:val="0047557A"/>
    <w:rsid w:val="00475AD2"/>
    <w:rsid w:val="00476088"/>
    <w:rsid w:val="004767A4"/>
    <w:rsid w:val="00476BDF"/>
    <w:rsid w:val="00476D8A"/>
    <w:rsid w:val="004775F9"/>
    <w:rsid w:val="00477A35"/>
    <w:rsid w:val="0048043E"/>
    <w:rsid w:val="00480699"/>
    <w:rsid w:val="00481021"/>
    <w:rsid w:val="00481327"/>
    <w:rsid w:val="00482C14"/>
    <w:rsid w:val="00482E00"/>
    <w:rsid w:val="00483052"/>
    <w:rsid w:val="0048319F"/>
    <w:rsid w:val="004832F7"/>
    <w:rsid w:val="00483802"/>
    <w:rsid w:val="004838A2"/>
    <w:rsid w:val="004838FC"/>
    <w:rsid w:val="00483CAD"/>
    <w:rsid w:val="00484786"/>
    <w:rsid w:val="0048640C"/>
    <w:rsid w:val="0048649B"/>
    <w:rsid w:val="004873E1"/>
    <w:rsid w:val="004876B7"/>
    <w:rsid w:val="00490B25"/>
    <w:rsid w:val="00490F54"/>
    <w:rsid w:val="00491593"/>
    <w:rsid w:val="00491730"/>
    <w:rsid w:val="0049217A"/>
    <w:rsid w:val="004927BB"/>
    <w:rsid w:val="00492B64"/>
    <w:rsid w:val="00493594"/>
    <w:rsid w:val="004937B7"/>
    <w:rsid w:val="00493975"/>
    <w:rsid w:val="00493C98"/>
    <w:rsid w:val="00495DC3"/>
    <w:rsid w:val="00496B6F"/>
    <w:rsid w:val="00497281"/>
    <w:rsid w:val="00497782"/>
    <w:rsid w:val="00497832"/>
    <w:rsid w:val="004A09D0"/>
    <w:rsid w:val="004A0DC1"/>
    <w:rsid w:val="004A1057"/>
    <w:rsid w:val="004A1ADC"/>
    <w:rsid w:val="004A1D79"/>
    <w:rsid w:val="004A2149"/>
    <w:rsid w:val="004A242A"/>
    <w:rsid w:val="004A2F6C"/>
    <w:rsid w:val="004A351A"/>
    <w:rsid w:val="004A353B"/>
    <w:rsid w:val="004A3559"/>
    <w:rsid w:val="004A3580"/>
    <w:rsid w:val="004A368F"/>
    <w:rsid w:val="004A44BC"/>
    <w:rsid w:val="004A4702"/>
    <w:rsid w:val="004A476B"/>
    <w:rsid w:val="004A4D23"/>
    <w:rsid w:val="004A56D6"/>
    <w:rsid w:val="004A584F"/>
    <w:rsid w:val="004B04AD"/>
    <w:rsid w:val="004B12CE"/>
    <w:rsid w:val="004B1522"/>
    <w:rsid w:val="004B1839"/>
    <w:rsid w:val="004B1B2C"/>
    <w:rsid w:val="004B224D"/>
    <w:rsid w:val="004B2840"/>
    <w:rsid w:val="004B290F"/>
    <w:rsid w:val="004B29BC"/>
    <w:rsid w:val="004B3332"/>
    <w:rsid w:val="004B339E"/>
    <w:rsid w:val="004B46C5"/>
    <w:rsid w:val="004B4B2D"/>
    <w:rsid w:val="004B5736"/>
    <w:rsid w:val="004B63C5"/>
    <w:rsid w:val="004B64CE"/>
    <w:rsid w:val="004B7780"/>
    <w:rsid w:val="004B7B42"/>
    <w:rsid w:val="004B7E13"/>
    <w:rsid w:val="004C02C7"/>
    <w:rsid w:val="004C06A3"/>
    <w:rsid w:val="004C07F2"/>
    <w:rsid w:val="004C1011"/>
    <w:rsid w:val="004C1B06"/>
    <w:rsid w:val="004C1B8F"/>
    <w:rsid w:val="004C1F3F"/>
    <w:rsid w:val="004C3154"/>
    <w:rsid w:val="004C398E"/>
    <w:rsid w:val="004C3EAD"/>
    <w:rsid w:val="004C4047"/>
    <w:rsid w:val="004C4CEB"/>
    <w:rsid w:val="004C60D7"/>
    <w:rsid w:val="004C6EB8"/>
    <w:rsid w:val="004C6F0D"/>
    <w:rsid w:val="004C7119"/>
    <w:rsid w:val="004C71A8"/>
    <w:rsid w:val="004C77D8"/>
    <w:rsid w:val="004C7CB9"/>
    <w:rsid w:val="004C7E1E"/>
    <w:rsid w:val="004D00D3"/>
    <w:rsid w:val="004D06CA"/>
    <w:rsid w:val="004D0AD7"/>
    <w:rsid w:val="004D1017"/>
    <w:rsid w:val="004D11E9"/>
    <w:rsid w:val="004D1D76"/>
    <w:rsid w:val="004D23BF"/>
    <w:rsid w:val="004D2E33"/>
    <w:rsid w:val="004D3209"/>
    <w:rsid w:val="004D3390"/>
    <w:rsid w:val="004D37EE"/>
    <w:rsid w:val="004D3BC6"/>
    <w:rsid w:val="004D4020"/>
    <w:rsid w:val="004D4A57"/>
    <w:rsid w:val="004D4F08"/>
    <w:rsid w:val="004D4FAE"/>
    <w:rsid w:val="004D5057"/>
    <w:rsid w:val="004D5EDE"/>
    <w:rsid w:val="004D6126"/>
    <w:rsid w:val="004D6BE2"/>
    <w:rsid w:val="004D740C"/>
    <w:rsid w:val="004D7496"/>
    <w:rsid w:val="004D7665"/>
    <w:rsid w:val="004D781F"/>
    <w:rsid w:val="004D7E19"/>
    <w:rsid w:val="004E0021"/>
    <w:rsid w:val="004E12CA"/>
    <w:rsid w:val="004E1782"/>
    <w:rsid w:val="004E187D"/>
    <w:rsid w:val="004E20F7"/>
    <w:rsid w:val="004E2C4D"/>
    <w:rsid w:val="004E38ED"/>
    <w:rsid w:val="004E43F0"/>
    <w:rsid w:val="004E64BF"/>
    <w:rsid w:val="004E6C52"/>
    <w:rsid w:val="004E7239"/>
    <w:rsid w:val="004E777D"/>
    <w:rsid w:val="004E7998"/>
    <w:rsid w:val="004E79FB"/>
    <w:rsid w:val="004F0490"/>
    <w:rsid w:val="004F055F"/>
    <w:rsid w:val="004F0935"/>
    <w:rsid w:val="004F0A1A"/>
    <w:rsid w:val="004F0F34"/>
    <w:rsid w:val="004F0FB1"/>
    <w:rsid w:val="004F1FFE"/>
    <w:rsid w:val="004F2639"/>
    <w:rsid w:val="004F27CD"/>
    <w:rsid w:val="004F2987"/>
    <w:rsid w:val="004F3321"/>
    <w:rsid w:val="004F3538"/>
    <w:rsid w:val="004F3671"/>
    <w:rsid w:val="004F3702"/>
    <w:rsid w:val="004F3826"/>
    <w:rsid w:val="004F3DA3"/>
    <w:rsid w:val="004F418D"/>
    <w:rsid w:val="004F4498"/>
    <w:rsid w:val="004F48EC"/>
    <w:rsid w:val="004F4F53"/>
    <w:rsid w:val="004F5732"/>
    <w:rsid w:val="004F5C98"/>
    <w:rsid w:val="004F60ED"/>
    <w:rsid w:val="004F62B6"/>
    <w:rsid w:val="004F6922"/>
    <w:rsid w:val="004F6A19"/>
    <w:rsid w:val="004F6C7E"/>
    <w:rsid w:val="004F70EA"/>
    <w:rsid w:val="004F7570"/>
    <w:rsid w:val="004F7D67"/>
    <w:rsid w:val="005008ED"/>
    <w:rsid w:val="005011BD"/>
    <w:rsid w:val="005011EB"/>
    <w:rsid w:val="00501CD0"/>
    <w:rsid w:val="0050205D"/>
    <w:rsid w:val="00502594"/>
    <w:rsid w:val="00502EE0"/>
    <w:rsid w:val="005031DD"/>
    <w:rsid w:val="00504E98"/>
    <w:rsid w:val="005050B4"/>
    <w:rsid w:val="005064D8"/>
    <w:rsid w:val="0050659C"/>
    <w:rsid w:val="005068D3"/>
    <w:rsid w:val="00506CE0"/>
    <w:rsid w:val="0050706E"/>
    <w:rsid w:val="00507875"/>
    <w:rsid w:val="00507C05"/>
    <w:rsid w:val="00507F03"/>
    <w:rsid w:val="005100B8"/>
    <w:rsid w:val="005101DB"/>
    <w:rsid w:val="00510217"/>
    <w:rsid w:val="00511339"/>
    <w:rsid w:val="005115DA"/>
    <w:rsid w:val="00512B69"/>
    <w:rsid w:val="005131E3"/>
    <w:rsid w:val="0051349E"/>
    <w:rsid w:val="00513785"/>
    <w:rsid w:val="00513958"/>
    <w:rsid w:val="0051419B"/>
    <w:rsid w:val="00515165"/>
    <w:rsid w:val="00515394"/>
    <w:rsid w:val="005154DD"/>
    <w:rsid w:val="00516168"/>
    <w:rsid w:val="005174C3"/>
    <w:rsid w:val="0051770E"/>
    <w:rsid w:val="00517B0D"/>
    <w:rsid w:val="00517B6C"/>
    <w:rsid w:val="00517CDC"/>
    <w:rsid w:val="00517F9D"/>
    <w:rsid w:val="005200D7"/>
    <w:rsid w:val="0052039F"/>
    <w:rsid w:val="0052048D"/>
    <w:rsid w:val="00520FAD"/>
    <w:rsid w:val="00522003"/>
    <w:rsid w:val="00522CC0"/>
    <w:rsid w:val="00523211"/>
    <w:rsid w:val="00523AAB"/>
    <w:rsid w:val="005242D3"/>
    <w:rsid w:val="005249D6"/>
    <w:rsid w:val="00524BC0"/>
    <w:rsid w:val="0052518C"/>
    <w:rsid w:val="0052616F"/>
    <w:rsid w:val="00526752"/>
    <w:rsid w:val="00527F36"/>
    <w:rsid w:val="0053018C"/>
    <w:rsid w:val="0053082C"/>
    <w:rsid w:val="00530A4E"/>
    <w:rsid w:val="00530C73"/>
    <w:rsid w:val="0053139B"/>
    <w:rsid w:val="00531CDD"/>
    <w:rsid w:val="005323BD"/>
    <w:rsid w:val="00533114"/>
    <w:rsid w:val="0053321C"/>
    <w:rsid w:val="005332DD"/>
    <w:rsid w:val="005339A5"/>
    <w:rsid w:val="0053483E"/>
    <w:rsid w:val="00537239"/>
    <w:rsid w:val="00537663"/>
    <w:rsid w:val="00540221"/>
    <w:rsid w:val="005402F7"/>
    <w:rsid w:val="0054085B"/>
    <w:rsid w:val="00540AF8"/>
    <w:rsid w:val="00540D88"/>
    <w:rsid w:val="00542D31"/>
    <w:rsid w:val="0054313E"/>
    <w:rsid w:val="0054378B"/>
    <w:rsid w:val="00543F70"/>
    <w:rsid w:val="005446FB"/>
    <w:rsid w:val="00544CD4"/>
    <w:rsid w:val="005465BE"/>
    <w:rsid w:val="00546F5C"/>
    <w:rsid w:val="005476F0"/>
    <w:rsid w:val="00547C33"/>
    <w:rsid w:val="00547E6D"/>
    <w:rsid w:val="005500FA"/>
    <w:rsid w:val="00550497"/>
    <w:rsid w:val="00552206"/>
    <w:rsid w:val="00552436"/>
    <w:rsid w:val="00553F10"/>
    <w:rsid w:val="00554021"/>
    <w:rsid w:val="00554059"/>
    <w:rsid w:val="005544FF"/>
    <w:rsid w:val="00554AC9"/>
    <w:rsid w:val="0055522C"/>
    <w:rsid w:val="0055691E"/>
    <w:rsid w:val="00556E64"/>
    <w:rsid w:val="00556FD6"/>
    <w:rsid w:val="00557293"/>
    <w:rsid w:val="00560044"/>
    <w:rsid w:val="00561389"/>
    <w:rsid w:val="00561A09"/>
    <w:rsid w:val="00561DBC"/>
    <w:rsid w:val="005625AF"/>
    <w:rsid w:val="00562DDC"/>
    <w:rsid w:val="00563124"/>
    <w:rsid w:val="005632D2"/>
    <w:rsid w:val="0056331B"/>
    <w:rsid w:val="005635FC"/>
    <w:rsid w:val="005639B8"/>
    <w:rsid w:val="0056467F"/>
    <w:rsid w:val="0056516B"/>
    <w:rsid w:val="0056519D"/>
    <w:rsid w:val="0056539E"/>
    <w:rsid w:val="00565DEA"/>
    <w:rsid w:val="005664EF"/>
    <w:rsid w:val="0056674E"/>
    <w:rsid w:val="00567C0B"/>
    <w:rsid w:val="0057009A"/>
    <w:rsid w:val="0057035B"/>
    <w:rsid w:val="005703F4"/>
    <w:rsid w:val="00572216"/>
    <w:rsid w:val="00572267"/>
    <w:rsid w:val="00572E95"/>
    <w:rsid w:val="005734E0"/>
    <w:rsid w:val="005737CC"/>
    <w:rsid w:val="005745BF"/>
    <w:rsid w:val="005746FF"/>
    <w:rsid w:val="00574925"/>
    <w:rsid w:val="00574E4E"/>
    <w:rsid w:val="00575852"/>
    <w:rsid w:val="00575D30"/>
    <w:rsid w:val="0057631B"/>
    <w:rsid w:val="005765BA"/>
    <w:rsid w:val="00576A6C"/>
    <w:rsid w:val="00576CF9"/>
    <w:rsid w:val="00576D39"/>
    <w:rsid w:val="00576D48"/>
    <w:rsid w:val="00580256"/>
    <w:rsid w:val="005805E9"/>
    <w:rsid w:val="005810B2"/>
    <w:rsid w:val="0058110B"/>
    <w:rsid w:val="0058198E"/>
    <w:rsid w:val="00582A7D"/>
    <w:rsid w:val="0058319C"/>
    <w:rsid w:val="0058330B"/>
    <w:rsid w:val="00583519"/>
    <w:rsid w:val="00585C04"/>
    <w:rsid w:val="00586964"/>
    <w:rsid w:val="00586B08"/>
    <w:rsid w:val="00586D03"/>
    <w:rsid w:val="00587BB4"/>
    <w:rsid w:val="005901E8"/>
    <w:rsid w:val="00590503"/>
    <w:rsid w:val="00590FE9"/>
    <w:rsid w:val="00591EF5"/>
    <w:rsid w:val="0059368C"/>
    <w:rsid w:val="005939FC"/>
    <w:rsid w:val="00593C03"/>
    <w:rsid w:val="00594083"/>
    <w:rsid w:val="00594AD1"/>
    <w:rsid w:val="00594D79"/>
    <w:rsid w:val="005950D8"/>
    <w:rsid w:val="0059540E"/>
    <w:rsid w:val="00595770"/>
    <w:rsid w:val="00595827"/>
    <w:rsid w:val="005964BA"/>
    <w:rsid w:val="00597668"/>
    <w:rsid w:val="005A035E"/>
    <w:rsid w:val="005A0844"/>
    <w:rsid w:val="005A16BB"/>
    <w:rsid w:val="005A1F23"/>
    <w:rsid w:val="005A38CB"/>
    <w:rsid w:val="005A3943"/>
    <w:rsid w:val="005A4079"/>
    <w:rsid w:val="005A4681"/>
    <w:rsid w:val="005A4793"/>
    <w:rsid w:val="005A47C4"/>
    <w:rsid w:val="005A48AA"/>
    <w:rsid w:val="005A4B1A"/>
    <w:rsid w:val="005A4E89"/>
    <w:rsid w:val="005A5A23"/>
    <w:rsid w:val="005A5B4F"/>
    <w:rsid w:val="005A5CB2"/>
    <w:rsid w:val="005A697C"/>
    <w:rsid w:val="005B03F3"/>
    <w:rsid w:val="005B03FF"/>
    <w:rsid w:val="005B086B"/>
    <w:rsid w:val="005B1984"/>
    <w:rsid w:val="005B1B0D"/>
    <w:rsid w:val="005B1BFF"/>
    <w:rsid w:val="005B2467"/>
    <w:rsid w:val="005B25C3"/>
    <w:rsid w:val="005B2AE8"/>
    <w:rsid w:val="005B3360"/>
    <w:rsid w:val="005B3A7A"/>
    <w:rsid w:val="005B3DC4"/>
    <w:rsid w:val="005B3DD0"/>
    <w:rsid w:val="005B42F1"/>
    <w:rsid w:val="005B4338"/>
    <w:rsid w:val="005B4632"/>
    <w:rsid w:val="005B4728"/>
    <w:rsid w:val="005B4851"/>
    <w:rsid w:val="005B48EF"/>
    <w:rsid w:val="005B4906"/>
    <w:rsid w:val="005B4C09"/>
    <w:rsid w:val="005B4E6F"/>
    <w:rsid w:val="005B52A4"/>
    <w:rsid w:val="005B559A"/>
    <w:rsid w:val="005B585F"/>
    <w:rsid w:val="005B5A42"/>
    <w:rsid w:val="005B5ED5"/>
    <w:rsid w:val="005B6040"/>
    <w:rsid w:val="005B67BD"/>
    <w:rsid w:val="005B6839"/>
    <w:rsid w:val="005B72A7"/>
    <w:rsid w:val="005B76BB"/>
    <w:rsid w:val="005C01C2"/>
    <w:rsid w:val="005C021B"/>
    <w:rsid w:val="005C05E0"/>
    <w:rsid w:val="005C0767"/>
    <w:rsid w:val="005C0D43"/>
    <w:rsid w:val="005C170D"/>
    <w:rsid w:val="005C2889"/>
    <w:rsid w:val="005C30D4"/>
    <w:rsid w:val="005C325C"/>
    <w:rsid w:val="005C3F20"/>
    <w:rsid w:val="005C4061"/>
    <w:rsid w:val="005C4231"/>
    <w:rsid w:val="005C4774"/>
    <w:rsid w:val="005C4794"/>
    <w:rsid w:val="005C4B83"/>
    <w:rsid w:val="005C4F80"/>
    <w:rsid w:val="005C54F3"/>
    <w:rsid w:val="005C5E7C"/>
    <w:rsid w:val="005C5ECD"/>
    <w:rsid w:val="005C6A23"/>
    <w:rsid w:val="005C6A8D"/>
    <w:rsid w:val="005C6C48"/>
    <w:rsid w:val="005C6CC8"/>
    <w:rsid w:val="005C6D99"/>
    <w:rsid w:val="005C70A5"/>
    <w:rsid w:val="005D1342"/>
    <w:rsid w:val="005D1D68"/>
    <w:rsid w:val="005D2049"/>
    <w:rsid w:val="005D2357"/>
    <w:rsid w:val="005D2A01"/>
    <w:rsid w:val="005D2A92"/>
    <w:rsid w:val="005D2E02"/>
    <w:rsid w:val="005D3C8E"/>
    <w:rsid w:val="005D4F0F"/>
    <w:rsid w:val="005D51F6"/>
    <w:rsid w:val="005D592D"/>
    <w:rsid w:val="005D5A46"/>
    <w:rsid w:val="005D606C"/>
    <w:rsid w:val="005D609B"/>
    <w:rsid w:val="005D7098"/>
    <w:rsid w:val="005D741B"/>
    <w:rsid w:val="005D76F8"/>
    <w:rsid w:val="005D7ABE"/>
    <w:rsid w:val="005E149B"/>
    <w:rsid w:val="005E1C97"/>
    <w:rsid w:val="005E2B1B"/>
    <w:rsid w:val="005E3010"/>
    <w:rsid w:val="005E324E"/>
    <w:rsid w:val="005E3867"/>
    <w:rsid w:val="005E3AB0"/>
    <w:rsid w:val="005E449B"/>
    <w:rsid w:val="005E67D3"/>
    <w:rsid w:val="005E7986"/>
    <w:rsid w:val="005F09A4"/>
    <w:rsid w:val="005F1484"/>
    <w:rsid w:val="005F1585"/>
    <w:rsid w:val="005F1593"/>
    <w:rsid w:val="005F1BD1"/>
    <w:rsid w:val="005F1E9C"/>
    <w:rsid w:val="005F236F"/>
    <w:rsid w:val="005F2B4A"/>
    <w:rsid w:val="005F2DDC"/>
    <w:rsid w:val="005F3234"/>
    <w:rsid w:val="005F355C"/>
    <w:rsid w:val="005F3A39"/>
    <w:rsid w:val="005F514B"/>
    <w:rsid w:val="005F5E03"/>
    <w:rsid w:val="005F5F8D"/>
    <w:rsid w:val="005F6A52"/>
    <w:rsid w:val="005F76CD"/>
    <w:rsid w:val="00600300"/>
    <w:rsid w:val="0060039E"/>
    <w:rsid w:val="006003F2"/>
    <w:rsid w:val="00600D72"/>
    <w:rsid w:val="00600E73"/>
    <w:rsid w:val="00602EC9"/>
    <w:rsid w:val="00603859"/>
    <w:rsid w:val="00604247"/>
    <w:rsid w:val="006047C6"/>
    <w:rsid w:val="00605247"/>
    <w:rsid w:val="00605730"/>
    <w:rsid w:val="0060625D"/>
    <w:rsid w:val="00606F6B"/>
    <w:rsid w:val="006071CA"/>
    <w:rsid w:val="0060737F"/>
    <w:rsid w:val="00607571"/>
    <w:rsid w:val="0060761D"/>
    <w:rsid w:val="006076C5"/>
    <w:rsid w:val="00607743"/>
    <w:rsid w:val="00607EC9"/>
    <w:rsid w:val="0061039F"/>
    <w:rsid w:val="0061085E"/>
    <w:rsid w:val="00610F3B"/>
    <w:rsid w:val="0061117D"/>
    <w:rsid w:val="00611575"/>
    <w:rsid w:val="006115A6"/>
    <w:rsid w:val="006116F9"/>
    <w:rsid w:val="00611A64"/>
    <w:rsid w:val="00611E88"/>
    <w:rsid w:val="0061284B"/>
    <w:rsid w:val="0061291E"/>
    <w:rsid w:val="0061355D"/>
    <w:rsid w:val="00613EC6"/>
    <w:rsid w:val="0061447E"/>
    <w:rsid w:val="0061470F"/>
    <w:rsid w:val="00614D7B"/>
    <w:rsid w:val="006153B5"/>
    <w:rsid w:val="00615A27"/>
    <w:rsid w:val="00616129"/>
    <w:rsid w:val="00616827"/>
    <w:rsid w:val="00616BC8"/>
    <w:rsid w:val="006170E8"/>
    <w:rsid w:val="00621237"/>
    <w:rsid w:val="00622034"/>
    <w:rsid w:val="00622F67"/>
    <w:rsid w:val="006235C7"/>
    <w:rsid w:val="00623AD7"/>
    <w:rsid w:val="00623D15"/>
    <w:rsid w:val="006241CA"/>
    <w:rsid w:val="00624AB9"/>
    <w:rsid w:val="00625AE3"/>
    <w:rsid w:val="00626928"/>
    <w:rsid w:val="006269C8"/>
    <w:rsid w:val="00626D4B"/>
    <w:rsid w:val="006272BB"/>
    <w:rsid w:val="00630482"/>
    <w:rsid w:val="00630A72"/>
    <w:rsid w:val="00631195"/>
    <w:rsid w:val="00631293"/>
    <w:rsid w:val="00631738"/>
    <w:rsid w:val="00631FC8"/>
    <w:rsid w:val="00633F7B"/>
    <w:rsid w:val="00634129"/>
    <w:rsid w:val="0063531C"/>
    <w:rsid w:val="00635770"/>
    <w:rsid w:val="00636A20"/>
    <w:rsid w:val="00636AA1"/>
    <w:rsid w:val="006375E9"/>
    <w:rsid w:val="006403AE"/>
    <w:rsid w:val="006407B7"/>
    <w:rsid w:val="00640F73"/>
    <w:rsid w:val="0064113E"/>
    <w:rsid w:val="00641A4A"/>
    <w:rsid w:val="00642546"/>
    <w:rsid w:val="00642896"/>
    <w:rsid w:val="00642EEC"/>
    <w:rsid w:val="006433BD"/>
    <w:rsid w:val="00643663"/>
    <w:rsid w:val="00643A14"/>
    <w:rsid w:val="00643A20"/>
    <w:rsid w:val="00643A5F"/>
    <w:rsid w:val="00645FC8"/>
    <w:rsid w:val="00646EB7"/>
    <w:rsid w:val="00646F94"/>
    <w:rsid w:val="006470ED"/>
    <w:rsid w:val="00647EFA"/>
    <w:rsid w:val="00647FEA"/>
    <w:rsid w:val="006513B8"/>
    <w:rsid w:val="00651675"/>
    <w:rsid w:val="0065173F"/>
    <w:rsid w:val="00652085"/>
    <w:rsid w:val="0065220A"/>
    <w:rsid w:val="00653640"/>
    <w:rsid w:val="0065430C"/>
    <w:rsid w:val="00654633"/>
    <w:rsid w:val="00654FDB"/>
    <w:rsid w:val="00655134"/>
    <w:rsid w:val="00655226"/>
    <w:rsid w:val="006553EA"/>
    <w:rsid w:val="0065556A"/>
    <w:rsid w:val="00655A95"/>
    <w:rsid w:val="00656668"/>
    <w:rsid w:val="0065686D"/>
    <w:rsid w:val="00656880"/>
    <w:rsid w:val="00656EB3"/>
    <w:rsid w:val="00657911"/>
    <w:rsid w:val="00657F1E"/>
    <w:rsid w:val="00660167"/>
    <w:rsid w:val="00660F6A"/>
    <w:rsid w:val="00661112"/>
    <w:rsid w:val="00661446"/>
    <w:rsid w:val="00661F54"/>
    <w:rsid w:val="00662129"/>
    <w:rsid w:val="00662DA3"/>
    <w:rsid w:val="00662FE9"/>
    <w:rsid w:val="006638D4"/>
    <w:rsid w:val="0066432E"/>
    <w:rsid w:val="00664814"/>
    <w:rsid w:val="00664F61"/>
    <w:rsid w:val="00665588"/>
    <w:rsid w:val="006656F7"/>
    <w:rsid w:val="00665702"/>
    <w:rsid w:val="00666578"/>
    <w:rsid w:val="00666584"/>
    <w:rsid w:val="00666776"/>
    <w:rsid w:val="00666A0A"/>
    <w:rsid w:val="006700C9"/>
    <w:rsid w:val="00670271"/>
    <w:rsid w:val="00671179"/>
    <w:rsid w:val="006711C7"/>
    <w:rsid w:val="006724EA"/>
    <w:rsid w:val="0067422D"/>
    <w:rsid w:val="00674497"/>
    <w:rsid w:val="00674F56"/>
    <w:rsid w:val="0067532B"/>
    <w:rsid w:val="00675C57"/>
    <w:rsid w:val="00676792"/>
    <w:rsid w:val="006767EC"/>
    <w:rsid w:val="00676953"/>
    <w:rsid w:val="00676B8B"/>
    <w:rsid w:val="00680451"/>
    <w:rsid w:val="006807D1"/>
    <w:rsid w:val="00680847"/>
    <w:rsid w:val="006808EA"/>
    <w:rsid w:val="00680B06"/>
    <w:rsid w:val="006817DF"/>
    <w:rsid w:val="00681B23"/>
    <w:rsid w:val="006826E2"/>
    <w:rsid w:val="006829AF"/>
    <w:rsid w:val="006830EB"/>
    <w:rsid w:val="00683416"/>
    <w:rsid w:val="0068342E"/>
    <w:rsid w:val="00683E6C"/>
    <w:rsid w:val="00683EAE"/>
    <w:rsid w:val="00684A01"/>
    <w:rsid w:val="00684ACE"/>
    <w:rsid w:val="00685404"/>
    <w:rsid w:val="006867A8"/>
    <w:rsid w:val="00686AF8"/>
    <w:rsid w:val="00687182"/>
    <w:rsid w:val="006874BB"/>
    <w:rsid w:val="00687C05"/>
    <w:rsid w:val="00687D4F"/>
    <w:rsid w:val="006901ED"/>
    <w:rsid w:val="006904CC"/>
    <w:rsid w:val="006913B2"/>
    <w:rsid w:val="00691805"/>
    <w:rsid w:val="00692394"/>
    <w:rsid w:val="006932C3"/>
    <w:rsid w:val="00693456"/>
    <w:rsid w:val="00693BC0"/>
    <w:rsid w:val="00693DBE"/>
    <w:rsid w:val="0069406D"/>
    <w:rsid w:val="006943CE"/>
    <w:rsid w:val="006947C3"/>
    <w:rsid w:val="00695D98"/>
    <w:rsid w:val="00696364"/>
    <w:rsid w:val="00696FCF"/>
    <w:rsid w:val="006971C2"/>
    <w:rsid w:val="006971F1"/>
    <w:rsid w:val="00697575"/>
    <w:rsid w:val="00697808"/>
    <w:rsid w:val="00697CCF"/>
    <w:rsid w:val="006A00DF"/>
    <w:rsid w:val="006A0317"/>
    <w:rsid w:val="006A0AD0"/>
    <w:rsid w:val="006A0BB6"/>
    <w:rsid w:val="006A1102"/>
    <w:rsid w:val="006A1435"/>
    <w:rsid w:val="006A2C09"/>
    <w:rsid w:val="006A2E6D"/>
    <w:rsid w:val="006A3800"/>
    <w:rsid w:val="006A40E8"/>
    <w:rsid w:val="006A480C"/>
    <w:rsid w:val="006A4DC2"/>
    <w:rsid w:val="006A4DD7"/>
    <w:rsid w:val="006A56D4"/>
    <w:rsid w:val="006A57B7"/>
    <w:rsid w:val="006A5FF9"/>
    <w:rsid w:val="006A6672"/>
    <w:rsid w:val="006A73F8"/>
    <w:rsid w:val="006B0152"/>
    <w:rsid w:val="006B0ABD"/>
    <w:rsid w:val="006B18DD"/>
    <w:rsid w:val="006B1BFC"/>
    <w:rsid w:val="006B228D"/>
    <w:rsid w:val="006B338D"/>
    <w:rsid w:val="006B4E52"/>
    <w:rsid w:val="006B510E"/>
    <w:rsid w:val="006B667E"/>
    <w:rsid w:val="006B7029"/>
    <w:rsid w:val="006B76C9"/>
    <w:rsid w:val="006B775D"/>
    <w:rsid w:val="006C0F72"/>
    <w:rsid w:val="006C1D50"/>
    <w:rsid w:val="006C1E73"/>
    <w:rsid w:val="006C1F3C"/>
    <w:rsid w:val="006C2551"/>
    <w:rsid w:val="006C41C6"/>
    <w:rsid w:val="006C4D8A"/>
    <w:rsid w:val="006C4FD2"/>
    <w:rsid w:val="006C5912"/>
    <w:rsid w:val="006C6A6A"/>
    <w:rsid w:val="006C6A7F"/>
    <w:rsid w:val="006C75C7"/>
    <w:rsid w:val="006D00E2"/>
    <w:rsid w:val="006D144E"/>
    <w:rsid w:val="006D1F01"/>
    <w:rsid w:val="006D2730"/>
    <w:rsid w:val="006D2C3B"/>
    <w:rsid w:val="006D2CF6"/>
    <w:rsid w:val="006D2E75"/>
    <w:rsid w:val="006D3156"/>
    <w:rsid w:val="006D3CD7"/>
    <w:rsid w:val="006D3CDB"/>
    <w:rsid w:val="006D3D39"/>
    <w:rsid w:val="006D50C1"/>
    <w:rsid w:val="006D56DB"/>
    <w:rsid w:val="006D5B73"/>
    <w:rsid w:val="006D6058"/>
    <w:rsid w:val="006D69DA"/>
    <w:rsid w:val="006E039C"/>
    <w:rsid w:val="006E05DF"/>
    <w:rsid w:val="006E0A90"/>
    <w:rsid w:val="006E1DF1"/>
    <w:rsid w:val="006E1F7A"/>
    <w:rsid w:val="006E242D"/>
    <w:rsid w:val="006E2511"/>
    <w:rsid w:val="006E2A40"/>
    <w:rsid w:val="006E2FF3"/>
    <w:rsid w:val="006E3225"/>
    <w:rsid w:val="006E3837"/>
    <w:rsid w:val="006E3F48"/>
    <w:rsid w:val="006E4031"/>
    <w:rsid w:val="006E40F0"/>
    <w:rsid w:val="006E4D4C"/>
    <w:rsid w:val="006E5983"/>
    <w:rsid w:val="006E5F7B"/>
    <w:rsid w:val="006E6122"/>
    <w:rsid w:val="006E74BF"/>
    <w:rsid w:val="006E74F3"/>
    <w:rsid w:val="006F074E"/>
    <w:rsid w:val="006F1040"/>
    <w:rsid w:val="006F1474"/>
    <w:rsid w:val="006F29CD"/>
    <w:rsid w:val="006F2E78"/>
    <w:rsid w:val="006F307B"/>
    <w:rsid w:val="006F336C"/>
    <w:rsid w:val="006F3384"/>
    <w:rsid w:val="006F33E2"/>
    <w:rsid w:val="006F42C0"/>
    <w:rsid w:val="006F474C"/>
    <w:rsid w:val="006F47BF"/>
    <w:rsid w:val="006F5E50"/>
    <w:rsid w:val="006F5F29"/>
    <w:rsid w:val="006F6505"/>
    <w:rsid w:val="006F6B86"/>
    <w:rsid w:val="006F72E6"/>
    <w:rsid w:val="006F762A"/>
    <w:rsid w:val="006F7A2B"/>
    <w:rsid w:val="006F7FB7"/>
    <w:rsid w:val="0070063F"/>
    <w:rsid w:val="00700E04"/>
    <w:rsid w:val="00700E94"/>
    <w:rsid w:val="00701211"/>
    <w:rsid w:val="00701B4B"/>
    <w:rsid w:val="00701E4B"/>
    <w:rsid w:val="007025AE"/>
    <w:rsid w:val="00702D7B"/>
    <w:rsid w:val="00702E36"/>
    <w:rsid w:val="007031E4"/>
    <w:rsid w:val="0070336E"/>
    <w:rsid w:val="007041B9"/>
    <w:rsid w:val="00704A72"/>
    <w:rsid w:val="00704FC3"/>
    <w:rsid w:val="00705C50"/>
    <w:rsid w:val="00705D10"/>
    <w:rsid w:val="0070645E"/>
    <w:rsid w:val="00706E43"/>
    <w:rsid w:val="00707863"/>
    <w:rsid w:val="00710740"/>
    <w:rsid w:val="007108C7"/>
    <w:rsid w:val="00710AC9"/>
    <w:rsid w:val="00710F3B"/>
    <w:rsid w:val="007113C6"/>
    <w:rsid w:val="007129DE"/>
    <w:rsid w:val="00712DDA"/>
    <w:rsid w:val="007131B1"/>
    <w:rsid w:val="00714269"/>
    <w:rsid w:val="00714726"/>
    <w:rsid w:val="00714910"/>
    <w:rsid w:val="00714E63"/>
    <w:rsid w:val="007157B6"/>
    <w:rsid w:val="007161B5"/>
    <w:rsid w:val="00717C9D"/>
    <w:rsid w:val="007206BD"/>
    <w:rsid w:val="00721FBD"/>
    <w:rsid w:val="00722437"/>
    <w:rsid w:val="0072368F"/>
    <w:rsid w:val="00723A76"/>
    <w:rsid w:val="00723C10"/>
    <w:rsid w:val="00723F7B"/>
    <w:rsid w:val="0072436B"/>
    <w:rsid w:val="00724C96"/>
    <w:rsid w:val="00725A37"/>
    <w:rsid w:val="00726A59"/>
    <w:rsid w:val="00726B90"/>
    <w:rsid w:val="007274BC"/>
    <w:rsid w:val="0073033D"/>
    <w:rsid w:val="007314C3"/>
    <w:rsid w:val="00731C07"/>
    <w:rsid w:val="00731D44"/>
    <w:rsid w:val="00731D4E"/>
    <w:rsid w:val="00731D5A"/>
    <w:rsid w:val="00734B1D"/>
    <w:rsid w:val="00734BDF"/>
    <w:rsid w:val="00734E36"/>
    <w:rsid w:val="00734EEB"/>
    <w:rsid w:val="00735A80"/>
    <w:rsid w:val="00736058"/>
    <w:rsid w:val="00736E56"/>
    <w:rsid w:val="00737402"/>
    <w:rsid w:val="007375E7"/>
    <w:rsid w:val="0074077F"/>
    <w:rsid w:val="00740B41"/>
    <w:rsid w:val="00741436"/>
    <w:rsid w:val="007415A1"/>
    <w:rsid w:val="0074270A"/>
    <w:rsid w:val="007429CF"/>
    <w:rsid w:val="007433C0"/>
    <w:rsid w:val="00743BDB"/>
    <w:rsid w:val="007442B9"/>
    <w:rsid w:val="007444A9"/>
    <w:rsid w:val="007445F1"/>
    <w:rsid w:val="00745701"/>
    <w:rsid w:val="00745C10"/>
    <w:rsid w:val="00745C9F"/>
    <w:rsid w:val="00747334"/>
    <w:rsid w:val="00747943"/>
    <w:rsid w:val="00747C17"/>
    <w:rsid w:val="0075042A"/>
    <w:rsid w:val="00750F66"/>
    <w:rsid w:val="007511B5"/>
    <w:rsid w:val="007514E3"/>
    <w:rsid w:val="00751AB8"/>
    <w:rsid w:val="007528D2"/>
    <w:rsid w:val="00752D88"/>
    <w:rsid w:val="00752D95"/>
    <w:rsid w:val="007536AB"/>
    <w:rsid w:val="007537C0"/>
    <w:rsid w:val="00753872"/>
    <w:rsid w:val="0075415D"/>
    <w:rsid w:val="00754767"/>
    <w:rsid w:val="00754D2B"/>
    <w:rsid w:val="00754D4D"/>
    <w:rsid w:val="00754E11"/>
    <w:rsid w:val="00754FF5"/>
    <w:rsid w:val="007554F8"/>
    <w:rsid w:val="00756321"/>
    <w:rsid w:val="00756A7E"/>
    <w:rsid w:val="00756B3D"/>
    <w:rsid w:val="0075713E"/>
    <w:rsid w:val="00757386"/>
    <w:rsid w:val="007575B2"/>
    <w:rsid w:val="007607FC"/>
    <w:rsid w:val="00760BAB"/>
    <w:rsid w:val="00760DD0"/>
    <w:rsid w:val="00761B69"/>
    <w:rsid w:val="00762599"/>
    <w:rsid w:val="00762B0D"/>
    <w:rsid w:val="00762DB2"/>
    <w:rsid w:val="00763D7A"/>
    <w:rsid w:val="0076550D"/>
    <w:rsid w:val="00765547"/>
    <w:rsid w:val="007664D9"/>
    <w:rsid w:val="00766696"/>
    <w:rsid w:val="00767190"/>
    <w:rsid w:val="007678E5"/>
    <w:rsid w:val="00767C0A"/>
    <w:rsid w:val="00767E9B"/>
    <w:rsid w:val="0077096E"/>
    <w:rsid w:val="00770B47"/>
    <w:rsid w:val="00770CEA"/>
    <w:rsid w:val="00770DCC"/>
    <w:rsid w:val="007715E3"/>
    <w:rsid w:val="00771A05"/>
    <w:rsid w:val="007720F8"/>
    <w:rsid w:val="007724E9"/>
    <w:rsid w:val="00772560"/>
    <w:rsid w:val="007729E8"/>
    <w:rsid w:val="00772AA1"/>
    <w:rsid w:val="00773025"/>
    <w:rsid w:val="0077437C"/>
    <w:rsid w:val="00775227"/>
    <w:rsid w:val="007753B4"/>
    <w:rsid w:val="00775C6C"/>
    <w:rsid w:val="00776CED"/>
    <w:rsid w:val="00776D48"/>
    <w:rsid w:val="0077775B"/>
    <w:rsid w:val="007778E4"/>
    <w:rsid w:val="00777CDA"/>
    <w:rsid w:val="00780ABD"/>
    <w:rsid w:val="007811EC"/>
    <w:rsid w:val="00783CCE"/>
    <w:rsid w:val="00784466"/>
    <w:rsid w:val="00784AD2"/>
    <w:rsid w:val="00784F33"/>
    <w:rsid w:val="0078536E"/>
    <w:rsid w:val="0078633E"/>
    <w:rsid w:val="00786358"/>
    <w:rsid w:val="007871CD"/>
    <w:rsid w:val="00787E31"/>
    <w:rsid w:val="007900CA"/>
    <w:rsid w:val="00792FDC"/>
    <w:rsid w:val="0079361D"/>
    <w:rsid w:val="007938CE"/>
    <w:rsid w:val="00794B4E"/>
    <w:rsid w:val="00794CEC"/>
    <w:rsid w:val="007952B2"/>
    <w:rsid w:val="00795410"/>
    <w:rsid w:val="00795DBC"/>
    <w:rsid w:val="007964CC"/>
    <w:rsid w:val="00796FB6"/>
    <w:rsid w:val="00797009"/>
    <w:rsid w:val="00797354"/>
    <w:rsid w:val="0079792A"/>
    <w:rsid w:val="007979BE"/>
    <w:rsid w:val="00797B9E"/>
    <w:rsid w:val="00797BC5"/>
    <w:rsid w:val="007A0B37"/>
    <w:rsid w:val="007A0D47"/>
    <w:rsid w:val="007A1643"/>
    <w:rsid w:val="007A1655"/>
    <w:rsid w:val="007A174C"/>
    <w:rsid w:val="007A1D4C"/>
    <w:rsid w:val="007A206E"/>
    <w:rsid w:val="007A3A52"/>
    <w:rsid w:val="007A4209"/>
    <w:rsid w:val="007A4EAB"/>
    <w:rsid w:val="007A552D"/>
    <w:rsid w:val="007A5D40"/>
    <w:rsid w:val="007A5DF7"/>
    <w:rsid w:val="007A65AF"/>
    <w:rsid w:val="007A67E3"/>
    <w:rsid w:val="007A6C9D"/>
    <w:rsid w:val="007A6F8F"/>
    <w:rsid w:val="007B041F"/>
    <w:rsid w:val="007B15A5"/>
    <w:rsid w:val="007B20EC"/>
    <w:rsid w:val="007B284E"/>
    <w:rsid w:val="007B2B76"/>
    <w:rsid w:val="007B2DA1"/>
    <w:rsid w:val="007B3881"/>
    <w:rsid w:val="007B3E10"/>
    <w:rsid w:val="007B4573"/>
    <w:rsid w:val="007B4D67"/>
    <w:rsid w:val="007B62A7"/>
    <w:rsid w:val="007B660D"/>
    <w:rsid w:val="007B6D6F"/>
    <w:rsid w:val="007B6FEC"/>
    <w:rsid w:val="007B7886"/>
    <w:rsid w:val="007B7B91"/>
    <w:rsid w:val="007C0214"/>
    <w:rsid w:val="007C0232"/>
    <w:rsid w:val="007C0742"/>
    <w:rsid w:val="007C0762"/>
    <w:rsid w:val="007C1240"/>
    <w:rsid w:val="007C167D"/>
    <w:rsid w:val="007C19B1"/>
    <w:rsid w:val="007C2BA8"/>
    <w:rsid w:val="007C32D3"/>
    <w:rsid w:val="007C388B"/>
    <w:rsid w:val="007C4267"/>
    <w:rsid w:val="007C4384"/>
    <w:rsid w:val="007C5528"/>
    <w:rsid w:val="007C6513"/>
    <w:rsid w:val="007C784E"/>
    <w:rsid w:val="007C7C51"/>
    <w:rsid w:val="007D01C5"/>
    <w:rsid w:val="007D0905"/>
    <w:rsid w:val="007D2353"/>
    <w:rsid w:val="007D327B"/>
    <w:rsid w:val="007D4768"/>
    <w:rsid w:val="007D54F9"/>
    <w:rsid w:val="007D6B3D"/>
    <w:rsid w:val="007D6C7B"/>
    <w:rsid w:val="007D6EB3"/>
    <w:rsid w:val="007D7A3B"/>
    <w:rsid w:val="007E0CAF"/>
    <w:rsid w:val="007E128C"/>
    <w:rsid w:val="007E16B3"/>
    <w:rsid w:val="007E1D5D"/>
    <w:rsid w:val="007E1DFA"/>
    <w:rsid w:val="007E2024"/>
    <w:rsid w:val="007E2312"/>
    <w:rsid w:val="007E2DDB"/>
    <w:rsid w:val="007E325B"/>
    <w:rsid w:val="007E37B3"/>
    <w:rsid w:val="007E38F0"/>
    <w:rsid w:val="007E4688"/>
    <w:rsid w:val="007E5808"/>
    <w:rsid w:val="007E5B03"/>
    <w:rsid w:val="007E72DD"/>
    <w:rsid w:val="007E76F9"/>
    <w:rsid w:val="007E77A0"/>
    <w:rsid w:val="007F0125"/>
    <w:rsid w:val="007F06AA"/>
    <w:rsid w:val="007F0AC2"/>
    <w:rsid w:val="007F0F2D"/>
    <w:rsid w:val="007F19B1"/>
    <w:rsid w:val="007F1F45"/>
    <w:rsid w:val="007F2411"/>
    <w:rsid w:val="007F25AC"/>
    <w:rsid w:val="007F3155"/>
    <w:rsid w:val="007F3905"/>
    <w:rsid w:val="007F3ACA"/>
    <w:rsid w:val="007F3CCF"/>
    <w:rsid w:val="007F3F8E"/>
    <w:rsid w:val="007F517E"/>
    <w:rsid w:val="007F5B5F"/>
    <w:rsid w:val="00800EAB"/>
    <w:rsid w:val="008015A5"/>
    <w:rsid w:val="0080191F"/>
    <w:rsid w:val="0080202B"/>
    <w:rsid w:val="00802A5D"/>
    <w:rsid w:val="00803AA5"/>
    <w:rsid w:val="00804B85"/>
    <w:rsid w:val="008051BC"/>
    <w:rsid w:val="00805359"/>
    <w:rsid w:val="00806B2F"/>
    <w:rsid w:val="00807242"/>
    <w:rsid w:val="008079F2"/>
    <w:rsid w:val="0081063C"/>
    <w:rsid w:val="00810F99"/>
    <w:rsid w:val="0081103C"/>
    <w:rsid w:val="0081229E"/>
    <w:rsid w:val="00814452"/>
    <w:rsid w:val="00814612"/>
    <w:rsid w:val="008148CD"/>
    <w:rsid w:val="00814FD3"/>
    <w:rsid w:val="00815459"/>
    <w:rsid w:val="00815D8D"/>
    <w:rsid w:val="008172F8"/>
    <w:rsid w:val="00817FDA"/>
    <w:rsid w:val="0082009B"/>
    <w:rsid w:val="00822B9A"/>
    <w:rsid w:val="00822BEA"/>
    <w:rsid w:val="00823C39"/>
    <w:rsid w:val="00823E67"/>
    <w:rsid w:val="0082469C"/>
    <w:rsid w:val="0082500E"/>
    <w:rsid w:val="00825C6A"/>
    <w:rsid w:val="00825F7B"/>
    <w:rsid w:val="0082602E"/>
    <w:rsid w:val="0082646D"/>
    <w:rsid w:val="00827464"/>
    <w:rsid w:val="008277F8"/>
    <w:rsid w:val="0083034C"/>
    <w:rsid w:val="008304EC"/>
    <w:rsid w:val="00830960"/>
    <w:rsid w:val="008315F2"/>
    <w:rsid w:val="00831846"/>
    <w:rsid w:val="0083196B"/>
    <w:rsid w:val="00832517"/>
    <w:rsid w:val="00833766"/>
    <w:rsid w:val="00833B28"/>
    <w:rsid w:val="00834529"/>
    <w:rsid w:val="0083491D"/>
    <w:rsid w:val="00834DE7"/>
    <w:rsid w:val="00835826"/>
    <w:rsid w:val="00835B58"/>
    <w:rsid w:val="00835BBD"/>
    <w:rsid w:val="00835C73"/>
    <w:rsid w:val="00836E09"/>
    <w:rsid w:val="0083734E"/>
    <w:rsid w:val="00837394"/>
    <w:rsid w:val="008373CE"/>
    <w:rsid w:val="00837637"/>
    <w:rsid w:val="0083765A"/>
    <w:rsid w:val="00837B2D"/>
    <w:rsid w:val="00837BE1"/>
    <w:rsid w:val="008401E8"/>
    <w:rsid w:val="00840889"/>
    <w:rsid w:val="008411B1"/>
    <w:rsid w:val="008421FF"/>
    <w:rsid w:val="00842427"/>
    <w:rsid w:val="008425B2"/>
    <w:rsid w:val="00842A38"/>
    <w:rsid w:val="00842C2B"/>
    <w:rsid w:val="0084358C"/>
    <w:rsid w:val="00844200"/>
    <w:rsid w:val="00844653"/>
    <w:rsid w:val="0084466F"/>
    <w:rsid w:val="008446C8"/>
    <w:rsid w:val="0084479B"/>
    <w:rsid w:val="00844DBA"/>
    <w:rsid w:val="00844E3F"/>
    <w:rsid w:val="008460CC"/>
    <w:rsid w:val="00847262"/>
    <w:rsid w:val="00847667"/>
    <w:rsid w:val="00847A4D"/>
    <w:rsid w:val="00847E7D"/>
    <w:rsid w:val="00847F51"/>
    <w:rsid w:val="008500C9"/>
    <w:rsid w:val="008501C9"/>
    <w:rsid w:val="008502A8"/>
    <w:rsid w:val="0085050B"/>
    <w:rsid w:val="00850A4A"/>
    <w:rsid w:val="00850D51"/>
    <w:rsid w:val="00852552"/>
    <w:rsid w:val="00852B13"/>
    <w:rsid w:val="00853736"/>
    <w:rsid w:val="0085454F"/>
    <w:rsid w:val="008546B8"/>
    <w:rsid w:val="008551A5"/>
    <w:rsid w:val="00856413"/>
    <w:rsid w:val="00861344"/>
    <w:rsid w:val="00861360"/>
    <w:rsid w:val="008614AE"/>
    <w:rsid w:val="008622E1"/>
    <w:rsid w:val="0086298F"/>
    <w:rsid w:val="008632DA"/>
    <w:rsid w:val="00863A57"/>
    <w:rsid w:val="008641A0"/>
    <w:rsid w:val="00864DE3"/>
    <w:rsid w:val="00865F51"/>
    <w:rsid w:val="008661DB"/>
    <w:rsid w:val="00866A6B"/>
    <w:rsid w:val="00866E2A"/>
    <w:rsid w:val="00867876"/>
    <w:rsid w:val="00867CCF"/>
    <w:rsid w:val="00871122"/>
    <w:rsid w:val="00871BA0"/>
    <w:rsid w:val="008720D8"/>
    <w:rsid w:val="008728D8"/>
    <w:rsid w:val="00873458"/>
    <w:rsid w:val="00873607"/>
    <w:rsid w:val="008738B3"/>
    <w:rsid w:val="00873F20"/>
    <w:rsid w:val="00874437"/>
    <w:rsid w:val="008745E2"/>
    <w:rsid w:val="008748DF"/>
    <w:rsid w:val="00874C8A"/>
    <w:rsid w:val="00875185"/>
    <w:rsid w:val="008755CD"/>
    <w:rsid w:val="00875CF4"/>
    <w:rsid w:val="008801B3"/>
    <w:rsid w:val="0088095E"/>
    <w:rsid w:val="00880BE4"/>
    <w:rsid w:val="00880F31"/>
    <w:rsid w:val="0088219A"/>
    <w:rsid w:val="00882907"/>
    <w:rsid w:val="00884196"/>
    <w:rsid w:val="00884807"/>
    <w:rsid w:val="00884A20"/>
    <w:rsid w:val="00884FAF"/>
    <w:rsid w:val="00885622"/>
    <w:rsid w:val="008869E8"/>
    <w:rsid w:val="00887C89"/>
    <w:rsid w:val="00887D3C"/>
    <w:rsid w:val="008902F7"/>
    <w:rsid w:val="0089087A"/>
    <w:rsid w:val="00890957"/>
    <w:rsid w:val="00890CF7"/>
    <w:rsid w:val="0089143B"/>
    <w:rsid w:val="00891D66"/>
    <w:rsid w:val="00891E11"/>
    <w:rsid w:val="00892485"/>
    <w:rsid w:val="00892A22"/>
    <w:rsid w:val="00892DC4"/>
    <w:rsid w:val="00892FFF"/>
    <w:rsid w:val="0089339C"/>
    <w:rsid w:val="00893745"/>
    <w:rsid w:val="00894836"/>
    <w:rsid w:val="008948DA"/>
    <w:rsid w:val="008959C3"/>
    <w:rsid w:val="00895A98"/>
    <w:rsid w:val="00895BD8"/>
    <w:rsid w:val="0089656C"/>
    <w:rsid w:val="008968B2"/>
    <w:rsid w:val="00896BDF"/>
    <w:rsid w:val="00896C7C"/>
    <w:rsid w:val="00897FB7"/>
    <w:rsid w:val="008A022B"/>
    <w:rsid w:val="008A030E"/>
    <w:rsid w:val="008A066C"/>
    <w:rsid w:val="008A0FA8"/>
    <w:rsid w:val="008A112C"/>
    <w:rsid w:val="008A1B99"/>
    <w:rsid w:val="008A1E84"/>
    <w:rsid w:val="008A2BE0"/>
    <w:rsid w:val="008A3170"/>
    <w:rsid w:val="008A325D"/>
    <w:rsid w:val="008A4D7E"/>
    <w:rsid w:val="008A5801"/>
    <w:rsid w:val="008A6093"/>
    <w:rsid w:val="008A6680"/>
    <w:rsid w:val="008A6D36"/>
    <w:rsid w:val="008A775C"/>
    <w:rsid w:val="008A7F4C"/>
    <w:rsid w:val="008B0073"/>
    <w:rsid w:val="008B011E"/>
    <w:rsid w:val="008B1730"/>
    <w:rsid w:val="008B25C2"/>
    <w:rsid w:val="008B2D5E"/>
    <w:rsid w:val="008B2D9C"/>
    <w:rsid w:val="008B332F"/>
    <w:rsid w:val="008B3714"/>
    <w:rsid w:val="008B39C1"/>
    <w:rsid w:val="008B4501"/>
    <w:rsid w:val="008B4E6E"/>
    <w:rsid w:val="008B4F76"/>
    <w:rsid w:val="008B5038"/>
    <w:rsid w:val="008B7173"/>
    <w:rsid w:val="008B74FF"/>
    <w:rsid w:val="008B7E1A"/>
    <w:rsid w:val="008B7FA7"/>
    <w:rsid w:val="008C01C5"/>
    <w:rsid w:val="008C0573"/>
    <w:rsid w:val="008C0C30"/>
    <w:rsid w:val="008C0DDD"/>
    <w:rsid w:val="008C0FAB"/>
    <w:rsid w:val="008C10C7"/>
    <w:rsid w:val="008C1DD7"/>
    <w:rsid w:val="008C24EC"/>
    <w:rsid w:val="008C345B"/>
    <w:rsid w:val="008C3E30"/>
    <w:rsid w:val="008C3FDC"/>
    <w:rsid w:val="008C4724"/>
    <w:rsid w:val="008C4FEC"/>
    <w:rsid w:val="008C552B"/>
    <w:rsid w:val="008C5727"/>
    <w:rsid w:val="008C5EC6"/>
    <w:rsid w:val="008C60F2"/>
    <w:rsid w:val="008C62A1"/>
    <w:rsid w:val="008C6993"/>
    <w:rsid w:val="008C6D0F"/>
    <w:rsid w:val="008C779E"/>
    <w:rsid w:val="008C7F97"/>
    <w:rsid w:val="008D0D70"/>
    <w:rsid w:val="008D119C"/>
    <w:rsid w:val="008D23D3"/>
    <w:rsid w:val="008D312F"/>
    <w:rsid w:val="008D35E4"/>
    <w:rsid w:val="008D449A"/>
    <w:rsid w:val="008D460D"/>
    <w:rsid w:val="008D624B"/>
    <w:rsid w:val="008D6E50"/>
    <w:rsid w:val="008D6EDC"/>
    <w:rsid w:val="008D7C5F"/>
    <w:rsid w:val="008E02B4"/>
    <w:rsid w:val="008E0409"/>
    <w:rsid w:val="008E109E"/>
    <w:rsid w:val="008E127D"/>
    <w:rsid w:val="008E17BF"/>
    <w:rsid w:val="008E1FCD"/>
    <w:rsid w:val="008E2858"/>
    <w:rsid w:val="008E35CC"/>
    <w:rsid w:val="008E4B0B"/>
    <w:rsid w:val="008E5CD7"/>
    <w:rsid w:val="008E6DBC"/>
    <w:rsid w:val="008E7DDC"/>
    <w:rsid w:val="008E7F10"/>
    <w:rsid w:val="008E7F2E"/>
    <w:rsid w:val="008F06AB"/>
    <w:rsid w:val="008F0CA1"/>
    <w:rsid w:val="008F2045"/>
    <w:rsid w:val="008F236D"/>
    <w:rsid w:val="008F28B8"/>
    <w:rsid w:val="008F2931"/>
    <w:rsid w:val="008F3019"/>
    <w:rsid w:val="008F31B6"/>
    <w:rsid w:val="008F39ED"/>
    <w:rsid w:val="008F3B3B"/>
    <w:rsid w:val="008F3C4D"/>
    <w:rsid w:val="008F407D"/>
    <w:rsid w:val="008F430D"/>
    <w:rsid w:val="008F4A7F"/>
    <w:rsid w:val="008F4DD7"/>
    <w:rsid w:val="008F4F81"/>
    <w:rsid w:val="008F5085"/>
    <w:rsid w:val="008F611D"/>
    <w:rsid w:val="008F6EF9"/>
    <w:rsid w:val="008F789B"/>
    <w:rsid w:val="00900036"/>
    <w:rsid w:val="00900274"/>
    <w:rsid w:val="009007CC"/>
    <w:rsid w:val="00900CD6"/>
    <w:rsid w:val="009010A5"/>
    <w:rsid w:val="00901DD1"/>
    <w:rsid w:val="0090313D"/>
    <w:rsid w:val="00903559"/>
    <w:rsid w:val="0090439C"/>
    <w:rsid w:val="00904B34"/>
    <w:rsid w:val="0090597E"/>
    <w:rsid w:val="00905E0C"/>
    <w:rsid w:val="00906178"/>
    <w:rsid w:val="00907FBA"/>
    <w:rsid w:val="00910599"/>
    <w:rsid w:val="009107D6"/>
    <w:rsid w:val="00910A55"/>
    <w:rsid w:val="009118C3"/>
    <w:rsid w:val="00911CF7"/>
    <w:rsid w:val="00911EDE"/>
    <w:rsid w:val="00912371"/>
    <w:rsid w:val="0091244E"/>
    <w:rsid w:val="009124CD"/>
    <w:rsid w:val="00912A10"/>
    <w:rsid w:val="00913694"/>
    <w:rsid w:val="00913ABA"/>
    <w:rsid w:val="00913CCC"/>
    <w:rsid w:val="00913D06"/>
    <w:rsid w:val="00914AB8"/>
    <w:rsid w:val="00915700"/>
    <w:rsid w:val="00916F35"/>
    <w:rsid w:val="009170BC"/>
    <w:rsid w:val="00917319"/>
    <w:rsid w:val="0092068C"/>
    <w:rsid w:val="0092109A"/>
    <w:rsid w:val="00921549"/>
    <w:rsid w:val="00921B62"/>
    <w:rsid w:val="009222F5"/>
    <w:rsid w:val="00922351"/>
    <w:rsid w:val="0092242D"/>
    <w:rsid w:val="00922BE0"/>
    <w:rsid w:val="00923107"/>
    <w:rsid w:val="009236FB"/>
    <w:rsid w:val="00923EAB"/>
    <w:rsid w:val="0092425B"/>
    <w:rsid w:val="00925A67"/>
    <w:rsid w:val="00925B0E"/>
    <w:rsid w:val="00925C32"/>
    <w:rsid w:val="00925F32"/>
    <w:rsid w:val="00926019"/>
    <w:rsid w:val="00926856"/>
    <w:rsid w:val="00926F57"/>
    <w:rsid w:val="00927573"/>
    <w:rsid w:val="00927AB0"/>
    <w:rsid w:val="009304F7"/>
    <w:rsid w:val="00930578"/>
    <w:rsid w:val="00931D40"/>
    <w:rsid w:val="009328C8"/>
    <w:rsid w:val="009335A9"/>
    <w:rsid w:val="00933C23"/>
    <w:rsid w:val="00933FE1"/>
    <w:rsid w:val="00934668"/>
    <w:rsid w:val="009348D0"/>
    <w:rsid w:val="00934BB2"/>
    <w:rsid w:val="00936042"/>
    <w:rsid w:val="0093678E"/>
    <w:rsid w:val="009368F6"/>
    <w:rsid w:val="00936D69"/>
    <w:rsid w:val="009370D6"/>
    <w:rsid w:val="00937469"/>
    <w:rsid w:val="00937682"/>
    <w:rsid w:val="00937756"/>
    <w:rsid w:val="00940315"/>
    <w:rsid w:val="0094052A"/>
    <w:rsid w:val="0094080F"/>
    <w:rsid w:val="009409B8"/>
    <w:rsid w:val="00940A12"/>
    <w:rsid w:val="0094149C"/>
    <w:rsid w:val="0094220A"/>
    <w:rsid w:val="009426D7"/>
    <w:rsid w:val="009430F8"/>
    <w:rsid w:val="009431C7"/>
    <w:rsid w:val="00943A24"/>
    <w:rsid w:val="00944F77"/>
    <w:rsid w:val="00945287"/>
    <w:rsid w:val="00945A0E"/>
    <w:rsid w:val="00945A15"/>
    <w:rsid w:val="00945C80"/>
    <w:rsid w:val="009473FD"/>
    <w:rsid w:val="00947D2A"/>
    <w:rsid w:val="0095003A"/>
    <w:rsid w:val="00950C9C"/>
    <w:rsid w:val="009512C2"/>
    <w:rsid w:val="00951B5C"/>
    <w:rsid w:val="00952896"/>
    <w:rsid w:val="00952E7D"/>
    <w:rsid w:val="00953594"/>
    <w:rsid w:val="0095462A"/>
    <w:rsid w:val="00954640"/>
    <w:rsid w:val="00955672"/>
    <w:rsid w:val="00955E8A"/>
    <w:rsid w:val="00956EA5"/>
    <w:rsid w:val="0095716B"/>
    <w:rsid w:val="00957253"/>
    <w:rsid w:val="009575DA"/>
    <w:rsid w:val="00957F58"/>
    <w:rsid w:val="00957FAF"/>
    <w:rsid w:val="00960C39"/>
    <w:rsid w:val="00960F74"/>
    <w:rsid w:val="009611FC"/>
    <w:rsid w:val="00961A8D"/>
    <w:rsid w:val="0096231D"/>
    <w:rsid w:val="009629AB"/>
    <w:rsid w:val="00963083"/>
    <w:rsid w:val="00963472"/>
    <w:rsid w:val="00963565"/>
    <w:rsid w:val="009636A0"/>
    <w:rsid w:val="00963E6C"/>
    <w:rsid w:val="00964587"/>
    <w:rsid w:val="00964AAE"/>
    <w:rsid w:val="00965399"/>
    <w:rsid w:val="00966868"/>
    <w:rsid w:val="00966B17"/>
    <w:rsid w:val="009673F3"/>
    <w:rsid w:val="00967C2D"/>
    <w:rsid w:val="009701A1"/>
    <w:rsid w:val="0097037B"/>
    <w:rsid w:val="009718C2"/>
    <w:rsid w:val="009720E3"/>
    <w:rsid w:val="009727E2"/>
    <w:rsid w:val="009731A6"/>
    <w:rsid w:val="009732DE"/>
    <w:rsid w:val="00973EFC"/>
    <w:rsid w:val="00974C1B"/>
    <w:rsid w:val="009750AD"/>
    <w:rsid w:val="009754FE"/>
    <w:rsid w:val="0097583E"/>
    <w:rsid w:val="00976031"/>
    <w:rsid w:val="009769BC"/>
    <w:rsid w:val="00976D9B"/>
    <w:rsid w:val="0097711D"/>
    <w:rsid w:val="00977E8C"/>
    <w:rsid w:val="00980AF1"/>
    <w:rsid w:val="00984B40"/>
    <w:rsid w:val="00985C8E"/>
    <w:rsid w:val="00985DFC"/>
    <w:rsid w:val="0098606F"/>
    <w:rsid w:val="0098635C"/>
    <w:rsid w:val="00986A45"/>
    <w:rsid w:val="00986BF0"/>
    <w:rsid w:val="00986F3F"/>
    <w:rsid w:val="00987A0A"/>
    <w:rsid w:val="00987CD2"/>
    <w:rsid w:val="00987E1C"/>
    <w:rsid w:val="00990664"/>
    <w:rsid w:val="00990A66"/>
    <w:rsid w:val="00990BA6"/>
    <w:rsid w:val="00991393"/>
    <w:rsid w:val="00991AFF"/>
    <w:rsid w:val="009924A1"/>
    <w:rsid w:val="00993190"/>
    <w:rsid w:val="00993CEC"/>
    <w:rsid w:val="00993F56"/>
    <w:rsid w:val="00994731"/>
    <w:rsid w:val="00994E82"/>
    <w:rsid w:val="00995F80"/>
    <w:rsid w:val="00996516"/>
    <w:rsid w:val="0099679B"/>
    <w:rsid w:val="00996C17"/>
    <w:rsid w:val="00996C9D"/>
    <w:rsid w:val="009973DF"/>
    <w:rsid w:val="00997C88"/>
    <w:rsid w:val="00997EC4"/>
    <w:rsid w:val="009A03A9"/>
    <w:rsid w:val="009A0516"/>
    <w:rsid w:val="009A09D7"/>
    <w:rsid w:val="009A0C0F"/>
    <w:rsid w:val="009A1A31"/>
    <w:rsid w:val="009A1F17"/>
    <w:rsid w:val="009A1F6B"/>
    <w:rsid w:val="009A266C"/>
    <w:rsid w:val="009A271E"/>
    <w:rsid w:val="009A3009"/>
    <w:rsid w:val="009A31F2"/>
    <w:rsid w:val="009A3BC4"/>
    <w:rsid w:val="009A3D7F"/>
    <w:rsid w:val="009A4897"/>
    <w:rsid w:val="009A5A69"/>
    <w:rsid w:val="009A5AB0"/>
    <w:rsid w:val="009A5D0C"/>
    <w:rsid w:val="009A6FB6"/>
    <w:rsid w:val="009A7438"/>
    <w:rsid w:val="009A75C1"/>
    <w:rsid w:val="009A7883"/>
    <w:rsid w:val="009A7E12"/>
    <w:rsid w:val="009B0766"/>
    <w:rsid w:val="009B0D97"/>
    <w:rsid w:val="009B169A"/>
    <w:rsid w:val="009B19A6"/>
    <w:rsid w:val="009B279F"/>
    <w:rsid w:val="009B41AB"/>
    <w:rsid w:val="009B46A2"/>
    <w:rsid w:val="009B49D7"/>
    <w:rsid w:val="009B4E3A"/>
    <w:rsid w:val="009B5D42"/>
    <w:rsid w:val="009B7C1B"/>
    <w:rsid w:val="009B7DCD"/>
    <w:rsid w:val="009C047A"/>
    <w:rsid w:val="009C0BA5"/>
    <w:rsid w:val="009C0FB6"/>
    <w:rsid w:val="009C1308"/>
    <w:rsid w:val="009C287B"/>
    <w:rsid w:val="009C295B"/>
    <w:rsid w:val="009C3C7A"/>
    <w:rsid w:val="009C49D5"/>
    <w:rsid w:val="009C4BE3"/>
    <w:rsid w:val="009C5932"/>
    <w:rsid w:val="009C5F74"/>
    <w:rsid w:val="009C6102"/>
    <w:rsid w:val="009C61A4"/>
    <w:rsid w:val="009C642F"/>
    <w:rsid w:val="009C6B6B"/>
    <w:rsid w:val="009C75F4"/>
    <w:rsid w:val="009C79B6"/>
    <w:rsid w:val="009C7B76"/>
    <w:rsid w:val="009C7EF7"/>
    <w:rsid w:val="009C7F10"/>
    <w:rsid w:val="009C7F5D"/>
    <w:rsid w:val="009D0013"/>
    <w:rsid w:val="009D0317"/>
    <w:rsid w:val="009D084A"/>
    <w:rsid w:val="009D0B30"/>
    <w:rsid w:val="009D1E2F"/>
    <w:rsid w:val="009D2751"/>
    <w:rsid w:val="009D2965"/>
    <w:rsid w:val="009D38C4"/>
    <w:rsid w:val="009D3D71"/>
    <w:rsid w:val="009D3E4E"/>
    <w:rsid w:val="009D4138"/>
    <w:rsid w:val="009D42F1"/>
    <w:rsid w:val="009D4C8A"/>
    <w:rsid w:val="009D4CC7"/>
    <w:rsid w:val="009D4F72"/>
    <w:rsid w:val="009D68E2"/>
    <w:rsid w:val="009D68FF"/>
    <w:rsid w:val="009D760D"/>
    <w:rsid w:val="009E0157"/>
    <w:rsid w:val="009E0CD7"/>
    <w:rsid w:val="009E0F5A"/>
    <w:rsid w:val="009E1C91"/>
    <w:rsid w:val="009E1E09"/>
    <w:rsid w:val="009E3213"/>
    <w:rsid w:val="009E3680"/>
    <w:rsid w:val="009E3B4B"/>
    <w:rsid w:val="009E3E57"/>
    <w:rsid w:val="009E5D25"/>
    <w:rsid w:val="009E6CF5"/>
    <w:rsid w:val="009E6F9A"/>
    <w:rsid w:val="009E7188"/>
    <w:rsid w:val="009F027D"/>
    <w:rsid w:val="009F0575"/>
    <w:rsid w:val="009F083C"/>
    <w:rsid w:val="009F11B6"/>
    <w:rsid w:val="009F1246"/>
    <w:rsid w:val="009F1876"/>
    <w:rsid w:val="009F1935"/>
    <w:rsid w:val="009F1C39"/>
    <w:rsid w:val="009F29FB"/>
    <w:rsid w:val="009F2C02"/>
    <w:rsid w:val="009F2D0E"/>
    <w:rsid w:val="009F3129"/>
    <w:rsid w:val="009F31C5"/>
    <w:rsid w:val="009F4B4E"/>
    <w:rsid w:val="009F5377"/>
    <w:rsid w:val="009F57B2"/>
    <w:rsid w:val="009F5E20"/>
    <w:rsid w:val="009F5FF1"/>
    <w:rsid w:val="009F671C"/>
    <w:rsid w:val="009F67B5"/>
    <w:rsid w:val="009F6949"/>
    <w:rsid w:val="009F6EEB"/>
    <w:rsid w:val="009F7D04"/>
    <w:rsid w:val="009F7EC7"/>
    <w:rsid w:val="00A01BF7"/>
    <w:rsid w:val="00A037D8"/>
    <w:rsid w:val="00A04513"/>
    <w:rsid w:val="00A0452D"/>
    <w:rsid w:val="00A049EC"/>
    <w:rsid w:val="00A04C29"/>
    <w:rsid w:val="00A04E7D"/>
    <w:rsid w:val="00A05069"/>
    <w:rsid w:val="00A05847"/>
    <w:rsid w:val="00A071CF"/>
    <w:rsid w:val="00A0749C"/>
    <w:rsid w:val="00A077C9"/>
    <w:rsid w:val="00A07FE2"/>
    <w:rsid w:val="00A1009F"/>
    <w:rsid w:val="00A123F4"/>
    <w:rsid w:val="00A12BB9"/>
    <w:rsid w:val="00A12D14"/>
    <w:rsid w:val="00A12D46"/>
    <w:rsid w:val="00A13030"/>
    <w:rsid w:val="00A1315D"/>
    <w:rsid w:val="00A13935"/>
    <w:rsid w:val="00A13F5B"/>
    <w:rsid w:val="00A14C28"/>
    <w:rsid w:val="00A1501A"/>
    <w:rsid w:val="00A155DB"/>
    <w:rsid w:val="00A15DCB"/>
    <w:rsid w:val="00A1640B"/>
    <w:rsid w:val="00A16F4C"/>
    <w:rsid w:val="00A17180"/>
    <w:rsid w:val="00A17F0D"/>
    <w:rsid w:val="00A205EF"/>
    <w:rsid w:val="00A206D7"/>
    <w:rsid w:val="00A20B81"/>
    <w:rsid w:val="00A20F05"/>
    <w:rsid w:val="00A21A0F"/>
    <w:rsid w:val="00A21A70"/>
    <w:rsid w:val="00A22183"/>
    <w:rsid w:val="00A22771"/>
    <w:rsid w:val="00A22A87"/>
    <w:rsid w:val="00A22E10"/>
    <w:rsid w:val="00A22F18"/>
    <w:rsid w:val="00A23108"/>
    <w:rsid w:val="00A23C47"/>
    <w:rsid w:val="00A2493B"/>
    <w:rsid w:val="00A24BC7"/>
    <w:rsid w:val="00A24BD5"/>
    <w:rsid w:val="00A255E4"/>
    <w:rsid w:val="00A25A3B"/>
    <w:rsid w:val="00A25E27"/>
    <w:rsid w:val="00A273F2"/>
    <w:rsid w:val="00A278DD"/>
    <w:rsid w:val="00A27A10"/>
    <w:rsid w:val="00A27A15"/>
    <w:rsid w:val="00A27ECA"/>
    <w:rsid w:val="00A307EC"/>
    <w:rsid w:val="00A3095E"/>
    <w:rsid w:val="00A30ED2"/>
    <w:rsid w:val="00A30FD2"/>
    <w:rsid w:val="00A3152A"/>
    <w:rsid w:val="00A31E4B"/>
    <w:rsid w:val="00A32109"/>
    <w:rsid w:val="00A32E44"/>
    <w:rsid w:val="00A33F01"/>
    <w:rsid w:val="00A34083"/>
    <w:rsid w:val="00A34828"/>
    <w:rsid w:val="00A34B4F"/>
    <w:rsid w:val="00A34F39"/>
    <w:rsid w:val="00A355A8"/>
    <w:rsid w:val="00A35798"/>
    <w:rsid w:val="00A35996"/>
    <w:rsid w:val="00A35BE3"/>
    <w:rsid w:val="00A35C3E"/>
    <w:rsid w:val="00A36B7F"/>
    <w:rsid w:val="00A37C58"/>
    <w:rsid w:val="00A4118D"/>
    <w:rsid w:val="00A41D89"/>
    <w:rsid w:val="00A42824"/>
    <w:rsid w:val="00A43DD6"/>
    <w:rsid w:val="00A44114"/>
    <w:rsid w:val="00A45EBC"/>
    <w:rsid w:val="00A45FC5"/>
    <w:rsid w:val="00A46CCC"/>
    <w:rsid w:val="00A46D00"/>
    <w:rsid w:val="00A46DEF"/>
    <w:rsid w:val="00A50904"/>
    <w:rsid w:val="00A511F8"/>
    <w:rsid w:val="00A521B3"/>
    <w:rsid w:val="00A52526"/>
    <w:rsid w:val="00A539A0"/>
    <w:rsid w:val="00A5416E"/>
    <w:rsid w:val="00A54A07"/>
    <w:rsid w:val="00A54B22"/>
    <w:rsid w:val="00A552FE"/>
    <w:rsid w:val="00A556A1"/>
    <w:rsid w:val="00A56427"/>
    <w:rsid w:val="00A56508"/>
    <w:rsid w:val="00A57DF4"/>
    <w:rsid w:val="00A60236"/>
    <w:rsid w:val="00A60337"/>
    <w:rsid w:val="00A604B4"/>
    <w:rsid w:val="00A61339"/>
    <w:rsid w:val="00A61CF6"/>
    <w:rsid w:val="00A61D11"/>
    <w:rsid w:val="00A6206E"/>
    <w:rsid w:val="00A625D5"/>
    <w:rsid w:val="00A6278C"/>
    <w:rsid w:val="00A62A55"/>
    <w:rsid w:val="00A62D52"/>
    <w:rsid w:val="00A62E42"/>
    <w:rsid w:val="00A635C2"/>
    <w:rsid w:val="00A64035"/>
    <w:rsid w:val="00A64B14"/>
    <w:rsid w:val="00A64BBD"/>
    <w:rsid w:val="00A64F26"/>
    <w:rsid w:val="00A65634"/>
    <w:rsid w:val="00A65975"/>
    <w:rsid w:val="00A6632B"/>
    <w:rsid w:val="00A664EF"/>
    <w:rsid w:val="00A66C5B"/>
    <w:rsid w:val="00A66FA0"/>
    <w:rsid w:val="00A67018"/>
    <w:rsid w:val="00A67385"/>
    <w:rsid w:val="00A6779E"/>
    <w:rsid w:val="00A70169"/>
    <w:rsid w:val="00A7080E"/>
    <w:rsid w:val="00A71772"/>
    <w:rsid w:val="00A71C08"/>
    <w:rsid w:val="00A71CEA"/>
    <w:rsid w:val="00A73161"/>
    <w:rsid w:val="00A73268"/>
    <w:rsid w:val="00A73A5C"/>
    <w:rsid w:val="00A73BA9"/>
    <w:rsid w:val="00A74077"/>
    <w:rsid w:val="00A74648"/>
    <w:rsid w:val="00A75E9C"/>
    <w:rsid w:val="00A76A2D"/>
    <w:rsid w:val="00A77369"/>
    <w:rsid w:val="00A7748C"/>
    <w:rsid w:val="00A7769E"/>
    <w:rsid w:val="00A778B6"/>
    <w:rsid w:val="00A77B5F"/>
    <w:rsid w:val="00A77E2D"/>
    <w:rsid w:val="00A804B3"/>
    <w:rsid w:val="00A80513"/>
    <w:rsid w:val="00A807D7"/>
    <w:rsid w:val="00A81196"/>
    <w:rsid w:val="00A81FDA"/>
    <w:rsid w:val="00A82DC7"/>
    <w:rsid w:val="00A82EB3"/>
    <w:rsid w:val="00A83211"/>
    <w:rsid w:val="00A839DE"/>
    <w:rsid w:val="00A842B3"/>
    <w:rsid w:val="00A846E2"/>
    <w:rsid w:val="00A846FD"/>
    <w:rsid w:val="00A848ED"/>
    <w:rsid w:val="00A851F4"/>
    <w:rsid w:val="00A85EA4"/>
    <w:rsid w:val="00A85FC9"/>
    <w:rsid w:val="00A860CE"/>
    <w:rsid w:val="00A86DA9"/>
    <w:rsid w:val="00A872D5"/>
    <w:rsid w:val="00A87B20"/>
    <w:rsid w:val="00A90302"/>
    <w:rsid w:val="00A90345"/>
    <w:rsid w:val="00A9135E"/>
    <w:rsid w:val="00A92182"/>
    <w:rsid w:val="00A92790"/>
    <w:rsid w:val="00A92992"/>
    <w:rsid w:val="00A93035"/>
    <w:rsid w:val="00A9354C"/>
    <w:rsid w:val="00A935AB"/>
    <w:rsid w:val="00A949CB"/>
    <w:rsid w:val="00A950A7"/>
    <w:rsid w:val="00A958AA"/>
    <w:rsid w:val="00AA02B5"/>
    <w:rsid w:val="00AA118D"/>
    <w:rsid w:val="00AA11D6"/>
    <w:rsid w:val="00AA1798"/>
    <w:rsid w:val="00AA2BA3"/>
    <w:rsid w:val="00AA2D02"/>
    <w:rsid w:val="00AA32A1"/>
    <w:rsid w:val="00AA3F1C"/>
    <w:rsid w:val="00AA5076"/>
    <w:rsid w:val="00AA54A1"/>
    <w:rsid w:val="00AA6A94"/>
    <w:rsid w:val="00AA6EED"/>
    <w:rsid w:val="00AA767F"/>
    <w:rsid w:val="00AB11FB"/>
    <w:rsid w:val="00AB1690"/>
    <w:rsid w:val="00AB2F47"/>
    <w:rsid w:val="00AB3642"/>
    <w:rsid w:val="00AB4370"/>
    <w:rsid w:val="00AB43FF"/>
    <w:rsid w:val="00AB5112"/>
    <w:rsid w:val="00AB5653"/>
    <w:rsid w:val="00AB5816"/>
    <w:rsid w:val="00AB5C46"/>
    <w:rsid w:val="00AB682B"/>
    <w:rsid w:val="00AB7298"/>
    <w:rsid w:val="00AC0C86"/>
    <w:rsid w:val="00AC0DD1"/>
    <w:rsid w:val="00AC177A"/>
    <w:rsid w:val="00AC1CD5"/>
    <w:rsid w:val="00AC214E"/>
    <w:rsid w:val="00AC257A"/>
    <w:rsid w:val="00AC2C2C"/>
    <w:rsid w:val="00AC35C5"/>
    <w:rsid w:val="00AC387A"/>
    <w:rsid w:val="00AC3943"/>
    <w:rsid w:val="00AC3C23"/>
    <w:rsid w:val="00AC43D9"/>
    <w:rsid w:val="00AC540C"/>
    <w:rsid w:val="00AC6191"/>
    <w:rsid w:val="00AC66C8"/>
    <w:rsid w:val="00AC6853"/>
    <w:rsid w:val="00AC7714"/>
    <w:rsid w:val="00AC7C2B"/>
    <w:rsid w:val="00AD037D"/>
    <w:rsid w:val="00AD0B31"/>
    <w:rsid w:val="00AD1914"/>
    <w:rsid w:val="00AD19A7"/>
    <w:rsid w:val="00AD283D"/>
    <w:rsid w:val="00AD3349"/>
    <w:rsid w:val="00AD4184"/>
    <w:rsid w:val="00AD45C6"/>
    <w:rsid w:val="00AD5C7F"/>
    <w:rsid w:val="00AD637B"/>
    <w:rsid w:val="00AD6757"/>
    <w:rsid w:val="00AD6E39"/>
    <w:rsid w:val="00AD72B4"/>
    <w:rsid w:val="00AD7662"/>
    <w:rsid w:val="00AD7797"/>
    <w:rsid w:val="00AD7A00"/>
    <w:rsid w:val="00AD7A4B"/>
    <w:rsid w:val="00AE0F9B"/>
    <w:rsid w:val="00AE16F1"/>
    <w:rsid w:val="00AE1CD6"/>
    <w:rsid w:val="00AE2F70"/>
    <w:rsid w:val="00AE350E"/>
    <w:rsid w:val="00AE35DE"/>
    <w:rsid w:val="00AE3FAB"/>
    <w:rsid w:val="00AE42EC"/>
    <w:rsid w:val="00AE4BD2"/>
    <w:rsid w:val="00AE54B6"/>
    <w:rsid w:val="00AE58A4"/>
    <w:rsid w:val="00AE5918"/>
    <w:rsid w:val="00AE5FFE"/>
    <w:rsid w:val="00AE72F9"/>
    <w:rsid w:val="00AE731E"/>
    <w:rsid w:val="00AE742B"/>
    <w:rsid w:val="00AE7EEE"/>
    <w:rsid w:val="00AF0398"/>
    <w:rsid w:val="00AF0C89"/>
    <w:rsid w:val="00AF16E5"/>
    <w:rsid w:val="00AF17D2"/>
    <w:rsid w:val="00AF1924"/>
    <w:rsid w:val="00AF1C2C"/>
    <w:rsid w:val="00AF1D99"/>
    <w:rsid w:val="00AF2615"/>
    <w:rsid w:val="00AF2AEE"/>
    <w:rsid w:val="00AF2C59"/>
    <w:rsid w:val="00AF2F9E"/>
    <w:rsid w:val="00AF33DE"/>
    <w:rsid w:val="00AF3629"/>
    <w:rsid w:val="00AF40AB"/>
    <w:rsid w:val="00AF40D7"/>
    <w:rsid w:val="00AF473E"/>
    <w:rsid w:val="00AF4888"/>
    <w:rsid w:val="00AF4C07"/>
    <w:rsid w:val="00AF580E"/>
    <w:rsid w:val="00AF5D71"/>
    <w:rsid w:val="00AF6579"/>
    <w:rsid w:val="00AF7369"/>
    <w:rsid w:val="00AF7E12"/>
    <w:rsid w:val="00AF7E6B"/>
    <w:rsid w:val="00B000F2"/>
    <w:rsid w:val="00B005C0"/>
    <w:rsid w:val="00B00F01"/>
    <w:rsid w:val="00B018A4"/>
    <w:rsid w:val="00B02377"/>
    <w:rsid w:val="00B024B6"/>
    <w:rsid w:val="00B03674"/>
    <w:rsid w:val="00B0374E"/>
    <w:rsid w:val="00B03C4F"/>
    <w:rsid w:val="00B03F66"/>
    <w:rsid w:val="00B04093"/>
    <w:rsid w:val="00B04166"/>
    <w:rsid w:val="00B041A8"/>
    <w:rsid w:val="00B04393"/>
    <w:rsid w:val="00B04560"/>
    <w:rsid w:val="00B045F5"/>
    <w:rsid w:val="00B05202"/>
    <w:rsid w:val="00B05296"/>
    <w:rsid w:val="00B05568"/>
    <w:rsid w:val="00B055CA"/>
    <w:rsid w:val="00B05894"/>
    <w:rsid w:val="00B06164"/>
    <w:rsid w:val="00B074AB"/>
    <w:rsid w:val="00B07616"/>
    <w:rsid w:val="00B079B7"/>
    <w:rsid w:val="00B11272"/>
    <w:rsid w:val="00B1149B"/>
    <w:rsid w:val="00B124A3"/>
    <w:rsid w:val="00B13E20"/>
    <w:rsid w:val="00B1401C"/>
    <w:rsid w:val="00B15D80"/>
    <w:rsid w:val="00B17158"/>
    <w:rsid w:val="00B17622"/>
    <w:rsid w:val="00B17DBB"/>
    <w:rsid w:val="00B201D5"/>
    <w:rsid w:val="00B20522"/>
    <w:rsid w:val="00B205A6"/>
    <w:rsid w:val="00B20B83"/>
    <w:rsid w:val="00B20EF1"/>
    <w:rsid w:val="00B210F5"/>
    <w:rsid w:val="00B2213D"/>
    <w:rsid w:val="00B2214B"/>
    <w:rsid w:val="00B2217D"/>
    <w:rsid w:val="00B227B5"/>
    <w:rsid w:val="00B22C8C"/>
    <w:rsid w:val="00B22CCC"/>
    <w:rsid w:val="00B22CE3"/>
    <w:rsid w:val="00B22F15"/>
    <w:rsid w:val="00B24624"/>
    <w:rsid w:val="00B24861"/>
    <w:rsid w:val="00B24E08"/>
    <w:rsid w:val="00B2539B"/>
    <w:rsid w:val="00B2633A"/>
    <w:rsid w:val="00B271EB"/>
    <w:rsid w:val="00B301F6"/>
    <w:rsid w:val="00B3025D"/>
    <w:rsid w:val="00B30532"/>
    <w:rsid w:val="00B3056C"/>
    <w:rsid w:val="00B30A11"/>
    <w:rsid w:val="00B30CFC"/>
    <w:rsid w:val="00B31D93"/>
    <w:rsid w:val="00B31E77"/>
    <w:rsid w:val="00B31F18"/>
    <w:rsid w:val="00B3283D"/>
    <w:rsid w:val="00B33C9C"/>
    <w:rsid w:val="00B343EB"/>
    <w:rsid w:val="00B34528"/>
    <w:rsid w:val="00B3474B"/>
    <w:rsid w:val="00B34C15"/>
    <w:rsid w:val="00B3558A"/>
    <w:rsid w:val="00B35C5E"/>
    <w:rsid w:val="00B364D1"/>
    <w:rsid w:val="00B4092A"/>
    <w:rsid w:val="00B41214"/>
    <w:rsid w:val="00B417FB"/>
    <w:rsid w:val="00B42DF7"/>
    <w:rsid w:val="00B43629"/>
    <w:rsid w:val="00B43C00"/>
    <w:rsid w:val="00B43CC4"/>
    <w:rsid w:val="00B43FBE"/>
    <w:rsid w:val="00B44608"/>
    <w:rsid w:val="00B448E1"/>
    <w:rsid w:val="00B44C93"/>
    <w:rsid w:val="00B45196"/>
    <w:rsid w:val="00B451B1"/>
    <w:rsid w:val="00B456F9"/>
    <w:rsid w:val="00B45DB3"/>
    <w:rsid w:val="00B463D0"/>
    <w:rsid w:val="00B46BB3"/>
    <w:rsid w:val="00B46DB8"/>
    <w:rsid w:val="00B46F34"/>
    <w:rsid w:val="00B47405"/>
    <w:rsid w:val="00B47DB9"/>
    <w:rsid w:val="00B47FEE"/>
    <w:rsid w:val="00B501AA"/>
    <w:rsid w:val="00B50A9E"/>
    <w:rsid w:val="00B50FB6"/>
    <w:rsid w:val="00B5113A"/>
    <w:rsid w:val="00B53066"/>
    <w:rsid w:val="00B5528C"/>
    <w:rsid w:val="00B5532E"/>
    <w:rsid w:val="00B557CA"/>
    <w:rsid w:val="00B55ECD"/>
    <w:rsid w:val="00B56709"/>
    <w:rsid w:val="00B569EB"/>
    <w:rsid w:val="00B56DB4"/>
    <w:rsid w:val="00B57522"/>
    <w:rsid w:val="00B60424"/>
    <w:rsid w:val="00B6133D"/>
    <w:rsid w:val="00B62394"/>
    <w:rsid w:val="00B62A3C"/>
    <w:rsid w:val="00B630DF"/>
    <w:rsid w:val="00B634CD"/>
    <w:rsid w:val="00B63A1A"/>
    <w:rsid w:val="00B63DCA"/>
    <w:rsid w:val="00B63F6D"/>
    <w:rsid w:val="00B64016"/>
    <w:rsid w:val="00B65194"/>
    <w:rsid w:val="00B6531A"/>
    <w:rsid w:val="00B65BCA"/>
    <w:rsid w:val="00B65F81"/>
    <w:rsid w:val="00B663CA"/>
    <w:rsid w:val="00B67A5F"/>
    <w:rsid w:val="00B705B1"/>
    <w:rsid w:val="00B7075A"/>
    <w:rsid w:val="00B70B32"/>
    <w:rsid w:val="00B70CBF"/>
    <w:rsid w:val="00B712E6"/>
    <w:rsid w:val="00B71E02"/>
    <w:rsid w:val="00B7234A"/>
    <w:rsid w:val="00B728E6"/>
    <w:rsid w:val="00B72BB8"/>
    <w:rsid w:val="00B73114"/>
    <w:rsid w:val="00B742B9"/>
    <w:rsid w:val="00B744D6"/>
    <w:rsid w:val="00B7512A"/>
    <w:rsid w:val="00B75434"/>
    <w:rsid w:val="00B75C63"/>
    <w:rsid w:val="00B76779"/>
    <w:rsid w:val="00B768BD"/>
    <w:rsid w:val="00B76A24"/>
    <w:rsid w:val="00B77656"/>
    <w:rsid w:val="00B7767F"/>
    <w:rsid w:val="00B77961"/>
    <w:rsid w:val="00B802ED"/>
    <w:rsid w:val="00B808D6"/>
    <w:rsid w:val="00B80F90"/>
    <w:rsid w:val="00B813DC"/>
    <w:rsid w:val="00B81D39"/>
    <w:rsid w:val="00B81ED8"/>
    <w:rsid w:val="00B822E7"/>
    <w:rsid w:val="00B82542"/>
    <w:rsid w:val="00B8313A"/>
    <w:rsid w:val="00B83658"/>
    <w:rsid w:val="00B83D0C"/>
    <w:rsid w:val="00B84B16"/>
    <w:rsid w:val="00B851E0"/>
    <w:rsid w:val="00B864CC"/>
    <w:rsid w:val="00B8684F"/>
    <w:rsid w:val="00B875BB"/>
    <w:rsid w:val="00B9012A"/>
    <w:rsid w:val="00B90515"/>
    <w:rsid w:val="00B90B7B"/>
    <w:rsid w:val="00B90D34"/>
    <w:rsid w:val="00B9111D"/>
    <w:rsid w:val="00B920BC"/>
    <w:rsid w:val="00B92CEE"/>
    <w:rsid w:val="00B92E6C"/>
    <w:rsid w:val="00B92EA8"/>
    <w:rsid w:val="00B93C1E"/>
    <w:rsid w:val="00B94C36"/>
    <w:rsid w:val="00B94CC3"/>
    <w:rsid w:val="00B956D4"/>
    <w:rsid w:val="00B9604B"/>
    <w:rsid w:val="00B971AF"/>
    <w:rsid w:val="00BA18BB"/>
    <w:rsid w:val="00BA1BB4"/>
    <w:rsid w:val="00BA2AAA"/>
    <w:rsid w:val="00BA2BED"/>
    <w:rsid w:val="00BA4A04"/>
    <w:rsid w:val="00BA5176"/>
    <w:rsid w:val="00BA5939"/>
    <w:rsid w:val="00BA5DB6"/>
    <w:rsid w:val="00BA6139"/>
    <w:rsid w:val="00BA65EE"/>
    <w:rsid w:val="00BA694C"/>
    <w:rsid w:val="00BA7424"/>
    <w:rsid w:val="00BB1062"/>
    <w:rsid w:val="00BB1769"/>
    <w:rsid w:val="00BB1851"/>
    <w:rsid w:val="00BB1FB4"/>
    <w:rsid w:val="00BB20BC"/>
    <w:rsid w:val="00BB26A2"/>
    <w:rsid w:val="00BB2DA9"/>
    <w:rsid w:val="00BB361B"/>
    <w:rsid w:val="00BB36F4"/>
    <w:rsid w:val="00BB39B6"/>
    <w:rsid w:val="00BB3ACE"/>
    <w:rsid w:val="00BB3CF1"/>
    <w:rsid w:val="00BB3DCD"/>
    <w:rsid w:val="00BB474D"/>
    <w:rsid w:val="00BB477A"/>
    <w:rsid w:val="00BB4EFC"/>
    <w:rsid w:val="00BB5065"/>
    <w:rsid w:val="00BB58AD"/>
    <w:rsid w:val="00BB674E"/>
    <w:rsid w:val="00BB6BCF"/>
    <w:rsid w:val="00BC0318"/>
    <w:rsid w:val="00BC0457"/>
    <w:rsid w:val="00BC0EA3"/>
    <w:rsid w:val="00BC160A"/>
    <w:rsid w:val="00BC18B5"/>
    <w:rsid w:val="00BC2712"/>
    <w:rsid w:val="00BC2C9D"/>
    <w:rsid w:val="00BC39E2"/>
    <w:rsid w:val="00BC3F4C"/>
    <w:rsid w:val="00BC42D3"/>
    <w:rsid w:val="00BC45F6"/>
    <w:rsid w:val="00BC504D"/>
    <w:rsid w:val="00BC5E1C"/>
    <w:rsid w:val="00BC5E54"/>
    <w:rsid w:val="00BC6744"/>
    <w:rsid w:val="00BC6CB1"/>
    <w:rsid w:val="00BC7165"/>
    <w:rsid w:val="00BC7320"/>
    <w:rsid w:val="00BC7530"/>
    <w:rsid w:val="00BC7BC4"/>
    <w:rsid w:val="00BD03A4"/>
    <w:rsid w:val="00BD043E"/>
    <w:rsid w:val="00BD099D"/>
    <w:rsid w:val="00BD0BE5"/>
    <w:rsid w:val="00BD1706"/>
    <w:rsid w:val="00BD29B2"/>
    <w:rsid w:val="00BD393F"/>
    <w:rsid w:val="00BD4E6F"/>
    <w:rsid w:val="00BD5391"/>
    <w:rsid w:val="00BD7CCC"/>
    <w:rsid w:val="00BE06A4"/>
    <w:rsid w:val="00BE0733"/>
    <w:rsid w:val="00BE1BEA"/>
    <w:rsid w:val="00BE254D"/>
    <w:rsid w:val="00BE268F"/>
    <w:rsid w:val="00BE2BAC"/>
    <w:rsid w:val="00BE34A6"/>
    <w:rsid w:val="00BE3694"/>
    <w:rsid w:val="00BE37C8"/>
    <w:rsid w:val="00BE420E"/>
    <w:rsid w:val="00BE4399"/>
    <w:rsid w:val="00BE4BA0"/>
    <w:rsid w:val="00BE4BAC"/>
    <w:rsid w:val="00BE634F"/>
    <w:rsid w:val="00BE6B28"/>
    <w:rsid w:val="00BE6F23"/>
    <w:rsid w:val="00BE711E"/>
    <w:rsid w:val="00BE759A"/>
    <w:rsid w:val="00BF0531"/>
    <w:rsid w:val="00BF0F3E"/>
    <w:rsid w:val="00BF1166"/>
    <w:rsid w:val="00BF13BF"/>
    <w:rsid w:val="00BF186A"/>
    <w:rsid w:val="00BF1D47"/>
    <w:rsid w:val="00BF212B"/>
    <w:rsid w:val="00BF2191"/>
    <w:rsid w:val="00BF2697"/>
    <w:rsid w:val="00BF2BD9"/>
    <w:rsid w:val="00BF301E"/>
    <w:rsid w:val="00BF3726"/>
    <w:rsid w:val="00BF455B"/>
    <w:rsid w:val="00BF60F6"/>
    <w:rsid w:val="00BF6935"/>
    <w:rsid w:val="00BF7173"/>
    <w:rsid w:val="00BF77D4"/>
    <w:rsid w:val="00C00315"/>
    <w:rsid w:val="00C00D8D"/>
    <w:rsid w:val="00C01B4B"/>
    <w:rsid w:val="00C01D89"/>
    <w:rsid w:val="00C02037"/>
    <w:rsid w:val="00C021B5"/>
    <w:rsid w:val="00C023D7"/>
    <w:rsid w:val="00C02785"/>
    <w:rsid w:val="00C02DA5"/>
    <w:rsid w:val="00C03454"/>
    <w:rsid w:val="00C03524"/>
    <w:rsid w:val="00C037F9"/>
    <w:rsid w:val="00C03E81"/>
    <w:rsid w:val="00C03EB5"/>
    <w:rsid w:val="00C042B7"/>
    <w:rsid w:val="00C04B84"/>
    <w:rsid w:val="00C04C46"/>
    <w:rsid w:val="00C04D38"/>
    <w:rsid w:val="00C06EBA"/>
    <w:rsid w:val="00C06F00"/>
    <w:rsid w:val="00C0788C"/>
    <w:rsid w:val="00C10212"/>
    <w:rsid w:val="00C108C1"/>
    <w:rsid w:val="00C109C5"/>
    <w:rsid w:val="00C11010"/>
    <w:rsid w:val="00C11222"/>
    <w:rsid w:val="00C1179C"/>
    <w:rsid w:val="00C11BE5"/>
    <w:rsid w:val="00C120A8"/>
    <w:rsid w:val="00C123A4"/>
    <w:rsid w:val="00C1242A"/>
    <w:rsid w:val="00C13111"/>
    <w:rsid w:val="00C14AB6"/>
    <w:rsid w:val="00C14DDA"/>
    <w:rsid w:val="00C15605"/>
    <w:rsid w:val="00C158BE"/>
    <w:rsid w:val="00C16461"/>
    <w:rsid w:val="00C17939"/>
    <w:rsid w:val="00C17DCE"/>
    <w:rsid w:val="00C2008B"/>
    <w:rsid w:val="00C2060E"/>
    <w:rsid w:val="00C212AD"/>
    <w:rsid w:val="00C21304"/>
    <w:rsid w:val="00C22848"/>
    <w:rsid w:val="00C22F0B"/>
    <w:rsid w:val="00C23424"/>
    <w:rsid w:val="00C24FF5"/>
    <w:rsid w:val="00C254FD"/>
    <w:rsid w:val="00C255AE"/>
    <w:rsid w:val="00C25F42"/>
    <w:rsid w:val="00C273C6"/>
    <w:rsid w:val="00C2771D"/>
    <w:rsid w:val="00C27770"/>
    <w:rsid w:val="00C30309"/>
    <w:rsid w:val="00C307DE"/>
    <w:rsid w:val="00C3167E"/>
    <w:rsid w:val="00C31CA6"/>
    <w:rsid w:val="00C31CC2"/>
    <w:rsid w:val="00C31E2B"/>
    <w:rsid w:val="00C32765"/>
    <w:rsid w:val="00C329EC"/>
    <w:rsid w:val="00C33455"/>
    <w:rsid w:val="00C3513A"/>
    <w:rsid w:val="00C35E7E"/>
    <w:rsid w:val="00C35F78"/>
    <w:rsid w:val="00C3683B"/>
    <w:rsid w:val="00C374DB"/>
    <w:rsid w:val="00C379FA"/>
    <w:rsid w:val="00C37C8E"/>
    <w:rsid w:val="00C406D8"/>
    <w:rsid w:val="00C40BF9"/>
    <w:rsid w:val="00C41074"/>
    <w:rsid w:val="00C42789"/>
    <w:rsid w:val="00C43125"/>
    <w:rsid w:val="00C446FB"/>
    <w:rsid w:val="00C458FF"/>
    <w:rsid w:val="00C459B1"/>
    <w:rsid w:val="00C45C5E"/>
    <w:rsid w:val="00C4624B"/>
    <w:rsid w:val="00C4779E"/>
    <w:rsid w:val="00C478B4"/>
    <w:rsid w:val="00C47D4B"/>
    <w:rsid w:val="00C50447"/>
    <w:rsid w:val="00C50711"/>
    <w:rsid w:val="00C5101A"/>
    <w:rsid w:val="00C5191F"/>
    <w:rsid w:val="00C523B1"/>
    <w:rsid w:val="00C52433"/>
    <w:rsid w:val="00C52AF3"/>
    <w:rsid w:val="00C5309D"/>
    <w:rsid w:val="00C5351F"/>
    <w:rsid w:val="00C5391D"/>
    <w:rsid w:val="00C53F19"/>
    <w:rsid w:val="00C54456"/>
    <w:rsid w:val="00C547A3"/>
    <w:rsid w:val="00C54B79"/>
    <w:rsid w:val="00C55DE7"/>
    <w:rsid w:val="00C5613A"/>
    <w:rsid w:val="00C56178"/>
    <w:rsid w:val="00C56E5C"/>
    <w:rsid w:val="00C56EBB"/>
    <w:rsid w:val="00C57BFC"/>
    <w:rsid w:val="00C60F32"/>
    <w:rsid w:val="00C6106C"/>
    <w:rsid w:val="00C61EA2"/>
    <w:rsid w:val="00C6280F"/>
    <w:rsid w:val="00C6281A"/>
    <w:rsid w:val="00C62F37"/>
    <w:rsid w:val="00C62F73"/>
    <w:rsid w:val="00C63071"/>
    <w:rsid w:val="00C632FB"/>
    <w:rsid w:val="00C63F08"/>
    <w:rsid w:val="00C64066"/>
    <w:rsid w:val="00C64217"/>
    <w:rsid w:val="00C64490"/>
    <w:rsid w:val="00C64801"/>
    <w:rsid w:val="00C64B8D"/>
    <w:rsid w:val="00C64EB9"/>
    <w:rsid w:val="00C65584"/>
    <w:rsid w:val="00C65712"/>
    <w:rsid w:val="00C65915"/>
    <w:rsid w:val="00C65A76"/>
    <w:rsid w:val="00C67183"/>
    <w:rsid w:val="00C67376"/>
    <w:rsid w:val="00C67976"/>
    <w:rsid w:val="00C700D8"/>
    <w:rsid w:val="00C70140"/>
    <w:rsid w:val="00C71436"/>
    <w:rsid w:val="00C714AD"/>
    <w:rsid w:val="00C71C38"/>
    <w:rsid w:val="00C71D63"/>
    <w:rsid w:val="00C72161"/>
    <w:rsid w:val="00C72F40"/>
    <w:rsid w:val="00C73479"/>
    <w:rsid w:val="00C7390F"/>
    <w:rsid w:val="00C73911"/>
    <w:rsid w:val="00C73B76"/>
    <w:rsid w:val="00C74046"/>
    <w:rsid w:val="00C74A87"/>
    <w:rsid w:val="00C7781B"/>
    <w:rsid w:val="00C778F5"/>
    <w:rsid w:val="00C779C2"/>
    <w:rsid w:val="00C77E5D"/>
    <w:rsid w:val="00C81697"/>
    <w:rsid w:val="00C81E78"/>
    <w:rsid w:val="00C82E16"/>
    <w:rsid w:val="00C832FD"/>
    <w:rsid w:val="00C83538"/>
    <w:rsid w:val="00C8381C"/>
    <w:rsid w:val="00C84186"/>
    <w:rsid w:val="00C841CB"/>
    <w:rsid w:val="00C84B87"/>
    <w:rsid w:val="00C84E67"/>
    <w:rsid w:val="00C8513B"/>
    <w:rsid w:val="00C85756"/>
    <w:rsid w:val="00C85CEA"/>
    <w:rsid w:val="00C8637D"/>
    <w:rsid w:val="00C86432"/>
    <w:rsid w:val="00C86D2C"/>
    <w:rsid w:val="00C87568"/>
    <w:rsid w:val="00C87B44"/>
    <w:rsid w:val="00C9118B"/>
    <w:rsid w:val="00C912B4"/>
    <w:rsid w:val="00C9254A"/>
    <w:rsid w:val="00C929F7"/>
    <w:rsid w:val="00C93124"/>
    <w:rsid w:val="00C93B56"/>
    <w:rsid w:val="00C93DFF"/>
    <w:rsid w:val="00C94DAA"/>
    <w:rsid w:val="00C95957"/>
    <w:rsid w:val="00C95B88"/>
    <w:rsid w:val="00C961FA"/>
    <w:rsid w:val="00C965A9"/>
    <w:rsid w:val="00C967E9"/>
    <w:rsid w:val="00C96B19"/>
    <w:rsid w:val="00C97D10"/>
    <w:rsid w:val="00CA02E4"/>
    <w:rsid w:val="00CA0A9F"/>
    <w:rsid w:val="00CA2523"/>
    <w:rsid w:val="00CA29CC"/>
    <w:rsid w:val="00CA2AE4"/>
    <w:rsid w:val="00CA2C7F"/>
    <w:rsid w:val="00CA2CDA"/>
    <w:rsid w:val="00CA3170"/>
    <w:rsid w:val="00CA3628"/>
    <w:rsid w:val="00CA37C2"/>
    <w:rsid w:val="00CA3C24"/>
    <w:rsid w:val="00CA3E92"/>
    <w:rsid w:val="00CA45BB"/>
    <w:rsid w:val="00CA5196"/>
    <w:rsid w:val="00CA652E"/>
    <w:rsid w:val="00CA6704"/>
    <w:rsid w:val="00CA674A"/>
    <w:rsid w:val="00CA67B9"/>
    <w:rsid w:val="00CA6D72"/>
    <w:rsid w:val="00CA6E30"/>
    <w:rsid w:val="00CA76F5"/>
    <w:rsid w:val="00CA7908"/>
    <w:rsid w:val="00CB0CED"/>
    <w:rsid w:val="00CB0D57"/>
    <w:rsid w:val="00CB17DB"/>
    <w:rsid w:val="00CB1DC2"/>
    <w:rsid w:val="00CB241E"/>
    <w:rsid w:val="00CB2A42"/>
    <w:rsid w:val="00CB2A69"/>
    <w:rsid w:val="00CB2E54"/>
    <w:rsid w:val="00CB34A4"/>
    <w:rsid w:val="00CB3733"/>
    <w:rsid w:val="00CB433B"/>
    <w:rsid w:val="00CB5871"/>
    <w:rsid w:val="00CB5CB0"/>
    <w:rsid w:val="00CB6F2E"/>
    <w:rsid w:val="00CC0096"/>
    <w:rsid w:val="00CC0C9B"/>
    <w:rsid w:val="00CC3A0A"/>
    <w:rsid w:val="00CC3C98"/>
    <w:rsid w:val="00CC421C"/>
    <w:rsid w:val="00CC4CB8"/>
    <w:rsid w:val="00CC50C7"/>
    <w:rsid w:val="00CC57E7"/>
    <w:rsid w:val="00CC5DFD"/>
    <w:rsid w:val="00CC6F9F"/>
    <w:rsid w:val="00CC75B0"/>
    <w:rsid w:val="00CD0137"/>
    <w:rsid w:val="00CD0C24"/>
    <w:rsid w:val="00CD1747"/>
    <w:rsid w:val="00CD2EF3"/>
    <w:rsid w:val="00CD3FF0"/>
    <w:rsid w:val="00CD4109"/>
    <w:rsid w:val="00CD446E"/>
    <w:rsid w:val="00CD4EE8"/>
    <w:rsid w:val="00CD5DC8"/>
    <w:rsid w:val="00CD6863"/>
    <w:rsid w:val="00CD6D0D"/>
    <w:rsid w:val="00CD75D8"/>
    <w:rsid w:val="00CD79C0"/>
    <w:rsid w:val="00CD7C45"/>
    <w:rsid w:val="00CE0554"/>
    <w:rsid w:val="00CE15CD"/>
    <w:rsid w:val="00CE1BCD"/>
    <w:rsid w:val="00CE2505"/>
    <w:rsid w:val="00CE3740"/>
    <w:rsid w:val="00CE3A87"/>
    <w:rsid w:val="00CE4E36"/>
    <w:rsid w:val="00CE5540"/>
    <w:rsid w:val="00CE595F"/>
    <w:rsid w:val="00CE5AA1"/>
    <w:rsid w:val="00CE5CE5"/>
    <w:rsid w:val="00CE5E78"/>
    <w:rsid w:val="00CE5E99"/>
    <w:rsid w:val="00CE6AC8"/>
    <w:rsid w:val="00CE754C"/>
    <w:rsid w:val="00CE75E5"/>
    <w:rsid w:val="00CE7E51"/>
    <w:rsid w:val="00CF042B"/>
    <w:rsid w:val="00CF0B82"/>
    <w:rsid w:val="00CF0FE0"/>
    <w:rsid w:val="00CF19FD"/>
    <w:rsid w:val="00CF2692"/>
    <w:rsid w:val="00CF3DA3"/>
    <w:rsid w:val="00CF4532"/>
    <w:rsid w:val="00CF5D17"/>
    <w:rsid w:val="00CF7255"/>
    <w:rsid w:val="00CF7BEE"/>
    <w:rsid w:val="00D00132"/>
    <w:rsid w:val="00D00925"/>
    <w:rsid w:val="00D01461"/>
    <w:rsid w:val="00D03359"/>
    <w:rsid w:val="00D03A27"/>
    <w:rsid w:val="00D03CA7"/>
    <w:rsid w:val="00D0496F"/>
    <w:rsid w:val="00D0515E"/>
    <w:rsid w:val="00D05244"/>
    <w:rsid w:val="00D058DD"/>
    <w:rsid w:val="00D06066"/>
    <w:rsid w:val="00D0687E"/>
    <w:rsid w:val="00D079EB"/>
    <w:rsid w:val="00D07C47"/>
    <w:rsid w:val="00D07CFF"/>
    <w:rsid w:val="00D10654"/>
    <w:rsid w:val="00D10718"/>
    <w:rsid w:val="00D127D5"/>
    <w:rsid w:val="00D1345E"/>
    <w:rsid w:val="00D14C2B"/>
    <w:rsid w:val="00D14CB9"/>
    <w:rsid w:val="00D15F4A"/>
    <w:rsid w:val="00D161F2"/>
    <w:rsid w:val="00D16702"/>
    <w:rsid w:val="00D1697D"/>
    <w:rsid w:val="00D16996"/>
    <w:rsid w:val="00D1744A"/>
    <w:rsid w:val="00D17FB4"/>
    <w:rsid w:val="00D212BD"/>
    <w:rsid w:val="00D217EB"/>
    <w:rsid w:val="00D21BF7"/>
    <w:rsid w:val="00D22CDA"/>
    <w:rsid w:val="00D2350D"/>
    <w:rsid w:val="00D23C01"/>
    <w:rsid w:val="00D25192"/>
    <w:rsid w:val="00D25225"/>
    <w:rsid w:val="00D25307"/>
    <w:rsid w:val="00D2546B"/>
    <w:rsid w:val="00D25DA3"/>
    <w:rsid w:val="00D25FFF"/>
    <w:rsid w:val="00D26180"/>
    <w:rsid w:val="00D265DE"/>
    <w:rsid w:val="00D2674F"/>
    <w:rsid w:val="00D26BA8"/>
    <w:rsid w:val="00D27A6B"/>
    <w:rsid w:val="00D31282"/>
    <w:rsid w:val="00D31409"/>
    <w:rsid w:val="00D32993"/>
    <w:rsid w:val="00D32CA6"/>
    <w:rsid w:val="00D33A08"/>
    <w:rsid w:val="00D33FCC"/>
    <w:rsid w:val="00D34367"/>
    <w:rsid w:val="00D34934"/>
    <w:rsid w:val="00D34E81"/>
    <w:rsid w:val="00D358CB"/>
    <w:rsid w:val="00D35CC3"/>
    <w:rsid w:val="00D36311"/>
    <w:rsid w:val="00D37EDA"/>
    <w:rsid w:val="00D40C71"/>
    <w:rsid w:val="00D40DAE"/>
    <w:rsid w:val="00D4258A"/>
    <w:rsid w:val="00D43908"/>
    <w:rsid w:val="00D4395A"/>
    <w:rsid w:val="00D439D1"/>
    <w:rsid w:val="00D45216"/>
    <w:rsid w:val="00D45681"/>
    <w:rsid w:val="00D45F31"/>
    <w:rsid w:val="00D46ADB"/>
    <w:rsid w:val="00D46D3F"/>
    <w:rsid w:val="00D46DF0"/>
    <w:rsid w:val="00D475FF"/>
    <w:rsid w:val="00D4798F"/>
    <w:rsid w:val="00D505BC"/>
    <w:rsid w:val="00D52230"/>
    <w:rsid w:val="00D54B81"/>
    <w:rsid w:val="00D55971"/>
    <w:rsid w:val="00D55EAE"/>
    <w:rsid w:val="00D55F7A"/>
    <w:rsid w:val="00D563CB"/>
    <w:rsid w:val="00D570BE"/>
    <w:rsid w:val="00D5780D"/>
    <w:rsid w:val="00D611ED"/>
    <w:rsid w:val="00D61BA5"/>
    <w:rsid w:val="00D623F7"/>
    <w:rsid w:val="00D62D41"/>
    <w:rsid w:val="00D630E3"/>
    <w:rsid w:val="00D63105"/>
    <w:rsid w:val="00D6323F"/>
    <w:rsid w:val="00D635C3"/>
    <w:rsid w:val="00D63750"/>
    <w:rsid w:val="00D639BB"/>
    <w:rsid w:val="00D63D7C"/>
    <w:rsid w:val="00D6449D"/>
    <w:rsid w:val="00D647D6"/>
    <w:rsid w:val="00D64A52"/>
    <w:rsid w:val="00D64DD8"/>
    <w:rsid w:val="00D6571A"/>
    <w:rsid w:val="00D666CF"/>
    <w:rsid w:val="00D66821"/>
    <w:rsid w:val="00D66BBE"/>
    <w:rsid w:val="00D66C03"/>
    <w:rsid w:val="00D6701E"/>
    <w:rsid w:val="00D6763B"/>
    <w:rsid w:val="00D67D5F"/>
    <w:rsid w:val="00D70240"/>
    <w:rsid w:val="00D70520"/>
    <w:rsid w:val="00D711FD"/>
    <w:rsid w:val="00D71A69"/>
    <w:rsid w:val="00D724BA"/>
    <w:rsid w:val="00D727B4"/>
    <w:rsid w:val="00D73F77"/>
    <w:rsid w:val="00D74641"/>
    <w:rsid w:val="00D7562C"/>
    <w:rsid w:val="00D76909"/>
    <w:rsid w:val="00D779A6"/>
    <w:rsid w:val="00D80159"/>
    <w:rsid w:val="00D808A2"/>
    <w:rsid w:val="00D80FD0"/>
    <w:rsid w:val="00D820A2"/>
    <w:rsid w:val="00D82253"/>
    <w:rsid w:val="00D82BC2"/>
    <w:rsid w:val="00D83DCA"/>
    <w:rsid w:val="00D83EC4"/>
    <w:rsid w:val="00D8493E"/>
    <w:rsid w:val="00D84D26"/>
    <w:rsid w:val="00D84F9B"/>
    <w:rsid w:val="00D84FA0"/>
    <w:rsid w:val="00D85BCB"/>
    <w:rsid w:val="00D8653B"/>
    <w:rsid w:val="00D875E6"/>
    <w:rsid w:val="00D87738"/>
    <w:rsid w:val="00D90BA5"/>
    <w:rsid w:val="00D90D53"/>
    <w:rsid w:val="00D918B6"/>
    <w:rsid w:val="00D91967"/>
    <w:rsid w:val="00D919BF"/>
    <w:rsid w:val="00D91D8E"/>
    <w:rsid w:val="00D92061"/>
    <w:rsid w:val="00D92198"/>
    <w:rsid w:val="00D926EA"/>
    <w:rsid w:val="00D9500F"/>
    <w:rsid w:val="00D95080"/>
    <w:rsid w:val="00D95122"/>
    <w:rsid w:val="00D95B34"/>
    <w:rsid w:val="00D95D6B"/>
    <w:rsid w:val="00D96BAD"/>
    <w:rsid w:val="00D96FCF"/>
    <w:rsid w:val="00D975F2"/>
    <w:rsid w:val="00D9760B"/>
    <w:rsid w:val="00D97B2F"/>
    <w:rsid w:val="00D97F57"/>
    <w:rsid w:val="00DA0EAF"/>
    <w:rsid w:val="00DA14EA"/>
    <w:rsid w:val="00DA2161"/>
    <w:rsid w:val="00DA223E"/>
    <w:rsid w:val="00DA29C1"/>
    <w:rsid w:val="00DA3033"/>
    <w:rsid w:val="00DA324D"/>
    <w:rsid w:val="00DA3A4A"/>
    <w:rsid w:val="00DA4BE7"/>
    <w:rsid w:val="00DA4E96"/>
    <w:rsid w:val="00DA599C"/>
    <w:rsid w:val="00DA5FB1"/>
    <w:rsid w:val="00DA6044"/>
    <w:rsid w:val="00DA664A"/>
    <w:rsid w:val="00DA7355"/>
    <w:rsid w:val="00DA762A"/>
    <w:rsid w:val="00DB0DBE"/>
    <w:rsid w:val="00DB1E0C"/>
    <w:rsid w:val="00DB1F30"/>
    <w:rsid w:val="00DB222D"/>
    <w:rsid w:val="00DB27DD"/>
    <w:rsid w:val="00DB3A40"/>
    <w:rsid w:val="00DB465E"/>
    <w:rsid w:val="00DB5428"/>
    <w:rsid w:val="00DB5879"/>
    <w:rsid w:val="00DB5D2F"/>
    <w:rsid w:val="00DB601F"/>
    <w:rsid w:val="00DB6223"/>
    <w:rsid w:val="00DB65CC"/>
    <w:rsid w:val="00DB66E4"/>
    <w:rsid w:val="00DB6C76"/>
    <w:rsid w:val="00DB6EFD"/>
    <w:rsid w:val="00DB76D6"/>
    <w:rsid w:val="00DB7E80"/>
    <w:rsid w:val="00DC066D"/>
    <w:rsid w:val="00DC0675"/>
    <w:rsid w:val="00DC1266"/>
    <w:rsid w:val="00DC2B70"/>
    <w:rsid w:val="00DC2B95"/>
    <w:rsid w:val="00DC342B"/>
    <w:rsid w:val="00DC3DA9"/>
    <w:rsid w:val="00DC4351"/>
    <w:rsid w:val="00DC43A3"/>
    <w:rsid w:val="00DC4A86"/>
    <w:rsid w:val="00DC5E62"/>
    <w:rsid w:val="00DC6A3C"/>
    <w:rsid w:val="00DC6EB8"/>
    <w:rsid w:val="00DC7112"/>
    <w:rsid w:val="00DC722E"/>
    <w:rsid w:val="00DC7A01"/>
    <w:rsid w:val="00DD0E14"/>
    <w:rsid w:val="00DD161A"/>
    <w:rsid w:val="00DD1D04"/>
    <w:rsid w:val="00DD1EB0"/>
    <w:rsid w:val="00DD299B"/>
    <w:rsid w:val="00DD2AE6"/>
    <w:rsid w:val="00DD2CC8"/>
    <w:rsid w:val="00DD3E62"/>
    <w:rsid w:val="00DD4124"/>
    <w:rsid w:val="00DD41E6"/>
    <w:rsid w:val="00DD4814"/>
    <w:rsid w:val="00DD583D"/>
    <w:rsid w:val="00DD5C94"/>
    <w:rsid w:val="00DD5F15"/>
    <w:rsid w:val="00DD720B"/>
    <w:rsid w:val="00DE0688"/>
    <w:rsid w:val="00DE1D04"/>
    <w:rsid w:val="00DE299D"/>
    <w:rsid w:val="00DE418B"/>
    <w:rsid w:val="00DE44F9"/>
    <w:rsid w:val="00DE4B22"/>
    <w:rsid w:val="00DE5FA5"/>
    <w:rsid w:val="00DE6191"/>
    <w:rsid w:val="00DE6ACD"/>
    <w:rsid w:val="00DE6B93"/>
    <w:rsid w:val="00DF1A57"/>
    <w:rsid w:val="00DF2183"/>
    <w:rsid w:val="00DF259C"/>
    <w:rsid w:val="00DF30F0"/>
    <w:rsid w:val="00DF36FD"/>
    <w:rsid w:val="00DF3A86"/>
    <w:rsid w:val="00DF3D12"/>
    <w:rsid w:val="00DF4097"/>
    <w:rsid w:val="00DF4303"/>
    <w:rsid w:val="00DF465C"/>
    <w:rsid w:val="00DF4CFA"/>
    <w:rsid w:val="00DF4DC4"/>
    <w:rsid w:val="00DF55C0"/>
    <w:rsid w:val="00DF57AA"/>
    <w:rsid w:val="00DF6178"/>
    <w:rsid w:val="00DF671D"/>
    <w:rsid w:val="00DF6E8A"/>
    <w:rsid w:val="00E00C86"/>
    <w:rsid w:val="00E0386D"/>
    <w:rsid w:val="00E03C11"/>
    <w:rsid w:val="00E044FA"/>
    <w:rsid w:val="00E04643"/>
    <w:rsid w:val="00E0508E"/>
    <w:rsid w:val="00E05C9B"/>
    <w:rsid w:val="00E05FE2"/>
    <w:rsid w:val="00E06110"/>
    <w:rsid w:val="00E067D6"/>
    <w:rsid w:val="00E069AF"/>
    <w:rsid w:val="00E0762B"/>
    <w:rsid w:val="00E0765B"/>
    <w:rsid w:val="00E10016"/>
    <w:rsid w:val="00E10AB0"/>
    <w:rsid w:val="00E10EC4"/>
    <w:rsid w:val="00E11067"/>
    <w:rsid w:val="00E11EAC"/>
    <w:rsid w:val="00E12DC5"/>
    <w:rsid w:val="00E13295"/>
    <w:rsid w:val="00E13457"/>
    <w:rsid w:val="00E13C73"/>
    <w:rsid w:val="00E1429C"/>
    <w:rsid w:val="00E1492B"/>
    <w:rsid w:val="00E14B14"/>
    <w:rsid w:val="00E14DCC"/>
    <w:rsid w:val="00E1545D"/>
    <w:rsid w:val="00E15485"/>
    <w:rsid w:val="00E15BED"/>
    <w:rsid w:val="00E162D8"/>
    <w:rsid w:val="00E167EE"/>
    <w:rsid w:val="00E16BEB"/>
    <w:rsid w:val="00E17382"/>
    <w:rsid w:val="00E173C4"/>
    <w:rsid w:val="00E17837"/>
    <w:rsid w:val="00E201D7"/>
    <w:rsid w:val="00E207E1"/>
    <w:rsid w:val="00E20850"/>
    <w:rsid w:val="00E216AE"/>
    <w:rsid w:val="00E21752"/>
    <w:rsid w:val="00E21E23"/>
    <w:rsid w:val="00E2247F"/>
    <w:rsid w:val="00E22B4C"/>
    <w:rsid w:val="00E2300E"/>
    <w:rsid w:val="00E2445F"/>
    <w:rsid w:val="00E24BF5"/>
    <w:rsid w:val="00E24ECA"/>
    <w:rsid w:val="00E25F92"/>
    <w:rsid w:val="00E26119"/>
    <w:rsid w:val="00E264C6"/>
    <w:rsid w:val="00E26DA9"/>
    <w:rsid w:val="00E2709E"/>
    <w:rsid w:val="00E27F1C"/>
    <w:rsid w:val="00E30198"/>
    <w:rsid w:val="00E306B1"/>
    <w:rsid w:val="00E308AD"/>
    <w:rsid w:val="00E30E3C"/>
    <w:rsid w:val="00E313DD"/>
    <w:rsid w:val="00E31F66"/>
    <w:rsid w:val="00E322E5"/>
    <w:rsid w:val="00E328B5"/>
    <w:rsid w:val="00E32939"/>
    <w:rsid w:val="00E32AA5"/>
    <w:rsid w:val="00E33AFC"/>
    <w:rsid w:val="00E33C3A"/>
    <w:rsid w:val="00E3412A"/>
    <w:rsid w:val="00E34157"/>
    <w:rsid w:val="00E34C7D"/>
    <w:rsid w:val="00E35733"/>
    <w:rsid w:val="00E36195"/>
    <w:rsid w:val="00E364D8"/>
    <w:rsid w:val="00E36FEF"/>
    <w:rsid w:val="00E40A50"/>
    <w:rsid w:val="00E40D0A"/>
    <w:rsid w:val="00E41564"/>
    <w:rsid w:val="00E417A2"/>
    <w:rsid w:val="00E41BE7"/>
    <w:rsid w:val="00E426F5"/>
    <w:rsid w:val="00E42AA3"/>
    <w:rsid w:val="00E43037"/>
    <w:rsid w:val="00E4318E"/>
    <w:rsid w:val="00E43F0A"/>
    <w:rsid w:val="00E44517"/>
    <w:rsid w:val="00E4454F"/>
    <w:rsid w:val="00E44DA3"/>
    <w:rsid w:val="00E45253"/>
    <w:rsid w:val="00E454B6"/>
    <w:rsid w:val="00E45B5F"/>
    <w:rsid w:val="00E465FA"/>
    <w:rsid w:val="00E4666A"/>
    <w:rsid w:val="00E46F04"/>
    <w:rsid w:val="00E471DE"/>
    <w:rsid w:val="00E4758B"/>
    <w:rsid w:val="00E50ABD"/>
    <w:rsid w:val="00E51A2F"/>
    <w:rsid w:val="00E51F98"/>
    <w:rsid w:val="00E5205C"/>
    <w:rsid w:val="00E52933"/>
    <w:rsid w:val="00E52935"/>
    <w:rsid w:val="00E52B3E"/>
    <w:rsid w:val="00E52CD6"/>
    <w:rsid w:val="00E53239"/>
    <w:rsid w:val="00E533C4"/>
    <w:rsid w:val="00E54AB6"/>
    <w:rsid w:val="00E55049"/>
    <w:rsid w:val="00E551AD"/>
    <w:rsid w:val="00E55E26"/>
    <w:rsid w:val="00E560B9"/>
    <w:rsid w:val="00E56558"/>
    <w:rsid w:val="00E579A2"/>
    <w:rsid w:val="00E57DF3"/>
    <w:rsid w:val="00E60145"/>
    <w:rsid w:val="00E606A1"/>
    <w:rsid w:val="00E61270"/>
    <w:rsid w:val="00E61A50"/>
    <w:rsid w:val="00E62039"/>
    <w:rsid w:val="00E6253F"/>
    <w:rsid w:val="00E62897"/>
    <w:rsid w:val="00E63C9C"/>
    <w:rsid w:val="00E643A7"/>
    <w:rsid w:val="00E651EF"/>
    <w:rsid w:val="00E65B14"/>
    <w:rsid w:val="00E6662E"/>
    <w:rsid w:val="00E669B7"/>
    <w:rsid w:val="00E66BC3"/>
    <w:rsid w:val="00E66C30"/>
    <w:rsid w:val="00E6772A"/>
    <w:rsid w:val="00E6782C"/>
    <w:rsid w:val="00E67930"/>
    <w:rsid w:val="00E7012F"/>
    <w:rsid w:val="00E70543"/>
    <w:rsid w:val="00E709E7"/>
    <w:rsid w:val="00E714E7"/>
    <w:rsid w:val="00E7173D"/>
    <w:rsid w:val="00E71F48"/>
    <w:rsid w:val="00E72091"/>
    <w:rsid w:val="00E723A8"/>
    <w:rsid w:val="00E73E0D"/>
    <w:rsid w:val="00E73E9F"/>
    <w:rsid w:val="00E74910"/>
    <w:rsid w:val="00E74C95"/>
    <w:rsid w:val="00E757E8"/>
    <w:rsid w:val="00E75B7B"/>
    <w:rsid w:val="00E77118"/>
    <w:rsid w:val="00E7713F"/>
    <w:rsid w:val="00E77922"/>
    <w:rsid w:val="00E77E6D"/>
    <w:rsid w:val="00E80186"/>
    <w:rsid w:val="00E809BC"/>
    <w:rsid w:val="00E81257"/>
    <w:rsid w:val="00E81DFE"/>
    <w:rsid w:val="00E829F9"/>
    <w:rsid w:val="00E83B5C"/>
    <w:rsid w:val="00E8429C"/>
    <w:rsid w:val="00E847BF"/>
    <w:rsid w:val="00E84A77"/>
    <w:rsid w:val="00E854A6"/>
    <w:rsid w:val="00E855A6"/>
    <w:rsid w:val="00E85EDB"/>
    <w:rsid w:val="00E86140"/>
    <w:rsid w:val="00E86204"/>
    <w:rsid w:val="00E863D9"/>
    <w:rsid w:val="00E86A76"/>
    <w:rsid w:val="00E87601"/>
    <w:rsid w:val="00E8775E"/>
    <w:rsid w:val="00E87960"/>
    <w:rsid w:val="00E91849"/>
    <w:rsid w:val="00E91AA8"/>
    <w:rsid w:val="00E921E5"/>
    <w:rsid w:val="00E9259A"/>
    <w:rsid w:val="00E92B77"/>
    <w:rsid w:val="00E93770"/>
    <w:rsid w:val="00E94CA7"/>
    <w:rsid w:val="00E9518D"/>
    <w:rsid w:val="00E95311"/>
    <w:rsid w:val="00E95331"/>
    <w:rsid w:val="00E96E2A"/>
    <w:rsid w:val="00E97775"/>
    <w:rsid w:val="00E97EBB"/>
    <w:rsid w:val="00EA04BD"/>
    <w:rsid w:val="00EA08CF"/>
    <w:rsid w:val="00EA1FD0"/>
    <w:rsid w:val="00EA3107"/>
    <w:rsid w:val="00EA442F"/>
    <w:rsid w:val="00EA4686"/>
    <w:rsid w:val="00EA5051"/>
    <w:rsid w:val="00EA57E4"/>
    <w:rsid w:val="00EA5C4A"/>
    <w:rsid w:val="00EA6B0D"/>
    <w:rsid w:val="00EA6B94"/>
    <w:rsid w:val="00EA733C"/>
    <w:rsid w:val="00EA7B82"/>
    <w:rsid w:val="00EB01EA"/>
    <w:rsid w:val="00EB041C"/>
    <w:rsid w:val="00EB06C7"/>
    <w:rsid w:val="00EB0E33"/>
    <w:rsid w:val="00EB152C"/>
    <w:rsid w:val="00EB204B"/>
    <w:rsid w:val="00EB22A3"/>
    <w:rsid w:val="00EB2440"/>
    <w:rsid w:val="00EB2706"/>
    <w:rsid w:val="00EB2E6A"/>
    <w:rsid w:val="00EB3D79"/>
    <w:rsid w:val="00EB3F62"/>
    <w:rsid w:val="00EB4A53"/>
    <w:rsid w:val="00EB4EF3"/>
    <w:rsid w:val="00EB5124"/>
    <w:rsid w:val="00EB5349"/>
    <w:rsid w:val="00EB592D"/>
    <w:rsid w:val="00EB5C30"/>
    <w:rsid w:val="00EB6052"/>
    <w:rsid w:val="00EB6294"/>
    <w:rsid w:val="00EB6383"/>
    <w:rsid w:val="00EB658F"/>
    <w:rsid w:val="00EB676C"/>
    <w:rsid w:val="00EB693A"/>
    <w:rsid w:val="00EB6DED"/>
    <w:rsid w:val="00EB6E0C"/>
    <w:rsid w:val="00EB7297"/>
    <w:rsid w:val="00EB7B1D"/>
    <w:rsid w:val="00EB7EDE"/>
    <w:rsid w:val="00EC0DF2"/>
    <w:rsid w:val="00EC187E"/>
    <w:rsid w:val="00EC1BFB"/>
    <w:rsid w:val="00EC1FA2"/>
    <w:rsid w:val="00EC42D4"/>
    <w:rsid w:val="00EC4AB0"/>
    <w:rsid w:val="00EC53A5"/>
    <w:rsid w:val="00EC5557"/>
    <w:rsid w:val="00EC575E"/>
    <w:rsid w:val="00EC5849"/>
    <w:rsid w:val="00EC5EC3"/>
    <w:rsid w:val="00EC6F27"/>
    <w:rsid w:val="00ED0425"/>
    <w:rsid w:val="00ED1080"/>
    <w:rsid w:val="00ED15C3"/>
    <w:rsid w:val="00ED27AB"/>
    <w:rsid w:val="00ED29C7"/>
    <w:rsid w:val="00ED2BF6"/>
    <w:rsid w:val="00ED2F74"/>
    <w:rsid w:val="00ED34A3"/>
    <w:rsid w:val="00ED3AD3"/>
    <w:rsid w:val="00ED52CF"/>
    <w:rsid w:val="00ED54B2"/>
    <w:rsid w:val="00ED5831"/>
    <w:rsid w:val="00ED67A4"/>
    <w:rsid w:val="00ED6C0E"/>
    <w:rsid w:val="00ED6C3A"/>
    <w:rsid w:val="00ED7BFE"/>
    <w:rsid w:val="00ED7E37"/>
    <w:rsid w:val="00EE008F"/>
    <w:rsid w:val="00EE01CD"/>
    <w:rsid w:val="00EE2204"/>
    <w:rsid w:val="00EE2488"/>
    <w:rsid w:val="00EE279F"/>
    <w:rsid w:val="00EE295C"/>
    <w:rsid w:val="00EE2D34"/>
    <w:rsid w:val="00EE3357"/>
    <w:rsid w:val="00EE34F8"/>
    <w:rsid w:val="00EE4521"/>
    <w:rsid w:val="00EE485A"/>
    <w:rsid w:val="00EE57A1"/>
    <w:rsid w:val="00EE664C"/>
    <w:rsid w:val="00EE6E07"/>
    <w:rsid w:val="00EE7566"/>
    <w:rsid w:val="00EE79DE"/>
    <w:rsid w:val="00EF0BFC"/>
    <w:rsid w:val="00EF14A9"/>
    <w:rsid w:val="00EF1F14"/>
    <w:rsid w:val="00EF3CB5"/>
    <w:rsid w:val="00EF3EC8"/>
    <w:rsid w:val="00EF42AA"/>
    <w:rsid w:val="00EF4747"/>
    <w:rsid w:val="00EF47C8"/>
    <w:rsid w:val="00EF4A5D"/>
    <w:rsid w:val="00EF50DA"/>
    <w:rsid w:val="00EF5469"/>
    <w:rsid w:val="00EF5618"/>
    <w:rsid w:val="00EF6D1C"/>
    <w:rsid w:val="00EF6E5F"/>
    <w:rsid w:val="00EF7C7B"/>
    <w:rsid w:val="00F000A0"/>
    <w:rsid w:val="00F0051D"/>
    <w:rsid w:val="00F007E9"/>
    <w:rsid w:val="00F007FC"/>
    <w:rsid w:val="00F00F68"/>
    <w:rsid w:val="00F010FD"/>
    <w:rsid w:val="00F01B00"/>
    <w:rsid w:val="00F01B6D"/>
    <w:rsid w:val="00F01DB1"/>
    <w:rsid w:val="00F01E97"/>
    <w:rsid w:val="00F0290D"/>
    <w:rsid w:val="00F02F99"/>
    <w:rsid w:val="00F03113"/>
    <w:rsid w:val="00F03A48"/>
    <w:rsid w:val="00F0475C"/>
    <w:rsid w:val="00F04C24"/>
    <w:rsid w:val="00F06B70"/>
    <w:rsid w:val="00F07594"/>
    <w:rsid w:val="00F103AE"/>
    <w:rsid w:val="00F11700"/>
    <w:rsid w:val="00F12CB6"/>
    <w:rsid w:val="00F13497"/>
    <w:rsid w:val="00F139B3"/>
    <w:rsid w:val="00F13DB4"/>
    <w:rsid w:val="00F142C2"/>
    <w:rsid w:val="00F15326"/>
    <w:rsid w:val="00F15A2D"/>
    <w:rsid w:val="00F16C60"/>
    <w:rsid w:val="00F16D89"/>
    <w:rsid w:val="00F17267"/>
    <w:rsid w:val="00F179EC"/>
    <w:rsid w:val="00F17EA4"/>
    <w:rsid w:val="00F17FE1"/>
    <w:rsid w:val="00F21515"/>
    <w:rsid w:val="00F21C18"/>
    <w:rsid w:val="00F21EC8"/>
    <w:rsid w:val="00F22091"/>
    <w:rsid w:val="00F224D9"/>
    <w:rsid w:val="00F2283D"/>
    <w:rsid w:val="00F22CB7"/>
    <w:rsid w:val="00F231C2"/>
    <w:rsid w:val="00F2461D"/>
    <w:rsid w:val="00F2468F"/>
    <w:rsid w:val="00F24D3C"/>
    <w:rsid w:val="00F25BA3"/>
    <w:rsid w:val="00F25FF4"/>
    <w:rsid w:val="00F2694D"/>
    <w:rsid w:val="00F26BCF"/>
    <w:rsid w:val="00F27142"/>
    <w:rsid w:val="00F27833"/>
    <w:rsid w:val="00F279E7"/>
    <w:rsid w:val="00F300FC"/>
    <w:rsid w:val="00F31816"/>
    <w:rsid w:val="00F31ADC"/>
    <w:rsid w:val="00F31D0D"/>
    <w:rsid w:val="00F32E66"/>
    <w:rsid w:val="00F330D3"/>
    <w:rsid w:val="00F33311"/>
    <w:rsid w:val="00F338F9"/>
    <w:rsid w:val="00F346B4"/>
    <w:rsid w:val="00F3486F"/>
    <w:rsid w:val="00F34D0B"/>
    <w:rsid w:val="00F34D46"/>
    <w:rsid w:val="00F350B9"/>
    <w:rsid w:val="00F35CFC"/>
    <w:rsid w:val="00F36669"/>
    <w:rsid w:val="00F3699F"/>
    <w:rsid w:val="00F375E6"/>
    <w:rsid w:val="00F37D53"/>
    <w:rsid w:val="00F4136A"/>
    <w:rsid w:val="00F414CA"/>
    <w:rsid w:val="00F4165D"/>
    <w:rsid w:val="00F41FAD"/>
    <w:rsid w:val="00F429D2"/>
    <w:rsid w:val="00F42BED"/>
    <w:rsid w:val="00F42EED"/>
    <w:rsid w:val="00F43231"/>
    <w:rsid w:val="00F4330E"/>
    <w:rsid w:val="00F43C4C"/>
    <w:rsid w:val="00F446BB"/>
    <w:rsid w:val="00F453FF"/>
    <w:rsid w:val="00F45733"/>
    <w:rsid w:val="00F4627E"/>
    <w:rsid w:val="00F46DDE"/>
    <w:rsid w:val="00F471C1"/>
    <w:rsid w:val="00F4731A"/>
    <w:rsid w:val="00F47CFC"/>
    <w:rsid w:val="00F501E2"/>
    <w:rsid w:val="00F50578"/>
    <w:rsid w:val="00F509A1"/>
    <w:rsid w:val="00F50E29"/>
    <w:rsid w:val="00F50FD2"/>
    <w:rsid w:val="00F5144C"/>
    <w:rsid w:val="00F52081"/>
    <w:rsid w:val="00F5230D"/>
    <w:rsid w:val="00F531A0"/>
    <w:rsid w:val="00F531C7"/>
    <w:rsid w:val="00F53C62"/>
    <w:rsid w:val="00F546ED"/>
    <w:rsid w:val="00F54B39"/>
    <w:rsid w:val="00F54C76"/>
    <w:rsid w:val="00F54F6C"/>
    <w:rsid w:val="00F55438"/>
    <w:rsid w:val="00F5570D"/>
    <w:rsid w:val="00F5672D"/>
    <w:rsid w:val="00F56D47"/>
    <w:rsid w:val="00F56FFE"/>
    <w:rsid w:val="00F57369"/>
    <w:rsid w:val="00F5756B"/>
    <w:rsid w:val="00F57A2B"/>
    <w:rsid w:val="00F6001A"/>
    <w:rsid w:val="00F60232"/>
    <w:rsid w:val="00F6083D"/>
    <w:rsid w:val="00F60A3A"/>
    <w:rsid w:val="00F60EBC"/>
    <w:rsid w:val="00F61253"/>
    <w:rsid w:val="00F61944"/>
    <w:rsid w:val="00F6268D"/>
    <w:rsid w:val="00F6278D"/>
    <w:rsid w:val="00F63AFB"/>
    <w:rsid w:val="00F63C16"/>
    <w:rsid w:val="00F648F7"/>
    <w:rsid w:val="00F6499E"/>
    <w:rsid w:val="00F64B1B"/>
    <w:rsid w:val="00F64D14"/>
    <w:rsid w:val="00F64D76"/>
    <w:rsid w:val="00F64F04"/>
    <w:rsid w:val="00F65028"/>
    <w:rsid w:val="00F654BD"/>
    <w:rsid w:val="00F65677"/>
    <w:rsid w:val="00F66018"/>
    <w:rsid w:val="00F66163"/>
    <w:rsid w:val="00F66B23"/>
    <w:rsid w:val="00F66FF7"/>
    <w:rsid w:val="00F676E7"/>
    <w:rsid w:val="00F67A59"/>
    <w:rsid w:val="00F67EF6"/>
    <w:rsid w:val="00F703D6"/>
    <w:rsid w:val="00F716DE"/>
    <w:rsid w:val="00F719C5"/>
    <w:rsid w:val="00F71B5B"/>
    <w:rsid w:val="00F71C2B"/>
    <w:rsid w:val="00F72081"/>
    <w:rsid w:val="00F73461"/>
    <w:rsid w:val="00F7384E"/>
    <w:rsid w:val="00F7536E"/>
    <w:rsid w:val="00F76291"/>
    <w:rsid w:val="00F76D31"/>
    <w:rsid w:val="00F77078"/>
    <w:rsid w:val="00F772C5"/>
    <w:rsid w:val="00F774F2"/>
    <w:rsid w:val="00F80358"/>
    <w:rsid w:val="00F810F2"/>
    <w:rsid w:val="00F81B6C"/>
    <w:rsid w:val="00F81C03"/>
    <w:rsid w:val="00F828D6"/>
    <w:rsid w:val="00F82CAA"/>
    <w:rsid w:val="00F82F35"/>
    <w:rsid w:val="00F832B0"/>
    <w:rsid w:val="00F838EB"/>
    <w:rsid w:val="00F83CEE"/>
    <w:rsid w:val="00F844CE"/>
    <w:rsid w:val="00F845E8"/>
    <w:rsid w:val="00F84BD5"/>
    <w:rsid w:val="00F84FDD"/>
    <w:rsid w:val="00F8534A"/>
    <w:rsid w:val="00F8553D"/>
    <w:rsid w:val="00F86368"/>
    <w:rsid w:val="00F864F5"/>
    <w:rsid w:val="00F8699C"/>
    <w:rsid w:val="00F86A32"/>
    <w:rsid w:val="00F86E11"/>
    <w:rsid w:val="00F871DC"/>
    <w:rsid w:val="00F90AEA"/>
    <w:rsid w:val="00F911B8"/>
    <w:rsid w:val="00F92166"/>
    <w:rsid w:val="00F9240C"/>
    <w:rsid w:val="00F925D3"/>
    <w:rsid w:val="00F94657"/>
    <w:rsid w:val="00F94ADF"/>
    <w:rsid w:val="00F95059"/>
    <w:rsid w:val="00F953F9"/>
    <w:rsid w:val="00F95546"/>
    <w:rsid w:val="00F957A0"/>
    <w:rsid w:val="00F9717D"/>
    <w:rsid w:val="00FA0138"/>
    <w:rsid w:val="00FA08A1"/>
    <w:rsid w:val="00FA08C2"/>
    <w:rsid w:val="00FA1ADD"/>
    <w:rsid w:val="00FA1EE4"/>
    <w:rsid w:val="00FA20ED"/>
    <w:rsid w:val="00FA228C"/>
    <w:rsid w:val="00FA2B69"/>
    <w:rsid w:val="00FA342E"/>
    <w:rsid w:val="00FA3BBD"/>
    <w:rsid w:val="00FA4B39"/>
    <w:rsid w:val="00FA602D"/>
    <w:rsid w:val="00FA655D"/>
    <w:rsid w:val="00FA661E"/>
    <w:rsid w:val="00FA677A"/>
    <w:rsid w:val="00FA7390"/>
    <w:rsid w:val="00FA73E7"/>
    <w:rsid w:val="00FA76D1"/>
    <w:rsid w:val="00FA7F40"/>
    <w:rsid w:val="00FB1A12"/>
    <w:rsid w:val="00FB22BB"/>
    <w:rsid w:val="00FB26A5"/>
    <w:rsid w:val="00FB2EF5"/>
    <w:rsid w:val="00FB34EA"/>
    <w:rsid w:val="00FB364A"/>
    <w:rsid w:val="00FB383C"/>
    <w:rsid w:val="00FB533B"/>
    <w:rsid w:val="00FB595E"/>
    <w:rsid w:val="00FB727B"/>
    <w:rsid w:val="00FB7793"/>
    <w:rsid w:val="00FB7C40"/>
    <w:rsid w:val="00FC0220"/>
    <w:rsid w:val="00FC0A0E"/>
    <w:rsid w:val="00FC1547"/>
    <w:rsid w:val="00FC219A"/>
    <w:rsid w:val="00FC304E"/>
    <w:rsid w:val="00FC3114"/>
    <w:rsid w:val="00FC3B91"/>
    <w:rsid w:val="00FC3DBD"/>
    <w:rsid w:val="00FC4606"/>
    <w:rsid w:val="00FC4737"/>
    <w:rsid w:val="00FC49E6"/>
    <w:rsid w:val="00FC4EBE"/>
    <w:rsid w:val="00FC5422"/>
    <w:rsid w:val="00FC5DAC"/>
    <w:rsid w:val="00FC619F"/>
    <w:rsid w:val="00FC64A7"/>
    <w:rsid w:val="00FC6811"/>
    <w:rsid w:val="00FC68C1"/>
    <w:rsid w:val="00FC7892"/>
    <w:rsid w:val="00FC78F3"/>
    <w:rsid w:val="00FD0535"/>
    <w:rsid w:val="00FD1557"/>
    <w:rsid w:val="00FD2A9A"/>
    <w:rsid w:val="00FD3A22"/>
    <w:rsid w:val="00FD3ADC"/>
    <w:rsid w:val="00FD4113"/>
    <w:rsid w:val="00FD4720"/>
    <w:rsid w:val="00FD4C74"/>
    <w:rsid w:val="00FD5661"/>
    <w:rsid w:val="00FD6125"/>
    <w:rsid w:val="00FD649E"/>
    <w:rsid w:val="00FD7250"/>
    <w:rsid w:val="00FE00F8"/>
    <w:rsid w:val="00FE0324"/>
    <w:rsid w:val="00FE034A"/>
    <w:rsid w:val="00FE080E"/>
    <w:rsid w:val="00FE0C15"/>
    <w:rsid w:val="00FE13A5"/>
    <w:rsid w:val="00FE1980"/>
    <w:rsid w:val="00FE1A72"/>
    <w:rsid w:val="00FE1BCB"/>
    <w:rsid w:val="00FE1C4A"/>
    <w:rsid w:val="00FE1CBE"/>
    <w:rsid w:val="00FE29B4"/>
    <w:rsid w:val="00FE32DF"/>
    <w:rsid w:val="00FE3420"/>
    <w:rsid w:val="00FE3C65"/>
    <w:rsid w:val="00FE4263"/>
    <w:rsid w:val="00FE4914"/>
    <w:rsid w:val="00FE49A7"/>
    <w:rsid w:val="00FE4ED1"/>
    <w:rsid w:val="00FE4F34"/>
    <w:rsid w:val="00FE55A6"/>
    <w:rsid w:val="00FE5997"/>
    <w:rsid w:val="00FE59E2"/>
    <w:rsid w:val="00FE5CB2"/>
    <w:rsid w:val="00FE61B6"/>
    <w:rsid w:val="00FE6243"/>
    <w:rsid w:val="00FE64BF"/>
    <w:rsid w:val="00FE6951"/>
    <w:rsid w:val="00FE6BC7"/>
    <w:rsid w:val="00FE6C1F"/>
    <w:rsid w:val="00FE7465"/>
    <w:rsid w:val="00FF0A8F"/>
    <w:rsid w:val="00FF16D6"/>
    <w:rsid w:val="00FF1903"/>
    <w:rsid w:val="00FF1A79"/>
    <w:rsid w:val="00FF23CF"/>
    <w:rsid w:val="00FF3080"/>
    <w:rsid w:val="00FF3CA4"/>
    <w:rsid w:val="00FF4882"/>
    <w:rsid w:val="00FF4A86"/>
    <w:rsid w:val="00FF4DEB"/>
    <w:rsid w:val="00FF4FD3"/>
    <w:rsid w:val="00FF5408"/>
    <w:rsid w:val="00FF5B68"/>
    <w:rsid w:val="00FF6491"/>
    <w:rsid w:val="00FF673C"/>
    <w:rsid w:val="00FF67F5"/>
    <w:rsid w:val="00FF6CA3"/>
    <w:rsid w:val="00FF6DC2"/>
    <w:rsid w:val="00FF708B"/>
    <w:rsid w:val="02839478"/>
    <w:rsid w:val="03944814"/>
    <w:rsid w:val="0432DEF2"/>
    <w:rsid w:val="04B69703"/>
    <w:rsid w:val="057B2E1F"/>
    <w:rsid w:val="074E2525"/>
    <w:rsid w:val="075E8634"/>
    <w:rsid w:val="07FE36DD"/>
    <w:rsid w:val="0817FB82"/>
    <w:rsid w:val="0854F746"/>
    <w:rsid w:val="0897FF53"/>
    <w:rsid w:val="08A6638F"/>
    <w:rsid w:val="0AEC7FFA"/>
    <w:rsid w:val="0D1A2D45"/>
    <w:rsid w:val="0D8CBC75"/>
    <w:rsid w:val="0E65D848"/>
    <w:rsid w:val="0ECBA52C"/>
    <w:rsid w:val="0F2A17D1"/>
    <w:rsid w:val="0F2F10D8"/>
    <w:rsid w:val="10DE3D8E"/>
    <w:rsid w:val="11C82C9A"/>
    <w:rsid w:val="124FC18C"/>
    <w:rsid w:val="13C94E63"/>
    <w:rsid w:val="15C75B92"/>
    <w:rsid w:val="1642AB25"/>
    <w:rsid w:val="17DE8C0C"/>
    <w:rsid w:val="182A7EB4"/>
    <w:rsid w:val="191D1CE2"/>
    <w:rsid w:val="19768FBF"/>
    <w:rsid w:val="197FF6F1"/>
    <w:rsid w:val="19D2FA98"/>
    <w:rsid w:val="1B7D60BE"/>
    <w:rsid w:val="1B9A0E6B"/>
    <w:rsid w:val="1BB56939"/>
    <w:rsid w:val="1E39B2D6"/>
    <w:rsid w:val="1FA4EB8C"/>
    <w:rsid w:val="2009A71B"/>
    <w:rsid w:val="21745630"/>
    <w:rsid w:val="237FD518"/>
    <w:rsid w:val="253B1E80"/>
    <w:rsid w:val="25BA937F"/>
    <w:rsid w:val="26553C76"/>
    <w:rsid w:val="266C6CE1"/>
    <w:rsid w:val="267D7339"/>
    <w:rsid w:val="27216FF8"/>
    <w:rsid w:val="276C8D4A"/>
    <w:rsid w:val="27A1C710"/>
    <w:rsid w:val="27C050AF"/>
    <w:rsid w:val="27CB5BF1"/>
    <w:rsid w:val="28815DF3"/>
    <w:rsid w:val="2896845D"/>
    <w:rsid w:val="28B18552"/>
    <w:rsid w:val="2917DA3C"/>
    <w:rsid w:val="2970E755"/>
    <w:rsid w:val="29883CC2"/>
    <w:rsid w:val="29B513FB"/>
    <w:rsid w:val="2A4520E7"/>
    <w:rsid w:val="2AC16620"/>
    <w:rsid w:val="2BAC4892"/>
    <w:rsid w:val="2C3BFB96"/>
    <w:rsid w:val="2C71BB5F"/>
    <w:rsid w:val="2C8BD132"/>
    <w:rsid w:val="2D75CB30"/>
    <w:rsid w:val="3035BB9D"/>
    <w:rsid w:val="3162D0DD"/>
    <w:rsid w:val="31B3505E"/>
    <w:rsid w:val="32833A4C"/>
    <w:rsid w:val="335D80A6"/>
    <w:rsid w:val="3412148C"/>
    <w:rsid w:val="34884541"/>
    <w:rsid w:val="351EE863"/>
    <w:rsid w:val="358D7526"/>
    <w:rsid w:val="3598244F"/>
    <w:rsid w:val="360414F0"/>
    <w:rsid w:val="361280D6"/>
    <w:rsid w:val="367904C6"/>
    <w:rsid w:val="369B981C"/>
    <w:rsid w:val="378A5EB8"/>
    <w:rsid w:val="37F3338E"/>
    <w:rsid w:val="38B9FDF3"/>
    <w:rsid w:val="3A25D7C0"/>
    <w:rsid w:val="3A611B67"/>
    <w:rsid w:val="3A9777FC"/>
    <w:rsid w:val="3AE933C5"/>
    <w:rsid w:val="3B150177"/>
    <w:rsid w:val="3B23AFA9"/>
    <w:rsid w:val="3CEC3F7C"/>
    <w:rsid w:val="3DDE3DEC"/>
    <w:rsid w:val="3FBB0267"/>
    <w:rsid w:val="41A6EC9D"/>
    <w:rsid w:val="437D42E3"/>
    <w:rsid w:val="452219CF"/>
    <w:rsid w:val="457C767F"/>
    <w:rsid w:val="48D2E78F"/>
    <w:rsid w:val="48F3544C"/>
    <w:rsid w:val="4A54C27B"/>
    <w:rsid w:val="4AA39897"/>
    <w:rsid w:val="4CD65935"/>
    <w:rsid w:val="4D3F91F7"/>
    <w:rsid w:val="4E8B344D"/>
    <w:rsid w:val="4F828B31"/>
    <w:rsid w:val="50506D11"/>
    <w:rsid w:val="576D078B"/>
    <w:rsid w:val="57ADF954"/>
    <w:rsid w:val="593E3714"/>
    <w:rsid w:val="5B5DE365"/>
    <w:rsid w:val="5D70143A"/>
    <w:rsid w:val="5E244859"/>
    <w:rsid w:val="5F5D7492"/>
    <w:rsid w:val="621EDD2F"/>
    <w:rsid w:val="62AF1E61"/>
    <w:rsid w:val="630A8C3E"/>
    <w:rsid w:val="631BF55E"/>
    <w:rsid w:val="648BE4F9"/>
    <w:rsid w:val="64FAD627"/>
    <w:rsid w:val="67F6036F"/>
    <w:rsid w:val="688ABDE5"/>
    <w:rsid w:val="6BB12629"/>
    <w:rsid w:val="6C000B9B"/>
    <w:rsid w:val="6D38D4E6"/>
    <w:rsid w:val="6D96968F"/>
    <w:rsid w:val="6DDCBE06"/>
    <w:rsid w:val="6DFBF0D8"/>
    <w:rsid w:val="6EEEEBA4"/>
    <w:rsid w:val="70051400"/>
    <w:rsid w:val="7054DDEB"/>
    <w:rsid w:val="73DE551A"/>
    <w:rsid w:val="7466BAFB"/>
    <w:rsid w:val="74F95EBA"/>
    <w:rsid w:val="75809119"/>
    <w:rsid w:val="75FAFC1E"/>
    <w:rsid w:val="76002885"/>
    <w:rsid w:val="762479B7"/>
    <w:rsid w:val="768D444F"/>
    <w:rsid w:val="768F7ECB"/>
    <w:rsid w:val="76B02379"/>
    <w:rsid w:val="7710DB68"/>
    <w:rsid w:val="779C711A"/>
    <w:rsid w:val="784FD71D"/>
    <w:rsid w:val="78ACABC9"/>
    <w:rsid w:val="79E7C43B"/>
    <w:rsid w:val="7A1320B8"/>
    <w:rsid w:val="7A487C2A"/>
    <w:rsid w:val="7C66F08A"/>
    <w:rsid w:val="7C8EFF9D"/>
    <w:rsid w:val="7C9A22EC"/>
    <w:rsid w:val="7CBA319F"/>
    <w:rsid w:val="7E899432"/>
    <w:rsid w:val="7F1C1A17"/>
    <w:rsid w:val="7FAC9733"/>
    <w:rsid w:val="7FB1A7F8"/>
    <w:rsid w:val="7FBAB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3F1A97"/>
  <w15:docId w15:val="{6F702903-A0F7-442B-B19E-A61DB6787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99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244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B62A7"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rsid w:val="00831846"/>
    <w:pPr>
      <w:jc w:val="center"/>
    </w:pPr>
    <w:rPr>
      <w:rFonts w:ascii="Arial" w:hAnsi="Arial"/>
      <w:b/>
      <w:sz w:val="36"/>
    </w:rPr>
  </w:style>
  <w:style w:type="table" w:styleId="TableGrid">
    <w:name w:val="Table Grid"/>
    <w:basedOn w:val="TableNormal"/>
    <w:rsid w:val="006546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250155"/>
    <w:pPr>
      <w:tabs>
        <w:tab w:val="center" w:pos="4320"/>
        <w:tab w:val="right" w:pos="8640"/>
      </w:tabs>
    </w:pPr>
    <w:rPr>
      <w:rFonts w:ascii="Arial" w:hAnsi="Arial"/>
      <w:sz w:val="22"/>
    </w:rPr>
  </w:style>
  <w:style w:type="character" w:styleId="Hyperlink">
    <w:name w:val="Hyperlink"/>
    <w:rsid w:val="004D7E19"/>
    <w:rPr>
      <w:color w:val="0000FF"/>
      <w:u w:val="single"/>
    </w:rPr>
  </w:style>
  <w:style w:type="character" w:styleId="FollowedHyperlink">
    <w:name w:val="FollowedHyperlink"/>
    <w:rsid w:val="00114E6B"/>
    <w:rPr>
      <w:color w:val="606420"/>
      <w:u w:val="single"/>
    </w:rPr>
  </w:style>
  <w:style w:type="paragraph" w:styleId="Header">
    <w:name w:val="header"/>
    <w:basedOn w:val="Normal"/>
    <w:link w:val="HeaderChar"/>
    <w:rsid w:val="00F67EF6"/>
    <w:pPr>
      <w:tabs>
        <w:tab w:val="center" w:pos="4320"/>
        <w:tab w:val="right" w:pos="8640"/>
      </w:tabs>
    </w:pPr>
    <w:rPr>
      <w:rFonts w:ascii="Arial" w:hAnsi="Arial"/>
      <w:sz w:val="20"/>
      <w:szCs w:val="20"/>
    </w:rPr>
  </w:style>
  <w:style w:type="character" w:styleId="PageNumber">
    <w:name w:val="page number"/>
    <w:basedOn w:val="DefaultParagraphFont"/>
    <w:rsid w:val="00F67EF6"/>
  </w:style>
  <w:style w:type="paragraph" w:customStyle="1" w:styleId="msolistparagraph0">
    <w:name w:val="msolistparagraph"/>
    <w:basedOn w:val="Normal"/>
    <w:rsid w:val="00FE1CBE"/>
    <w:pPr>
      <w:ind w:left="720"/>
    </w:pPr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57631B"/>
    <w:pPr>
      <w:ind w:left="720"/>
    </w:pPr>
    <w:rPr>
      <w:rFonts w:ascii="Calibri" w:hAnsi="Calibri" w:cs="Calibri"/>
      <w:sz w:val="22"/>
      <w:szCs w:val="22"/>
    </w:rPr>
  </w:style>
  <w:style w:type="paragraph" w:styleId="ListBullet">
    <w:name w:val="List Bullet"/>
    <w:basedOn w:val="Normal"/>
    <w:uiPriority w:val="99"/>
    <w:unhideWhenUsed/>
    <w:rsid w:val="0081229E"/>
    <w:pPr>
      <w:numPr>
        <w:numId w:val="1"/>
      </w:numPr>
    </w:pPr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C9118B"/>
    <w:rPr>
      <w:rFonts w:ascii="Arial" w:eastAsia="Calibri" w:hAnsi="Arial"/>
      <w:color w:val="002060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C9118B"/>
    <w:rPr>
      <w:rFonts w:ascii="Arial" w:eastAsia="Calibri" w:hAnsi="Arial" w:cs="Consolas"/>
      <w:color w:val="002060"/>
      <w:szCs w:val="21"/>
    </w:rPr>
  </w:style>
  <w:style w:type="character" w:styleId="Emphasis">
    <w:name w:val="Emphasis"/>
    <w:qFormat/>
    <w:rsid w:val="00BB674E"/>
    <w:rPr>
      <w:i/>
      <w:iCs/>
    </w:rPr>
  </w:style>
  <w:style w:type="character" w:customStyle="1" w:styleId="UnresolvedMention1">
    <w:name w:val="Unresolved Mention1"/>
    <w:uiPriority w:val="99"/>
    <w:semiHidden/>
    <w:unhideWhenUsed/>
    <w:rsid w:val="00C254FD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D037D"/>
    <w:rPr>
      <w:color w:val="605E5C"/>
      <w:shd w:val="clear" w:color="auto" w:fill="E1DFDD"/>
    </w:rPr>
  </w:style>
  <w:style w:type="character" w:customStyle="1" w:styleId="gmaildefault">
    <w:name w:val="gmail_default"/>
    <w:basedOn w:val="DefaultParagraphFont"/>
    <w:rsid w:val="00680847"/>
  </w:style>
  <w:style w:type="character" w:styleId="UnresolvedMention">
    <w:name w:val="Unresolved Mention"/>
    <w:basedOn w:val="DefaultParagraphFont"/>
    <w:uiPriority w:val="99"/>
    <w:semiHidden/>
    <w:unhideWhenUsed/>
    <w:rsid w:val="00C64801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F13DB4"/>
  </w:style>
  <w:style w:type="character" w:customStyle="1" w:styleId="eop">
    <w:name w:val="eop"/>
    <w:basedOn w:val="DefaultParagraphFont"/>
    <w:rsid w:val="00F13DB4"/>
  </w:style>
  <w:style w:type="character" w:customStyle="1" w:styleId="HeaderChar">
    <w:name w:val="Header Char"/>
    <w:basedOn w:val="DefaultParagraphFont"/>
    <w:link w:val="Header"/>
    <w:rsid w:val="00E2445F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9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3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6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4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idcourts.zoom.us/j/97711053581?pwd=V0Vxdi80eGd3TXFSaThnMHRLVVd3Zz09&amp;from=addon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49df8c-a5d7-44b4-bd04-b491324140cc" xsi:nil="true"/>
    <UpdatedTime xmlns="ca9869e0-8d6f-4352-9127-7497bf0c29b7" xsi:nil="true"/>
    <lcf76f155ced4ddcb4097134ff3c332f xmlns="ca9869e0-8d6f-4352-9127-7497bf0c29b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A5F2896D703042B0C60CDDCF8961B8" ma:contentTypeVersion="16" ma:contentTypeDescription="Create a new document." ma:contentTypeScope="" ma:versionID="7cf739f66911afb4991c5511d853ec2a">
  <xsd:schema xmlns:xsd="http://www.w3.org/2001/XMLSchema" xmlns:xs="http://www.w3.org/2001/XMLSchema" xmlns:p="http://schemas.microsoft.com/office/2006/metadata/properties" xmlns:ns2="ca9869e0-8d6f-4352-9127-7497bf0c29b7" xmlns:ns3="9449df8c-a5d7-44b4-bd04-b491324140cc" targetNamespace="http://schemas.microsoft.com/office/2006/metadata/properties" ma:root="true" ma:fieldsID="dc51fc6c993baaea2823c55246026683" ns2:_="" ns3:_="">
    <xsd:import namespace="ca9869e0-8d6f-4352-9127-7497bf0c29b7"/>
    <xsd:import namespace="9449df8c-a5d7-44b4-bd04-b49132414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UpdatedTim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9869e0-8d6f-4352-9127-7497bf0c2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UpdatedTime" ma:index="12" nillable="true" ma:displayName="Updated Time" ma:format="DateTime" ma:internalName="UpdatedTime">
      <xsd:simpleType>
        <xsd:restriction base="dms:DateTim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76c042ce-ec41-4722-b74b-8273746b53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49df8c-a5d7-44b4-bd04-b491324140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75f973a9-8c2d-4236-b6ce-c5b11c7d0d51}" ma:internalName="TaxCatchAll" ma:showField="CatchAllData" ma:web="9449df8c-a5d7-44b4-bd04-b491324140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F90AD0-E88F-4E8D-97DA-7650340F6B9B}">
  <ds:schemaRefs>
    <ds:schemaRef ds:uri="http://schemas.microsoft.com/office/2006/metadata/properties"/>
    <ds:schemaRef ds:uri="http://schemas.microsoft.com/office/infopath/2007/PartnerControls"/>
    <ds:schemaRef ds:uri="9449df8c-a5d7-44b4-bd04-b491324140cc"/>
    <ds:schemaRef ds:uri="ca9869e0-8d6f-4352-9127-7497bf0c29b7"/>
  </ds:schemaRefs>
</ds:datastoreItem>
</file>

<file path=customXml/itemProps2.xml><?xml version="1.0" encoding="utf-8"?>
<ds:datastoreItem xmlns:ds="http://schemas.openxmlformats.org/officeDocument/2006/customXml" ds:itemID="{F4CD63F2-FAC6-48B4-982B-9963A23A35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67F872-0F3F-446E-9E50-089B5D5B66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FE991A-F6CA-46B2-871D-7D1B952143D5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D4805A42-7BBE-48B0-8B97-CA4C82F82B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9869e0-8d6f-4352-9127-7497bf0c29b7"/>
    <ds:schemaRef ds:uri="9449df8c-a5d7-44b4-bd04-b49132414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2</TotalTime>
  <Pages>2</Pages>
  <Words>459</Words>
  <Characters>2622</Characters>
  <Application>Microsoft Office Word</Application>
  <DocSecurity>0</DocSecurity>
  <Lines>21</Lines>
  <Paragraphs>6</Paragraphs>
  <ScaleCrop>false</ScaleCrop>
  <Company>DHW</Company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havioral Health</dc:title>
  <dc:subject/>
  <dc:creator>Schuelke, Megan - CO 3rd</dc:creator>
  <cp:keywords/>
  <cp:lastModifiedBy>Cheryl Foster</cp:lastModifiedBy>
  <cp:revision>31</cp:revision>
  <cp:lastPrinted>2024-05-13T15:28:00Z</cp:lastPrinted>
  <dcterms:created xsi:type="dcterms:W3CDTF">2024-05-11T07:08:00Z</dcterms:created>
  <dcterms:modified xsi:type="dcterms:W3CDTF">2024-05-13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Joy, Amy E</vt:lpwstr>
  </property>
  <property fmtid="{D5CDD505-2E9C-101B-9397-08002B2CF9AE}" pid="3" name="display_urn:schemas-microsoft-com:office:office#Author">
    <vt:lpwstr>Joy, Amy E</vt:lpwstr>
  </property>
  <property fmtid="{D5CDD505-2E9C-101B-9397-08002B2CF9AE}" pid="4" name="ContentType">
    <vt:lpwstr>Document</vt:lpwstr>
  </property>
  <property fmtid="{D5CDD505-2E9C-101B-9397-08002B2CF9AE}" pid="5" name="Notes/Properties">
    <vt:lpwstr>draft minutes of first IWG with Jon's edits incorporated</vt:lpwstr>
  </property>
  <property fmtid="{D5CDD505-2E9C-101B-9397-08002B2CF9AE}" pid="6" name="ContentTypeId">
    <vt:lpwstr>0x01010005A5F2896D703042B0C60CDDCF8961B8</vt:lpwstr>
  </property>
  <property fmtid="{D5CDD505-2E9C-101B-9397-08002B2CF9AE}" pid="7" name="MediaServiceImageTags">
    <vt:lpwstr/>
  </property>
</Properties>
</file>